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32884B" w14:textId="5B42B5E8" w:rsidR="0014772B" w:rsidRPr="00DE4FB6" w:rsidRDefault="0014772B" w:rsidP="00E61F0B">
      <w:pPr>
        <w:spacing w:after="0" w:line="480" w:lineRule="auto"/>
        <w:jc w:val="left"/>
        <w:rPr>
          <w:sz w:val="22"/>
          <w:szCs w:val="22"/>
        </w:rPr>
      </w:pPr>
      <w:r w:rsidRPr="00DE4FB6">
        <w:rPr>
          <w:color w:val="0070C0"/>
          <w:sz w:val="22"/>
          <w:szCs w:val="22"/>
        </w:rPr>
        <w:t xml:space="preserve">[Research article] </w:t>
      </w:r>
      <w:r w:rsidRPr="00DE4FB6">
        <w:rPr>
          <w:sz w:val="22"/>
          <w:szCs w:val="22"/>
        </w:rPr>
        <w:t>(Publication types are listed in Table 1</w:t>
      </w:r>
      <w:r w:rsidR="00D30354" w:rsidRPr="00DE4FB6">
        <w:rPr>
          <w:sz w:val="22"/>
          <w:szCs w:val="22"/>
        </w:rPr>
        <w:t>,</w:t>
      </w:r>
      <w:r w:rsidRPr="00DE4FB6">
        <w:rPr>
          <w:sz w:val="22"/>
          <w:szCs w:val="22"/>
        </w:rPr>
        <w:t xml:space="preserve"> available </w:t>
      </w:r>
      <w:r w:rsidR="00D30354" w:rsidRPr="00DE4FB6">
        <w:rPr>
          <w:sz w:val="22"/>
          <w:szCs w:val="22"/>
        </w:rPr>
        <w:t xml:space="preserve">at </w:t>
      </w:r>
      <w:hyperlink r:id="rId8" w:history="1">
        <w:r w:rsidR="00D30354" w:rsidRPr="00DE4FB6">
          <w:rPr>
            <w:rStyle w:val="a3"/>
            <w:sz w:val="22"/>
            <w:szCs w:val="22"/>
          </w:rPr>
          <w:t>https://www.jeehp.org/authors/authors.php</w:t>
        </w:r>
      </w:hyperlink>
      <w:r w:rsidR="0023115B" w:rsidRPr="00DE4FB6">
        <w:rPr>
          <w:sz w:val="22"/>
          <w:szCs w:val="22"/>
        </w:rPr>
        <w:t xml:space="preserve">. Below is </w:t>
      </w:r>
      <w:r w:rsidR="007968AA" w:rsidRPr="00DE4FB6">
        <w:rPr>
          <w:sz w:val="22"/>
          <w:szCs w:val="22"/>
        </w:rPr>
        <w:t>an</w:t>
      </w:r>
      <w:r w:rsidR="0023115B" w:rsidRPr="00DE4FB6">
        <w:rPr>
          <w:sz w:val="22"/>
          <w:szCs w:val="22"/>
        </w:rPr>
        <w:t xml:space="preserve"> example of </w:t>
      </w:r>
      <w:r w:rsidR="00152C62">
        <w:rPr>
          <w:sz w:val="22"/>
          <w:szCs w:val="22"/>
        </w:rPr>
        <w:t>a</w:t>
      </w:r>
      <w:r w:rsidR="00CA7091">
        <w:rPr>
          <w:sz w:val="22"/>
          <w:szCs w:val="22"/>
        </w:rPr>
        <w:t xml:space="preserve"> qualitative </w:t>
      </w:r>
      <w:r w:rsidR="0023115B" w:rsidRPr="00DE4FB6">
        <w:rPr>
          <w:sz w:val="22"/>
          <w:szCs w:val="22"/>
        </w:rPr>
        <w:t xml:space="preserve"> study. It follows the </w:t>
      </w:r>
      <w:r w:rsidR="00CA7091">
        <w:rPr>
          <w:sz w:val="22"/>
          <w:szCs w:val="22"/>
        </w:rPr>
        <w:t>COREQ</w:t>
      </w:r>
      <w:r w:rsidR="00CA7091" w:rsidRPr="00DE4FB6">
        <w:rPr>
          <w:sz w:val="22"/>
          <w:szCs w:val="22"/>
        </w:rPr>
        <w:t xml:space="preserve"> </w:t>
      </w:r>
      <w:r w:rsidR="0023115B" w:rsidRPr="00DE4FB6">
        <w:rPr>
          <w:sz w:val="22"/>
          <w:szCs w:val="22"/>
        </w:rPr>
        <w:t>reporting guideline</w:t>
      </w:r>
      <w:r w:rsidR="00D30354" w:rsidRPr="00DE4FB6">
        <w:rPr>
          <w:sz w:val="22"/>
          <w:szCs w:val="22"/>
        </w:rPr>
        <w:t>,</w:t>
      </w:r>
      <w:r w:rsidR="0023115B" w:rsidRPr="00DE4FB6">
        <w:rPr>
          <w:sz w:val="22"/>
          <w:szCs w:val="22"/>
        </w:rPr>
        <w:t xml:space="preserve"> available </w:t>
      </w:r>
      <w:r w:rsidR="00D30354" w:rsidRPr="00DE4FB6">
        <w:rPr>
          <w:sz w:val="22"/>
          <w:szCs w:val="22"/>
        </w:rPr>
        <w:t>at</w:t>
      </w:r>
      <w:r w:rsidR="00D30354" w:rsidRPr="00CA7091">
        <w:rPr>
          <w:sz w:val="22"/>
          <w:szCs w:val="22"/>
        </w:rPr>
        <w:t xml:space="preserve"> </w:t>
      </w:r>
      <w:r w:rsidR="00CA7091" w:rsidRPr="00CA7091">
        <w:rPr>
          <w:rFonts w:cs="Helvetica"/>
          <w:color w:val="2A2A2A"/>
          <w:sz w:val="22"/>
          <w:szCs w:val="22"/>
          <w:shd w:val="clear" w:color="auto" w:fill="FFFFFF"/>
        </w:rPr>
        <w:t> </w:t>
      </w:r>
      <w:hyperlink r:id="rId9" w:history="1">
        <w:r w:rsidR="00CA7091" w:rsidRPr="00CA7091">
          <w:rPr>
            <w:rStyle w:val="a3"/>
            <w:rFonts w:cs="Helvetica"/>
            <w:color w:val="006FB7"/>
            <w:sz w:val="22"/>
            <w:szCs w:val="22"/>
            <w:bdr w:val="none" w:sz="0" w:space="0" w:color="auto" w:frame="1"/>
            <w:shd w:val="clear" w:color="auto" w:fill="FFFFFF"/>
          </w:rPr>
          <w:t>https://doi.org/10.1093/intqhc/mzm042</w:t>
        </w:r>
      </w:hyperlink>
      <w:r w:rsidRPr="00DE4FB6">
        <w:rPr>
          <w:sz w:val="22"/>
          <w:szCs w:val="22"/>
        </w:rPr>
        <w:t>)</w:t>
      </w:r>
    </w:p>
    <w:p w14:paraId="0EA37892" w14:textId="77777777" w:rsidR="0014772B" w:rsidRPr="00DE4FB6" w:rsidRDefault="0014772B" w:rsidP="00E61F0B">
      <w:pPr>
        <w:spacing w:after="0" w:line="480" w:lineRule="auto"/>
        <w:jc w:val="left"/>
        <w:rPr>
          <w:rFonts w:cs="Arial"/>
          <w:sz w:val="22"/>
          <w:szCs w:val="22"/>
        </w:rPr>
      </w:pPr>
    </w:p>
    <w:p w14:paraId="30552BEB" w14:textId="28DF4707" w:rsidR="0098438B" w:rsidRPr="00DE4FB6" w:rsidRDefault="00F03A4B" w:rsidP="00E61F0B">
      <w:pPr>
        <w:spacing w:after="0" w:line="480" w:lineRule="auto"/>
        <w:jc w:val="left"/>
      </w:pPr>
      <w:r w:rsidRPr="00DE4FB6">
        <w:rPr>
          <w:rFonts w:cs="Arial"/>
          <w:color w:val="0070C0"/>
          <w:sz w:val="22"/>
          <w:szCs w:val="22"/>
        </w:rPr>
        <w:t>T</w:t>
      </w:r>
      <w:r w:rsidR="00D5670D" w:rsidRPr="00DE4FB6">
        <w:rPr>
          <w:rFonts w:cs="Arial"/>
          <w:color w:val="0070C0"/>
          <w:sz w:val="22"/>
          <w:szCs w:val="22"/>
        </w:rPr>
        <w:t xml:space="preserve">itle </w:t>
      </w:r>
      <w:r w:rsidR="002F32C1" w:rsidRPr="00DE4FB6">
        <w:rPr>
          <w:rFonts w:cs="Arial"/>
          <w:sz w:val="22"/>
          <w:szCs w:val="22"/>
        </w:rPr>
        <w:t>Write</w:t>
      </w:r>
      <w:r w:rsidR="00D5670D" w:rsidRPr="00DE4FB6">
        <w:rPr>
          <w:rFonts w:cs="Arial"/>
          <w:sz w:val="22"/>
          <w:szCs w:val="22"/>
        </w:rPr>
        <w:t xml:space="preserve"> </w:t>
      </w:r>
      <w:r w:rsidR="00D30354" w:rsidRPr="00DE4FB6">
        <w:rPr>
          <w:rFonts w:cs="Arial"/>
          <w:sz w:val="22"/>
          <w:szCs w:val="22"/>
        </w:rPr>
        <w:t xml:space="preserve">the title </w:t>
      </w:r>
      <w:r w:rsidR="00D5670D" w:rsidRPr="00DE4FB6">
        <w:rPr>
          <w:rFonts w:cs="Arial"/>
          <w:sz w:val="22"/>
          <w:szCs w:val="22"/>
        </w:rPr>
        <w:t xml:space="preserve">in </w:t>
      </w:r>
      <w:r w:rsidR="00D30354" w:rsidRPr="00DE4FB6">
        <w:rPr>
          <w:rFonts w:cs="Arial"/>
          <w:sz w:val="22"/>
          <w:szCs w:val="22"/>
        </w:rPr>
        <w:t xml:space="preserve">lowercase </w:t>
      </w:r>
      <w:r w:rsidR="00D5670D" w:rsidRPr="00DE4FB6">
        <w:rPr>
          <w:rFonts w:cs="Arial"/>
          <w:sz w:val="22"/>
          <w:szCs w:val="22"/>
        </w:rPr>
        <w:t>characters except</w:t>
      </w:r>
      <w:r w:rsidR="0098438B" w:rsidRPr="00DE4FB6">
        <w:rPr>
          <w:rFonts w:cs="Arial"/>
          <w:sz w:val="22"/>
          <w:szCs w:val="22"/>
        </w:rPr>
        <w:t xml:space="preserve"> for</w:t>
      </w:r>
      <w:r w:rsidR="00D5670D" w:rsidRPr="00DE4FB6">
        <w:rPr>
          <w:rFonts w:cs="Arial"/>
          <w:sz w:val="22"/>
          <w:szCs w:val="22"/>
        </w:rPr>
        <w:t xml:space="preserve"> the first word’s first </w:t>
      </w:r>
      <w:r w:rsidR="00B521C9" w:rsidRPr="00DE4FB6">
        <w:rPr>
          <w:rFonts w:cs="Arial"/>
          <w:sz w:val="22"/>
          <w:szCs w:val="22"/>
        </w:rPr>
        <w:t>character</w:t>
      </w:r>
      <w:r w:rsidR="00D72161" w:rsidRPr="00DE4FB6">
        <w:rPr>
          <w:rFonts w:cs="Arial"/>
          <w:sz w:val="22"/>
          <w:szCs w:val="22"/>
        </w:rPr>
        <w:t xml:space="preserve"> and any proper nouns, which should be capitalized</w:t>
      </w:r>
      <w:r w:rsidR="002F32C1" w:rsidRPr="00DE4FB6">
        <w:rPr>
          <w:rFonts w:cs="Arial"/>
          <w:sz w:val="22"/>
          <w:szCs w:val="22"/>
        </w:rPr>
        <w:t xml:space="preserve">. </w:t>
      </w:r>
      <w:r w:rsidR="0098438B" w:rsidRPr="00DE4FB6">
        <w:rPr>
          <w:sz w:val="22"/>
          <w:szCs w:val="22"/>
        </w:rPr>
        <w:t>I</w:t>
      </w:r>
      <w:r w:rsidR="0098438B" w:rsidRPr="00DE4FB6">
        <w:rPr>
          <w:rFonts w:hint="eastAsia"/>
          <w:sz w:val="22"/>
          <w:szCs w:val="22"/>
        </w:rPr>
        <w:t xml:space="preserve">f </w:t>
      </w:r>
      <w:r w:rsidR="0098438B" w:rsidRPr="00DE4FB6">
        <w:rPr>
          <w:sz w:val="22"/>
          <w:szCs w:val="22"/>
        </w:rPr>
        <w:t xml:space="preserve">including human subjects, specify </w:t>
      </w:r>
      <w:r w:rsidR="007968AA" w:rsidRPr="00DE4FB6">
        <w:rPr>
          <w:sz w:val="22"/>
          <w:szCs w:val="22"/>
        </w:rPr>
        <w:t xml:space="preserve">the </w:t>
      </w:r>
      <w:r w:rsidR="0098438B" w:rsidRPr="00DE4FB6">
        <w:rPr>
          <w:sz w:val="22"/>
          <w:szCs w:val="22"/>
        </w:rPr>
        <w:t xml:space="preserve">country in </w:t>
      </w:r>
      <w:r w:rsidR="007968AA" w:rsidRPr="00DE4FB6">
        <w:rPr>
          <w:sz w:val="22"/>
          <w:szCs w:val="22"/>
        </w:rPr>
        <w:t xml:space="preserve">the </w:t>
      </w:r>
      <w:r w:rsidR="0098438B" w:rsidRPr="00DE4FB6">
        <w:rPr>
          <w:sz w:val="22"/>
          <w:szCs w:val="22"/>
        </w:rPr>
        <w:t xml:space="preserve">title. If its study design is </w:t>
      </w:r>
      <w:r w:rsidR="00D30354" w:rsidRPr="00DE4FB6">
        <w:rPr>
          <w:sz w:val="22"/>
          <w:szCs w:val="22"/>
        </w:rPr>
        <w:t xml:space="preserve">a </w:t>
      </w:r>
      <w:r w:rsidR="0098438B" w:rsidRPr="00DE4FB6">
        <w:rPr>
          <w:sz w:val="22"/>
          <w:szCs w:val="22"/>
        </w:rPr>
        <w:t xml:space="preserve">meta-analysis, systemic review, randomized controlled trial, case-control study, </w:t>
      </w:r>
      <w:r w:rsidR="00515E5A" w:rsidRPr="00DE4FB6">
        <w:rPr>
          <w:sz w:val="22"/>
          <w:szCs w:val="22"/>
        </w:rPr>
        <w:t xml:space="preserve">or </w:t>
      </w:r>
      <w:r w:rsidR="0098438B" w:rsidRPr="00DE4FB6">
        <w:rPr>
          <w:sz w:val="22"/>
          <w:szCs w:val="22"/>
        </w:rPr>
        <w:t xml:space="preserve">cohort study, </w:t>
      </w:r>
      <w:r w:rsidR="00D30354" w:rsidRPr="00DE4FB6">
        <w:rPr>
          <w:sz w:val="22"/>
          <w:szCs w:val="22"/>
        </w:rPr>
        <w:t>that information</w:t>
      </w:r>
      <w:r w:rsidR="0098438B" w:rsidRPr="00DE4FB6">
        <w:rPr>
          <w:sz w:val="22"/>
          <w:szCs w:val="22"/>
        </w:rPr>
        <w:t xml:space="preserve"> may be added after </w:t>
      </w:r>
      <w:r w:rsidR="00D30354" w:rsidRPr="00DE4FB6">
        <w:rPr>
          <w:sz w:val="22"/>
          <w:szCs w:val="22"/>
        </w:rPr>
        <w:t xml:space="preserve">a </w:t>
      </w:r>
      <w:r w:rsidR="0098438B" w:rsidRPr="00DE4FB6">
        <w:rPr>
          <w:sz w:val="22"/>
          <w:szCs w:val="22"/>
        </w:rPr>
        <w:t>colon</w:t>
      </w:r>
      <w:r w:rsidR="0098438B" w:rsidRPr="00DE4FB6">
        <w:t>.</w:t>
      </w:r>
    </w:p>
    <w:p w14:paraId="4E8296A9" w14:textId="77777777" w:rsidR="00F84463" w:rsidRPr="00DE4FB6" w:rsidRDefault="00F84463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</w:p>
    <w:p w14:paraId="02DAA565" w14:textId="77777777" w:rsidR="00D5670D" w:rsidRPr="00DE4FB6" w:rsidRDefault="00C7367A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</w:rPr>
        <w:t>A Ra Cho</w:t>
      </w:r>
      <w:r w:rsidR="0014772B" w:rsidRPr="00DE4FB6">
        <w:rPr>
          <w:color w:val="000000" w:themeColor="text1"/>
          <w:sz w:val="22"/>
          <w:szCs w:val="22"/>
          <w:vertAlign w:val="superscript"/>
        </w:rPr>
        <w:t>1</w:t>
      </w:r>
      <w:r w:rsidRPr="00DE4FB6">
        <w:rPr>
          <w:color w:val="000000" w:themeColor="text1"/>
          <w:sz w:val="22"/>
          <w:szCs w:val="22"/>
        </w:rPr>
        <w:t xml:space="preserve">, </w:t>
      </w:r>
      <w:r w:rsidR="00ED2E50" w:rsidRPr="00DE4FB6">
        <w:rPr>
          <w:color w:val="000000" w:themeColor="text1"/>
          <w:sz w:val="22"/>
          <w:szCs w:val="22"/>
        </w:rPr>
        <w:t>Sun Huh</w:t>
      </w:r>
      <w:r w:rsidR="0014772B" w:rsidRPr="00DE4FB6">
        <w:rPr>
          <w:color w:val="000000" w:themeColor="text1"/>
          <w:sz w:val="22"/>
          <w:szCs w:val="22"/>
          <w:vertAlign w:val="superscript"/>
        </w:rPr>
        <w:t>2</w:t>
      </w:r>
      <w:r w:rsidR="00ED2E50" w:rsidRPr="00DE4FB6">
        <w:rPr>
          <w:color w:val="000000" w:themeColor="text1"/>
          <w:sz w:val="22"/>
          <w:szCs w:val="22"/>
        </w:rPr>
        <w:t>*</w:t>
      </w:r>
    </w:p>
    <w:p w14:paraId="1907B88F" w14:textId="77777777" w:rsidR="0014772B" w:rsidRPr="00DE4FB6" w:rsidRDefault="0014772B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</w:p>
    <w:p w14:paraId="58400783" w14:textId="77777777" w:rsidR="00C7367A" w:rsidRPr="00DE4FB6" w:rsidRDefault="0014772B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  <w:vertAlign w:val="superscript"/>
        </w:rPr>
        <w:t>1</w:t>
      </w:r>
      <w:r w:rsidR="00C7367A" w:rsidRPr="00DE4FB6">
        <w:rPr>
          <w:color w:val="000000" w:themeColor="text1"/>
          <w:sz w:val="22"/>
          <w:szCs w:val="22"/>
        </w:rPr>
        <w:t>Department of Medical Education, College of Medicine, The Catholic University of Korea, Seoul, Korea;</w:t>
      </w:r>
    </w:p>
    <w:p w14:paraId="2B6D1AF6" w14:textId="77777777" w:rsidR="00DA0437" w:rsidRPr="00DE4FB6" w:rsidRDefault="0014772B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  <w:vertAlign w:val="superscript"/>
        </w:rPr>
        <w:t>2</w:t>
      </w:r>
      <w:r w:rsidR="00DA0437" w:rsidRPr="00DE4FB6">
        <w:rPr>
          <w:rFonts w:cs="Arial"/>
          <w:color w:val="000000" w:themeColor="text1"/>
          <w:sz w:val="22"/>
          <w:szCs w:val="22"/>
        </w:rPr>
        <w:t>Department of Parasitology and Institute of Medical Education, College of Medicine, Hallym University, Chuncheon, Korea</w:t>
      </w:r>
    </w:p>
    <w:p w14:paraId="13B01833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</w:p>
    <w:p w14:paraId="659D2548" w14:textId="77777777" w:rsidR="00CC0577" w:rsidRPr="00DE4FB6" w:rsidRDefault="00861D15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 xml:space="preserve">* </w:t>
      </w:r>
      <w:r w:rsidR="00CC0577" w:rsidRPr="00DE4FB6">
        <w:rPr>
          <w:rFonts w:cs="Arial"/>
          <w:color w:val="000000" w:themeColor="text1"/>
          <w:sz w:val="22"/>
          <w:szCs w:val="22"/>
        </w:rPr>
        <w:t>Corresponding author</w:t>
      </w:r>
      <w:r w:rsidR="00F03A4B"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F03A4B" w:rsidRPr="00DE4FB6">
        <w:rPr>
          <w:color w:val="000000" w:themeColor="text1"/>
          <w:sz w:val="22"/>
          <w:szCs w:val="22"/>
        </w:rPr>
        <w:t>Sun Huh</w:t>
      </w:r>
    </w:p>
    <w:p w14:paraId="58AC234E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Department of Parasitology and Institute of Medical Education, College of Medicine, Hallym University, Chuncheon 24252, Korea</w:t>
      </w:r>
    </w:p>
    <w:p w14:paraId="5ED3539B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Tel: +82.33.248.</w:t>
      </w:r>
      <w:r w:rsidR="0098438B" w:rsidRPr="00DE4FB6">
        <w:rPr>
          <w:rFonts w:cs="Arial"/>
          <w:color w:val="000000" w:themeColor="text1"/>
          <w:sz w:val="22"/>
          <w:szCs w:val="22"/>
        </w:rPr>
        <w:t>2652</w:t>
      </w:r>
    </w:p>
    <w:p w14:paraId="6C3B4D34" w14:textId="5B1C7C5D" w:rsidR="00CC0577" w:rsidRPr="00DE4FB6" w:rsidRDefault="00CC0577" w:rsidP="00594195">
      <w:pPr>
        <w:pStyle w:val="ad"/>
        <w:spacing w:line="480" w:lineRule="auto"/>
        <w:rPr>
          <w:rFonts w:cs="Arial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e</w:t>
      </w:r>
      <w:r w:rsidR="00D30354" w:rsidRPr="00DE4FB6">
        <w:rPr>
          <w:rFonts w:cs="Arial"/>
          <w:color w:val="000000" w:themeColor="text1"/>
          <w:sz w:val="22"/>
          <w:szCs w:val="22"/>
        </w:rPr>
        <w:t>-</w:t>
      </w:r>
      <w:r w:rsidRPr="00DE4FB6">
        <w:rPr>
          <w:rFonts w:cs="Arial"/>
          <w:color w:val="000000" w:themeColor="text1"/>
          <w:sz w:val="22"/>
          <w:szCs w:val="22"/>
        </w:rPr>
        <w:t xml:space="preserve">mail: </w:t>
      </w:r>
      <w:hyperlink r:id="rId10" w:history="1">
        <w:r w:rsidR="0014772B" w:rsidRPr="00DE4FB6">
          <w:rPr>
            <w:rStyle w:val="a3"/>
            <w:rFonts w:cs="Arial"/>
            <w:sz w:val="22"/>
            <w:szCs w:val="22"/>
          </w:rPr>
          <w:t>xxxxx@jeehp.org</w:t>
        </w:r>
      </w:hyperlink>
      <w:r w:rsidR="00CD4BA1" w:rsidRPr="00DE4FB6">
        <w:rPr>
          <w:rFonts w:cs="Arial"/>
          <w:color w:val="000000" w:themeColor="text1"/>
          <w:sz w:val="22"/>
          <w:szCs w:val="22"/>
        </w:rPr>
        <w:t xml:space="preserve"> (</w:t>
      </w:r>
      <w:r w:rsidR="00D30354" w:rsidRPr="00DE4FB6">
        <w:rPr>
          <w:sz w:val="22"/>
          <w:szCs w:val="22"/>
        </w:rPr>
        <w:t>It is s</w:t>
      </w:r>
      <w:r w:rsidR="00F84463" w:rsidRPr="00DE4FB6">
        <w:rPr>
          <w:sz w:val="22"/>
          <w:szCs w:val="22"/>
        </w:rPr>
        <w:t>trongly recommended to use</w:t>
      </w:r>
      <w:r w:rsidR="00D30354" w:rsidRPr="00DE4FB6">
        <w:rPr>
          <w:sz w:val="22"/>
          <w:szCs w:val="22"/>
        </w:rPr>
        <w:t xml:space="preserve"> the</w:t>
      </w:r>
      <w:r w:rsidR="00F84463" w:rsidRPr="00DE4FB6">
        <w:rPr>
          <w:sz w:val="22"/>
          <w:szCs w:val="22"/>
        </w:rPr>
        <w:t xml:space="preserve"> author</w:t>
      </w:r>
      <w:r w:rsidR="00D30354" w:rsidRPr="00DE4FB6">
        <w:rPr>
          <w:sz w:val="22"/>
          <w:szCs w:val="22"/>
        </w:rPr>
        <w:t>’</w:t>
      </w:r>
      <w:r w:rsidR="00F84463" w:rsidRPr="00DE4FB6">
        <w:rPr>
          <w:sz w:val="22"/>
          <w:szCs w:val="22"/>
        </w:rPr>
        <w:t>s</w:t>
      </w:r>
      <w:r w:rsidR="00F84463" w:rsidRPr="00DE4FB6">
        <w:rPr>
          <w:rFonts w:hint="eastAsia"/>
          <w:sz w:val="22"/>
          <w:szCs w:val="22"/>
        </w:rPr>
        <w:t xml:space="preserve"> </w:t>
      </w:r>
      <w:r w:rsidR="00F84463" w:rsidRPr="00DE4FB6">
        <w:rPr>
          <w:sz w:val="22"/>
          <w:szCs w:val="22"/>
        </w:rPr>
        <w:t>institut</w:t>
      </w:r>
      <w:r w:rsidR="00594195" w:rsidRPr="00DE4FB6">
        <w:rPr>
          <w:sz w:val="22"/>
          <w:szCs w:val="22"/>
        </w:rPr>
        <w:t>ional</w:t>
      </w:r>
      <w:r w:rsidR="00F84463" w:rsidRPr="00DE4FB6">
        <w:rPr>
          <w:sz w:val="22"/>
          <w:szCs w:val="22"/>
        </w:rPr>
        <w:t xml:space="preserve"> </w:t>
      </w:r>
      <w:r w:rsidRPr="00DE4FB6">
        <w:rPr>
          <w:rFonts w:cs="Arial"/>
          <w:sz w:val="22"/>
          <w:szCs w:val="22"/>
        </w:rPr>
        <w:t xml:space="preserve">e-mail rather than </w:t>
      </w:r>
      <w:r w:rsidR="00D30354" w:rsidRPr="00DE4FB6">
        <w:rPr>
          <w:rFonts w:cs="Arial"/>
          <w:sz w:val="22"/>
          <w:szCs w:val="22"/>
        </w:rPr>
        <w:t xml:space="preserve">an e-mail address from a </w:t>
      </w:r>
      <w:r w:rsidRPr="00DE4FB6">
        <w:rPr>
          <w:rFonts w:cs="Arial"/>
          <w:sz w:val="22"/>
          <w:szCs w:val="22"/>
        </w:rPr>
        <w:t xml:space="preserve">commercial </w:t>
      </w:r>
      <w:r w:rsidR="00D30354" w:rsidRPr="00DE4FB6">
        <w:rPr>
          <w:rFonts w:cs="Arial"/>
          <w:sz w:val="22"/>
          <w:szCs w:val="22"/>
        </w:rPr>
        <w:t>company</w:t>
      </w:r>
      <w:r w:rsidRPr="00DE4FB6">
        <w:rPr>
          <w:rFonts w:cs="Arial"/>
          <w:sz w:val="22"/>
          <w:szCs w:val="22"/>
        </w:rPr>
        <w:t xml:space="preserve">. </w:t>
      </w:r>
      <w:r w:rsidR="00D30354" w:rsidRPr="00DE4FB6">
        <w:rPr>
          <w:rFonts w:cs="Arial"/>
          <w:sz w:val="22"/>
          <w:szCs w:val="22"/>
        </w:rPr>
        <w:t>An e</w:t>
      </w:r>
      <w:r w:rsidRPr="00DE4FB6">
        <w:rPr>
          <w:rFonts w:cs="Arial"/>
          <w:sz w:val="22"/>
          <w:szCs w:val="22"/>
        </w:rPr>
        <w:t xml:space="preserve">-mail </w:t>
      </w:r>
      <w:r w:rsidR="00D30354" w:rsidRPr="00DE4FB6">
        <w:rPr>
          <w:rFonts w:cs="Arial"/>
          <w:sz w:val="22"/>
          <w:szCs w:val="22"/>
        </w:rPr>
        <w:t xml:space="preserve">address from a </w:t>
      </w:r>
      <w:r w:rsidRPr="00DE4FB6">
        <w:rPr>
          <w:rFonts w:cs="Arial"/>
          <w:sz w:val="22"/>
          <w:szCs w:val="22"/>
        </w:rPr>
        <w:t xml:space="preserve">commercial </w:t>
      </w:r>
      <w:r w:rsidR="00D30354" w:rsidRPr="00DE4FB6">
        <w:rPr>
          <w:rFonts w:cs="Arial"/>
          <w:sz w:val="22"/>
          <w:szCs w:val="22"/>
        </w:rPr>
        <w:t xml:space="preserve">company </w:t>
      </w:r>
      <w:r w:rsidRPr="00DE4FB6">
        <w:rPr>
          <w:rFonts w:cs="Arial"/>
          <w:sz w:val="22"/>
          <w:szCs w:val="22"/>
        </w:rPr>
        <w:t>can be added as secondary e-mail</w:t>
      </w:r>
      <w:r w:rsidR="00526D6D" w:rsidRPr="00DE4FB6">
        <w:rPr>
          <w:rFonts w:cs="Arial"/>
          <w:sz w:val="22"/>
          <w:szCs w:val="22"/>
        </w:rPr>
        <w:t xml:space="preserve"> w</w:t>
      </w:r>
      <w:r w:rsidR="00526D6D" w:rsidRPr="00DE4FB6">
        <w:rPr>
          <w:color w:val="auto"/>
        </w:rPr>
        <w:t>ith a semicolon to separate the e</w:t>
      </w:r>
      <w:r w:rsidR="00D30354" w:rsidRPr="00DE4FB6">
        <w:rPr>
          <w:color w:val="auto"/>
        </w:rPr>
        <w:t>-</w:t>
      </w:r>
      <w:r w:rsidR="00526D6D" w:rsidRPr="00DE4FB6">
        <w:rPr>
          <w:color w:val="auto"/>
        </w:rPr>
        <w:t>mail addresses</w:t>
      </w:r>
      <w:r w:rsidR="00D30354" w:rsidRPr="00DE4FB6">
        <w:rPr>
          <w:color w:val="auto"/>
        </w:rPr>
        <w:t>.</w:t>
      </w:r>
      <w:r w:rsidRPr="00DE4FB6">
        <w:rPr>
          <w:rFonts w:cs="Arial"/>
          <w:sz w:val="22"/>
          <w:szCs w:val="22"/>
        </w:rPr>
        <w:t>)</w:t>
      </w:r>
    </w:p>
    <w:p w14:paraId="3A0DB34F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</w:p>
    <w:p w14:paraId="3AA4BB6F" w14:textId="77777777" w:rsidR="00B07650" w:rsidRPr="00DE4FB6" w:rsidRDefault="00B07650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Word count of abstract: 250</w:t>
      </w:r>
      <w:r w:rsidR="00F714A9" w:rsidRPr="00DE4FB6">
        <w:rPr>
          <w:rFonts w:cs="Arial"/>
          <w:color w:val="000000" w:themeColor="text1"/>
          <w:sz w:val="22"/>
          <w:szCs w:val="22"/>
        </w:rPr>
        <w:t xml:space="preserve"> (maximum)</w:t>
      </w:r>
    </w:p>
    <w:p w14:paraId="5CB77414" w14:textId="77777777" w:rsidR="00F714A9" w:rsidRPr="00DE4FB6" w:rsidRDefault="00B07650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 xml:space="preserve">Word count of main text: </w:t>
      </w:r>
      <w:r w:rsidR="00767B52" w:rsidRPr="00DE4FB6">
        <w:rPr>
          <w:rFonts w:cs="Arial"/>
          <w:color w:val="000000" w:themeColor="text1"/>
          <w:sz w:val="22"/>
          <w:szCs w:val="22"/>
        </w:rPr>
        <w:t>2,</w:t>
      </w:r>
      <w:r w:rsidR="004A2B40" w:rsidRPr="00DE4FB6">
        <w:rPr>
          <w:rFonts w:cs="Arial"/>
          <w:color w:val="000000" w:themeColor="text1"/>
          <w:sz w:val="22"/>
          <w:szCs w:val="22"/>
        </w:rPr>
        <w:t>500</w:t>
      </w:r>
      <w:r w:rsidR="00F714A9" w:rsidRPr="00DE4FB6">
        <w:rPr>
          <w:rFonts w:cs="Arial"/>
          <w:color w:val="000000" w:themeColor="text1"/>
          <w:sz w:val="22"/>
          <w:szCs w:val="22"/>
        </w:rPr>
        <w:t xml:space="preserve"> (maximum)</w:t>
      </w:r>
    </w:p>
    <w:p w14:paraId="04ED0C8B" w14:textId="77777777" w:rsidR="00351BEC" w:rsidRPr="00DE4FB6" w:rsidRDefault="00351BEC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 xml:space="preserve">Number of references: </w:t>
      </w:r>
      <w:r w:rsidR="00767B52" w:rsidRPr="00DE4FB6">
        <w:rPr>
          <w:rFonts w:cs="Arial"/>
          <w:color w:val="000000" w:themeColor="text1"/>
          <w:sz w:val="22"/>
          <w:szCs w:val="22"/>
        </w:rPr>
        <w:t xml:space="preserve">15 </w:t>
      </w:r>
      <w:r w:rsidRPr="00DE4FB6">
        <w:rPr>
          <w:rFonts w:cs="Arial"/>
          <w:color w:val="000000" w:themeColor="text1"/>
          <w:sz w:val="22"/>
          <w:szCs w:val="22"/>
        </w:rPr>
        <w:t>(maximum)</w:t>
      </w:r>
    </w:p>
    <w:p w14:paraId="1506EBD8" w14:textId="77777777" w:rsidR="0098438B" w:rsidRPr="00DE4FB6" w:rsidRDefault="00351BEC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lastRenderedPageBreak/>
        <w:t>Number of tables and figures: 10 (maximum)</w:t>
      </w:r>
    </w:p>
    <w:p w14:paraId="45926B8D" w14:textId="6EDBEFEC" w:rsidR="0098438B" w:rsidRPr="00DE4FB6" w:rsidRDefault="0098438B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 w:hint="eastAsia"/>
          <w:color w:val="000000" w:themeColor="text1"/>
          <w:sz w:val="22"/>
          <w:szCs w:val="22"/>
        </w:rPr>
        <w:t>-</w:t>
      </w:r>
      <w:r w:rsidR="00D30354" w:rsidRPr="00DE4FB6">
        <w:rPr>
          <w:rFonts w:cs="Arial"/>
          <w:color w:val="000000" w:themeColor="text1"/>
          <w:sz w:val="22"/>
          <w:szCs w:val="22"/>
        </w:rPr>
        <w:t xml:space="preserve"> The word count limits are </w:t>
      </w:r>
      <w:r w:rsidRPr="00DE4FB6">
        <w:rPr>
          <w:rFonts w:cs="Arial"/>
          <w:color w:val="000000" w:themeColor="text1"/>
          <w:sz w:val="22"/>
          <w:szCs w:val="22"/>
        </w:rPr>
        <w:t xml:space="preserve">negotiable with the editor. </w:t>
      </w:r>
    </w:p>
    <w:p w14:paraId="1D34CEE6" w14:textId="0A04467F" w:rsidR="00B521C9" w:rsidRPr="00DE4FB6" w:rsidRDefault="00351BEC" w:rsidP="0098438B">
      <w:pPr>
        <w:pStyle w:val="ad"/>
        <w:spacing w:line="480" w:lineRule="auto"/>
        <w:rPr>
          <w:sz w:val="22"/>
          <w:szCs w:val="22"/>
        </w:rPr>
      </w:pPr>
      <w:r w:rsidRPr="00DE4FB6">
        <w:rPr>
          <w:sz w:val="22"/>
          <w:szCs w:val="22"/>
        </w:rPr>
        <w:t>(</w:t>
      </w:r>
      <w:r w:rsidR="00D30354" w:rsidRPr="00DE4FB6">
        <w:rPr>
          <w:sz w:val="22"/>
          <w:szCs w:val="22"/>
        </w:rPr>
        <w:t>The r</w:t>
      </w:r>
      <w:r w:rsidRPr="00DE4FB6">
        <w:rPr>
          <w:sz w:val="22"/>
          <w:szCs w:val="22"/>
        </w:rPr>
        <w:t>ecommended word count, number of references, tables, and figures for manuscript</w:t>
      </w:r>
      <w:r w:rsidR="00D30354" w:rsidRPr="00DE4FB6">
        <w:rPr>
          <w:sz w:val="22"/>
          <w:szCs w:val="22"/>
        </w:rPr>
        <w:t>s</w:t>
      </w:r>
      <w:r w:rsidRPr="00DE4FB6">
        <w:rPr>
          <w:sz w:val="22"/>
          <w:szCs w:val="22"/>
        </w:rPr>
        <w:t xml:space="preserve"> submitted to </w:t>
      </w:r>
      <w:r w:rsidR="00D30354" w:rsidRPr="00DE4FB6">
        <w:rPr>
          <w:sz w:val="22"/>
          <w:szCs w:val="22"/>
        </w:rPr>
        <w:t xml:space="preserve">the </w:t>
      </w:r>
      <w:r w:rsidRPr="00DE4FB6">
        <w:rPr>
          <w:i/>
          <w:iCs/>
          <w:sz w:val="22"/>
          <w:szCs w:val="22"/>
        </w:rPr>
        <w:t>Journal of Educational Evaluation for Health Professions</w:t>
      </w:r>
      <w:r w:rsidRPr="00DE4FB6">
        <w:rPr>
          <w:sz w:val="22"/>
          <w:szCs w:val="22"/>
        </w:rPr>
        <w:t xml:space="preserve"> according to publication type </w:t>
      </w:r>
      <w:r w:rsidR="00D30354" w:rsidRPr="00DE4FB6">
        <w:rPr>
          <w:sz w:val="22"/>
          <w:szCs w:val="22"/>
        </w:rPr>
        <w:t xml:space="preserve">are </w:t>
      </w:r>
      <w:r w:rsidRPr="00DE4FB6">
        <w:rPr>
          <w:sz w:val="22"/>
          <w:szCs w:val="22"/>
        </w:rPr>
        <w:t>presented in Table 1</w:t>
      </w:r>
      <w:r w:rsidR="00D30354" w:rsidRPr="00DE4FB6">
        <w:rPr>
          <w:sz w:val="22"/>
          <w:szCs w:val="22"/>
        </w:rPr>
        <w:t>,</w:t>
      </w:r>
      <w:r w:rsidR="0014772B" w:rsidRPr="00DE4FB6">
        <w:rPr>
          <w:sz w:val="22"/>
          <w:szCs w:val="22"/>
        </w:rPr>
        <w:t xml:space="preserve"> available </w:t>
      </w:r>
      <w:r w:rsidR="00D30354" w:rsidRPr="00DE4FB6">
        <w:rPr>
          <w:sz w:val="22"/>
          <w:szCs w:val="22"/>
        </w:rPr>
        <w:t xml:space="preserve">at </w:t>
      </w:r>
      <w:r w:rsidR="0014772B" w:rsidRPr="00DE4FB6">
        <w:rPr>
          <w:sz w:val="22"/>
          <w:szCs w:val="22"/>
        </w:rPr>
        <w:t>https://www.jeehp.org/authors/authors.php</w:t>
      </w:r>
      <w:r w:rsidRPr="00DE4FB6">
        <w:rPr>
          <w:sz w:val="22"/>
          <w:szCs w:val="22"/>
        </w:rPr>
        <w:t xml:space="preserve">. </w:t>
      </w:r>
      <w:r w:rsidR="0098438B" w:rsidRPr="00DE4FB6">
        <w:t>Submissions beyond the suggested limitation</w:t>
      </w:r>
      <w:r w:rsidR="00D30354" w:rsidRPr="00DE4FB6">
        <w:t>s</w:t>
      </w:r>
      <w:r w:rsidRPr="00DE4FB6">
        <w:rPr>
          <w:sz w:val="22"/>
          <w:szCs w:val="22"/>
        </w:rPr>
        <w:t xml:space="preserve"> should be negotiated with</w:t>
      </w:r>
      <w:r w:rsidR="00B521C9" w:rsidRPr="00DE4FB6">
        <w:rPr>
          <w:sz w:val="22"/>
          <w:szCs w:val="22"/>
        </w:rPr>
        <w:t xml:space="preserve"> the editorial board</w:t>
      </w:r>
      <w:r w:rsidR="0098438B" w:rsidRPr="00DE4FB6">
        <w:rPr>
          <w:sz w:val="22"/>
          <w:szCs w:val="22"/>
        </w:rPr>
        <w:t>.</w:t>
      </w:r>
      <w:r w:rsidR="0014772B" w:rsidRPr="00DE4FB6">
        <w:rPr>
          <w:sz w:val="22"/>
          <w:szCs w:val="22"/>
        </w:rPr>
        <w:t>)</w:t>
      </w:r>
      <w:r w:rsidR="00B521C9" w:rsidRPr="00DE4FB6">
        <w:rPr>
          <w:sz w:val="22"/>
          <w:szCs w:val="22"/>
        </w:rPr>
        <w:t xml:space="preserve"> </w:t>
      </w:r>
    </w:p>
    <w:p w14:paraId="0DF21CC2" w14:textId="77777777" w:rsidR="0098438B" w:rsidRPr="00DE4FB6" w:rsidRDefault="0098438B" w:rsidP="00E61F0B">
      <w:pPr>
        <w:widowControl/>
        <w:wordWrap/>
        <w:autoSpaceDE/>
        <w:autoSpaceDN/>
        <w:spacing w:before="100" w:beforeAutospacing="1" w:after="0" w:line="480" w:lineRule="auto"/>
        <w:jc w:val="left"/>
        <w:rPr>
          <w:rFonts w:cs="Arial"/>
          <w:b/>
          <w:color w:val="0070C0"/>
          <w:sz w:val="22"/>
          <w:szCs w:val="22"/>
        </w:rPr>
      </w:pPr>
    </w:p>
    <w:p w14:paraId="1C45F1BB" w14:textId="77777777" w:rsidR="00CC0577" w:rsidRPr="00DE4FB6" w:rsidRDefault="00CC0577" w:rsidP="00E61F0B">
      <w:pPr>
        <w:widowControl/>
        <w:wordWrap/>
        <w:autoSpaceDE/>
        <w:autoSpaceDN/>
        <w:spacing w:before="100" w:beforeAutospacing="1" w:after="0" w:line="480" w:lineRule="auto"/>
        <w:jc w:val="left"/>
        <w:rPr>
          <w:rFonts w:cs="Arial"/>
          <w:b/>
          <w:color w:val="0070C0"/>
          <w:sz w:val="22"/>
          <w:szCs w:val="22"/>
        </w:rPr>
      </w:pPr>
      <w:r w:rsidRPr="00DE4FB6">
        <w:rPr>
          <w:rFonts w:cs="Arial"/>
          <w:b/>
          <w:color w:val="0070C0"/>
          <w:sz w:val="22"/>
          <w:szCs w:val="22"/>
        </w:rPr>
        <w:t>Abstract</w:t>
      </w:r>
    </w:p>
    <w:p w14:paraId="42574FB3" w14:textId="5199ABAB" w:rsidR="00FE6399" w:rsidRPr="00DE4FB6" w:rsidRDefault="00FE6399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Purpose</w:t>
      </w:r>
      <w:r w:rsidRPr="00DE4FB6">
        <w:rPr>
          <w:rFonts w:cs="Arial"/>
          <w:color w:val="000000" w:themeColor="text1"/>
          <w:sz w:val="22"/>
          <w:szCs w:val="22"/>
        </w:rPr>
        <w:t>:</w:t>
      </w:r>
      <w:r w:rsidRPr="00DE4FB6">
        <w:rPr>
          <w:rFonts w:cs="Arial"/>
          <w:color w:val="00B0F0"/>
          <w:sz w:val="22"/>
          <w:szCs w:val="22"/>
        </w:rPr>
        <w:t xml:space="preserve">  </w:t>
      </w:r>
      <w:r w:rsidR="00D30354" w:rsidRPr="00DE4FB6">
        <w:rPr>
          <w:rFonts w:cs="Arial"/>
          <w:sz w:val="22"/>
          <w:szCs w:val="22"/>
        </w:rPr>
        <w:t>The a</w:t>
      </w:r>
      <w:r w:rsidRPr="00DE4FB6">
        <w:rPr>
          <w:rFonts w:cs="Arial"/>
          <w:sz w:val="22"/>
          <w:szCs w:val="22"/>
        </w:rPr>
        <w:t xml:space="preserve">im of the study should be precisely described. </w:t>
      </w:r>
      <w:r w:rsidR="00D30354" w:rsidRPr="00DE4FB6">
        <w:rPr>
          <w:rFonts w:cs="Arial"/>
          <w:sz w:val="22"/>
          <w:szCs w:val="22"/>
        </w:rPr>
        <w:t>It is recommended to add the h</w:t>
      </w:r>
      <w:r w:rsidRPr="00DE4FB6">
        <w:rPr>
          <w:rFonts w:cs="Arial"/>
          <w:sz w:val="22"/>
          <w:szCs w:val="22"/>
        </w:rPr>
        <w:t xml:space="preserve">ypothesis </w:t>
      </w:r>
      <w:r w:rsidR="00F931D4" w:rsidRPr="00DE4FB6">
        <w:t>and/or research question</w:t>
      </w:r>
      <w:r w:rsidR="00F931D4" w:rsidRPr="00DE4FB6">
        <w:rPr>
          <w:rFonts w:hint="eastAsia"/>
        </w:rPr>
        <w:t>s</w:t>
      </w:r>
      <w:r w:rsidR="0098438B" w:rsidRPr="00DE4FB6">
        <w:t>.</w:t>
      </w:r>
    </w:p>
    <w:p w14:paraId="2A996BC8" w14:textId="47EE0834" w:rsidR="00FE6399" w:rsidRPr="00DE4FB6" w:rsidRDefault="00FE6399" w:rsidP="0098438B">
      <w:pPr>
        <w:spacing w:after="0" w:line="480" w:lineRule="auto"/>
        <w:jc w:val="left"/>
        <w:rPr>
          <w:rFonts w:cs="Arial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Methods</w:t>
      </w:r>
      <w:r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515E5A" w:rsidRPr="00DE4FB6">
        <w:rPr>
          <w:rFonts w:cs="Arial"/>
          <w:sz w:val="22"/>
          <w:szCs w:val="22"/>
        </w:rPr>
        <w:t xml:space="preserve">The type </w:t>
      </w:r>
      <w:r w:rsidRPr="00DE4FB6">
        <w:rPr>
          <w:rFonts w:cs="Arial"/>
          <w:sz w:val="22"/>
          <w:szCs w:val="22"/>
        </w:rPr>
        <w:t xml:space="preserve">of research design, subjects, study period, </w:t>
      </w:r>
      <w:r w:rsidR="00D30354" w:rsidRPr="00DE4FB6">
        <w:t>m</w:t>
      </w:r>
      <w:r w:rsidR="0098438B" w:rsidRPr="00DE4FB6">
        <w:t xml:space="preserve">easurement instruments, </w:t>
      </w:r>
      <w:r w:rsidR="00D30354" w:rsidRPr="00DE4FB6">
        <w:t xml:space="preserve">and the </w:t>
      </w:r>
      <w:r w:rsidR="0098438B" w:rsidRPr="00DE4FB6">
        <w:t>statistical</w:t>
      </w:r>
      <w:r w:rsidR="0098438B" w:rsidRPr="00DE4FB6">
        <w:rPr>
          <w:rFonts w:cs="Arial"/>
          <w:sz w:val="22"/>
          <w:szCs w:val="22"/>
        </w:rPr>
        <w:t xml:space="preserve"> </w:t>
      </w:r>
      <w:r w:rsidRPr="00DE4FB6">
        <w:rPr>
          <w:rFonts w:cs="Arial"/>
          <w:sz w:val="22"/>
          <w:szCs w:val="22"/>
        </w:rPr>
        <w:t>analysis should be described.</w:t>
      </w:r>
    </w:p>
    <w:p w14:paraId="5AC8A4C2" w14:textId="11BD8B02" w:rsidR="0098438B" w:rsidRPr="00DE4FB6" w:rsidRDefault="00FE6399" w:rsidP="0098438B">
      <w:pPr>
        <w:pStyle w:val="ad"/>
        <w:spacing w:line="480" w:lineRule="auto"/>
      </w:pPr>
      <w:r w:rsidRPr="00DE4FB6">
        <w:rPr>
          <w:rFonts w:cs="Arial"/>
          <w:color w:val="0070C0"/>
          <w:sz w:val="22"/>
          <w:szCs w:val="22"/>
        </w:rPr>
        <w:t>Results</w:t>
      </w:r>
      <w:r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D30354" w:rsidRPr="00DE4FB6">
        <w:rPr>
          <w:rFonts w:cs="Arial"/>
          <w:sz w:val="22"/>
          <w:szCs w:val="22"/>
        </w:rPr>
        <w:t>The m</w:t>
      </w:r>
      <w:r w:rsidRPr="00DE4FB6">
        <w:rPr>
          <w:rFonts w:cs="Arial"/>
          <w:sz w:val="22"/>
          <w:szCs w:val="22"/>
        </w:rPr>
        <w:t>ain results should be described</w:t>
      </w:r>
      <w:r w:rsidR="0098438B" w:rsidRPr="00DE4FB6">
        <w:t xml:space="preserve"> according to </w:t>
      </w:r>
      <w:r w:rsidR="00515E5A" w:rsidRPr="00DE4FB6">
        <w:t xml:space="preserve">the </w:t>
      </w:r>
      <w:r w:rsidR="0098438B" w:rsidRPr="00DE4FB6">
        <w:rPr>
          <w:rFonts w:hint="eastAsia"/>
        </w:rPr>
        <w:t>S</w:t>
      </w:r>
      <w:r w:rsidR="0098438B" w:rsidRPr="00DE4FB6">
        <w:t>TROBE</w:t>
      </w:r>
      <w:r w:rsidR="0098438B" w:rsidRPr="00DE4FB6">
        <w:rPr>
          <w:rFonts w:cs="Arial"/>
          <w:sz w:val="22"/>
          <w:szCs w:val="22"/>
        </w:rPr>
        <w:t xml:space="preserve"> </w:t>
      </w:r>
      <w:r w:rsidR="00892CBB" w:rsidRPr="00DE4FB6">
        <w:rPr>
          <w:rFonts w:cs="Arial"/>
          <w:sz w:val="22"/>
          <w:szCs w:val="22"/>
        </w:rPr>
        <w:t>guideline</w:t>
      </w:r>
      <w:r w:rsidR="007968AA" w:rsidRPr="00DE4FB6">
        <w:rPr>
          <w:rFonts w:cs="Arial"/>
          <w:sz w:val="22"/>
          <w:szCs w:val="22"/>
        </w:rPr>
        <w:t>s</w:t>
      </w:r>
      <w:r w:rsidR="00892CBB" w:rsidRPr="00DE4FB6">
        <w:rPr>
          <w:rFonts w:cs="Arial"/>
          <w:sz w:val="22"/>
          <w:szCs w:val="22"/>
        </w:rPr>
        <w:t xml:space="preserve"> for observational </w:t>
      </w:r>
      <w:r w:rsidR="0098438B" w:rsidRPr="00DE4FB6">
        <w:t>studies, or other appropriate reporting guidelines.</w:t>
      </w:r>
    </w:p>
    <w:p w14:paraId="5E657CCB" w14:textId="72BF9736" w:rsidR="00CC0577" w:rsidRPr="00DE4FB6" w:rsidRDefault="00FE6399" w:rsidP="0098438B">
      <w:pPr>
        <w:pStyle w:val="ad"/>
        <w:rPr>
          <w:rFonts w:cs="Arial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Conclusion</w:t>
      </w:r>
      <w:r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D30354" w:rsidRPr="00DE4FB6">
        <w:rPr>
          <w:rFonts w:cs="Arial"/>
          <w:sz w:val="22"/>
          <w:szCs w:val="22"/>
        </w:rPr>
        <w:t>The c</w:t>
      </w:r>
      <w:r w:rsidRPr="00DE4FB6">
        <w:rPr>
          <w:rFonts w:cs="Arial"/>
          <w:sz w:val="22"/>
          <w:szCs w:val="22"/>
        </w:rPr>
        <w:t xml:space="preserve">onclusion should </w:t>
      </w:r>
      <w:r w:rsidR="00D30354" w:rsidRPr="00DE4FB6">
        <w:rPr>
          <w:rFonts w:cs="Arial"/>
          <w:sz w:val="22"/>
          <w:szCs w:val="22"/>
        </w:rPr>
        <w:t xml:space="preserve">present </w:t>
      </w:r>
      <w:r w:rsidR="0098438B" w:rsidRPr="00DE4FB6">
        <w:rPr>
          <w:sz w:val="22"/>
          <w:szCs w:val="22"/>
        </w:rPr>
        <w:t>a</w:t>
      </w:r>
      <w:r w:rsidR="00526D6D" w:rsidRPr="00DE4FB6">
        <w:rPr>
          <w:sz w:val="22"/>
          <w:szCs w:val="22"/>
        </w:rPr>
        <w:t xml:space="preserve">n answer to </w:t>
      </w:r>
      <w:r w:rsidR="0098438B" w:rsidRPr="00DE4FB6">
        <w:rPr>
          <w:sz w:val="22"/>
          <w:szCs w:val="22"/>
        </w:rPr>
        <w:t xml:space="preserve">the </w:t>
      </w:r>
      <w:r w:rsidRPr="00DE4FB6">
        <w:rPr>
          <w:rFonts w:cs="Arial"/>
          <w:sz w:val="22"/>
          <w:szCs w:val="22"/>
        </w:rPr>
        <w:t>purpose</w:t>
      </w:r>
      <w:r w:rsidR="00F931D4" w:rsidRPr="00DE4FB6">
        <w:rPr>
          <w:rFonts w:cs="Arial"/>
          <w:sz w:val="22"/>
          <w:szCs w:val="22"/>
        </w:rPr>
        <w:t xml:space="preserve">, </w:t>
      </w:r>
      <w:r w:rsidRPr="00DE4FB6">
        <w:rPr>
          <w:rFonts w:cs="Arial"/>
          <w:sz w:val="22"/>
          <w:szCs w:val="22"/>
        </w:rPr>
        <w:t>hypothesis</w:t>
      </w:r>
      <w:r w:rsidR="00F931D4" w:rsidRPr="00DE4FB6">
        <w:rPr>
          <w:rFonts w:cs="Arial"/>
          <w:sz w:val="22"/>
          <w:szCs w:val="22"/>
        </w:rPr>
        <w:t>, o</w:t>
      </w:r>
      <w:r w:rsidR="00F931D4" w:rsidRPr="00DE4FB6">
        <w:rPr>
          <w:sz w:val="22"/>
          <w:szCs w:val="22"/>
        </w:rPr>
        <w:t>r research question</w:t>
      </w:r>
      <w:r w:rsidR="00F931D4" w:rsidRPr="00DE4FB6">
        <w:rPr>
          <w:rFonts w:hint="eastAsia"/>
          <w:sz w:val="22"/>
          <w:szCs w:val="22"/>
        </w:rPr>
        <w:t>s</w:t>
      </w:r>
      <w:r w:rsidRPr="00DE4FB6">
        <w:rPr>
          <w:rFonts w:cs="Arial"/>
          <w:sz w:val="22"/>
          <w:szCs w:val="22"/>
        </w:rPr>
        <w:t>.</w:t>
      </w:r>
    </w:p>
    <w:p w14:paraId="76715B2C" w14:textId="77777777" w:rsidR="00551671" w:rsidRPr="00DE4FB6" w:rsidRDefault="00FE6399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Keywords</w:t>
      </w:r>
      <w:r w:rsidRPr="00DE4FB6">
        <w:rPr>
          <w:rFonts w:cs="Arial"/>
          <w:color w:val="000000" w:themeColor="text1"/>
          <w:sz w:val="22"/>
          <w:szCs w:val="22"/>
        </w:rPr>
        <w:t>:</w:t>
      </w:r>
      <w:r w:rsidR="00883DA5" w:rsidRPr="00DE4FB6">
        <w:rPr>
          <w:rFonts w:cs="Arial"/>
          <w:color w:val="000000" w:themeColor="text1"/>
          <w:sz w:val="22"/>
          <w:szCs w:val="22"/>
        </w:rPr>
        <w:t xml:space="preserve"> </w:t>
      </w:r>
      <w:r w:rsidR="00551671" w:rsidRPr="00DE4FB6">
        <w:rPr>
          <w:rFonts w:cs="Arial"/>
          <w:color w:val="000000" w:themeColor="text1"/>
          <w:sz w:val="22"/>
          <w:szCs w:val="22"/>
        </w:rPr>
        <w:t>Cohort studies;</w:t>
      </w:r>
      <w:r w:rsidR="00F84463" w:rsidRPr="00DE4FB6">
        <w:rPr>
          <w:rFonts w:cs="Arial"/>
          <w:color w:val="000000" w:themeColor="text1"/>
          <w:sz w:val="22"/>
          <w:szCs w:val="22"/>
        </w:rPr>
        <w:t xml:space="preserve"> Educational measurement</w:t>
      </w:r>
      <w:r w:rsidR="00551671" w:rsidRPr="00DE4FB6">
        <w:rPr>
          <w:rFonts w:cs="Arial"/>
          <w:color w:val="000000" w:themeColor="text1"/>
          <w:sz w:val="22"/>
          <w:szCs w:val="22"/>
        </w:rPr>
        <w:t xml:space="preserve">; Program evaluation; </w:t>
      </w:r>
      <w:r w:rsidR="0098438B" w:rsidRPr="00DE4FB6">
        <w:rPr>
          <w:rFonts w:cs="Arial"/>
          <w:color w:val="000000" w:themeColor="text1"/>
          <w:sz w:val="22"/>
          <w:szCs w:val="22"/>
        </w:rPr>
        <w:t xml:space="preserve">Republic of Korea; </w:t>
      </w:r>
      <w:r w:rsidR="00551671" w:rsidRPr="00DE4FB6">
        <w:rPr>
          <w:rFonts w:cs="Arial"/>
          <w:color w:val="000000" w:themeColor="text1"/>
          <w:sz w:val="22"/>
          <w:szCs w:val="22"/>
        </w:rPr>
        <w:t xml:space="preserve">Research design </w:t>
      </w:r>
    </w:p>
    <w:p w14:paraId="75C3A89B" w14:textId="442016F4" w:rsidR="00883DA5" w:rsidRPr="00DE4FB6" w:rsidRDefault="00883DA5" w:rsidP="00E61F0B">
      <w:pPr>
        <w:spacing w:after="0" w:line="480" w:lineRule="auto"/>
        <w:jc w:val="left"/>
        <w:rPr>
          <w:rFonts w:cs="Arial"/>
          <w:sz w:val="22"/>
          <w:szCs w:val="22"/>
        </w:rPr>
      </w:pPr>
      <w:r w:rsidRPr="00DE4FB6">
        <w:rPr>
          <w:rFonts w:cs="Arial"/>
          <w:sz w:val="22"/>
          <w:szCs w:val="22"/>
        </w:rPr>
        <w:t>(</w:t>
      </w:r>
      <w:r w:rsidR="00FE6399" w:rsidRPr="00DE4FB6">
        <w:rPr>
          <w:rFonts w:cs="Arial"/>
          <w:sz w:val="22"/>
          <w:szCs w:val="22"/>
        </w:rPr>
        <w:t xml:space="preserve">It is </w:t>
      </w:r>
      <w:r w:rsidR="00526D6D" w:rsidRPr="00DE4FB6">
        <w:rPr>
          <w:rFonts w:cs="Arial"/>
          <w:sz w:val="22"/>
          <w:szCs w:val="22"/>
        </w:rPr>
        <w:t xml:space="preserve">mandatory </w:t>
      </w:r>
      <w:r w:rsidR="00FE6399" w:rsidRPr="00DE4FB6">
        <w:rPr>
          <w:rFonts w:cs="Arial"/>
          <w:sz w:val="22"/>
          <w:szCs w:val="22"/>
        </w:rPr>
        <w:t xml:space="preserve">to use </w:t>
      </w:r>
      <w:r w:rsidR="00FE6399" w:rsidRPr="00DE4FB6">
        <w:rPr>
          <w:rFonts w:cs="Arial"/>
          <w:b/>
          <w:sz w:val="22"/>
          <w:szCs w:val="22"/>
        </w:rPr>
        <w:t>MeSH</w:t>
      </w:r>
      <w:r w:rsidR="00FE6399" w:rsidRPr="00DE4FB6">
        <w:rPr>
          <w:rFonts w:cs="Arial"/>
          <w:sz w:val="22"/>
          <w:szCs w:val="22"/>
        </w:rPr>
        <w:t xml:space="preserve"> terms through MeSH on Demand</w:t>
      </w:r>
      <w:r w:rsidR="00D30354" w:rsidRPr="00DE4FB6">
        <w:rPr>
          <w:rFonts w:cs="Arial"/>
          <w:sz w:val="22"/>
          <w:szCs w:val="22"/>
        </w:rPr>
        <w:t>,</w:t>
      </w:r>
      <w:r w:rsidR="00B521C9" w:rsidRPr="00DE4FB6">
        <w:rPr>
          <w:rFonts w:cs="Arial"/>
          <w:sz w:val="22"/>
          <w:szCs w:val="22"/>
        </w:rPr>
        <w:t xml:space="preserve"> available </w:t>
      </w:r>
      <w:r w:rsidR="00D30354" w:rsidRPr="00DE4FB6">
        <w:rPr>
          <w:rFonts w:cs="Arial"/>
          <w:sz w:val="22"/>
          <w:szCs w:val="22"/>
        </w:rPr>
        <w:t>at</w:t>
      </w:r>
      <w:r w:rsidR="00B521C9" w:rsidRPr="00DE4FB6">
        <w:rPr>
          <w:rFonts w:cs="Arial"/>
          <w:sz w:val="22"/>
          <w:szCs w:val="22"/>
        </w:rPr>
        <w:t xml:space="preserve">: </w:t>
      </w:r>
      <w:hyperlink r:id="rId11" w:history="1">
        <w:r w:rsidR="00F84463" w:rsidRPr="00DE4FB6">
          <w:rPr>
            <w:rStyle w:val="a3"/>
            <w:rFonts w:cs="Arial"/>
            <w:sz w:val="22"/>
            <w:szCs w:val="22"/>
          </w:rPr>
          <w:t>https://www.nlm.nih.gov/mesh/MeSHonDemand.html</w:t>
        </w:r>
      </w:hyperlink>
      <w:r w:rsidRPr="00DE4FB6">
        <w:rPr>
          <w:rFonts w:cs="Arial"/>
          <w:sz w:val="22"/>
          <w:szCs w:val="22"/>
        </w:rPr>
        <w:t>)</w:t>
      </w:r>
      <w:r w:rsidR="00F84463" w:rsidRPr="00DE4FB6">
        <w:rPr>
          <w:rFonts w:cs="Arial"/>
          <w:sz w:val="22"/>
          <w:szCs w:val="22"/>
        </w:rPr>
        <w:t xml:space="preserve">. </w:t>
      </w:r>
      <w:r w:rsidR="00D30354" w:rsidRPr="00DE4FB6">
        <w:rPr>
          <w:rFonts w:cs="Arial"/>
          <w:sz w:val="22"/>
          <w:szCs w:val="22"/>
        </w:rPr>
        <w:t>The use of other terms is</w:t>
      </w:r>
      <w:r w:rsidR="00F84463" w:rsidRPr="00DE4FB6">
        <w:rPr>
          <w:rFonts w:cs="Arial"/>
          <w:sz w:val="22"/>
          <w:szCs w:val="22"/>
        </w:rPr>
        <w:t xml:space="preserve"> negotiable with the editorial board.</w:t>
      </w:r>
    </w:p>
    <w:p w14:paraId="6E284BCD" w14:textId="77777777" w:rsidR="00883DA5" w:rsidRPr="00DE4FB6" w:rsidRDefault="00883DA5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</w:p>
    <w:p w14:paraId="1AF0DD4E" w14:textId="77777777" w:rsidR="00BC4673" w:rsidRPr="00DE4FB6" w:rsidRDefault="00883DA5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color w:val="0070C0"/>
          <w:sz w:val="22"/>
          <w:szCs w:val="22"/>
        </w:rPr>
      </w:pPr>
      <w:r w:rsidRPr="00DE4FB6">
        <w:rPr>
          <w:rFonts w:cs="Arial"/>
          <w:b/>
          <w:color w:val="0070C0"/>
          <w:sz w:val="22"/>
          <w:szCs w:val="22"/>
        </w:rPr>
        <w:t>Introduction</w:t>
      </w:r>
    </w:p>
    <w:p w14:paraId="2566A71E" w14:textId="77777777" w:rsidR="00892CBB" w:rsidRPr="00DE4FB6" w:rsidRDefault="00892CBB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color w:val="0070C0"/>
          <w:sz w:val="22"/>
          <w:szCs w:val="22"/>
        </w:rPr>
      </w:pPr>
    </w:p>
    <w:p w14:paraId="43505C7F" w14:textId="6C83D11E" w:rsidR="00892CBB" w:rsidRPr="00DE4FB6" w:rsidRDefault="00892CBB" w:rsidP="00152C62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FF0000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Background/rationale</w:t>
      </w:r>
      <w:r w:rsidR="00152C62">
        <w:rPr>
          <w:rFonts w:cs="Arial"/>
          <w:color w:val="0070C0"/>
          <w:sz w:val="22"/>
          <w:szCs w:val="22"/>
        </w:rPr>
        <w:t xml:space="preserve">: </w:t>
      </w:r>
      <w:r w:rsidRPr="00DE4FB6">
        <w:rPr>
          <w:sz w:val="22"/>
          <w:szCs w:val="22"/>
        </w:rPr>
        <w:t>Explain the scientific background and rationale for the investigation being reported</w:t>
      </w:r>
      <w:r w:rsidR="00526D6D" w:rsidRPr="00DE4FB6">
        <w:rPr>
          <w:color w:val="FF0000"/>
          <w:sz w:val="22"/>
          <w:szCs w:val="22"/>
        </w:rPr>
        <w:t xml:space="preserve">: </w:t>
      </w:r>
      <w:r w:rsidR="00526D6D" w:rsidRPr="00DE4FB6">
        <w:rPr>
          <w:color w:val="FF0000"/>
        </w:rPr>
        <w:t>what is known, what is unknown and important to know; what is the specific topic addressed in the manuscript; and why addressing that particular topic is important</w:t>
      </w:r>
    </w:p>
    <w:p w14:paraId="02F20457" w14:textId="62FAFE5B" w:rsidR="00F84463" w:rsidRPr="00DE4FB6" w:rsidRDefault="00892CBB" w:rsidP="00152C62">
      <w:pPr>
        <w:spacing w:after="0" w:line="480" w:lineRule="auto"/>
        <w:jc w:val="left"/>
        <w:rPr>
          <w:rStyle w:val="apple-converted-space"/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lastRenderedPageBreak/>
        <w:t xml:space="preserve">Objectives: </w:t>
      </w:r>
      <w:r w:rsidRPr="00DE4FB6">
        <w:rPr>
          <w:sz w:val="22"/>
          <w:szCs w:val="22"/>
        </w:rPr>
        <w:t>Specific objectives, including any pre</w:t>
      </w:r>
      <w:r w:rsidR="0098438B" w:rsidRPr="00DE4FB6">
        <w:rPr>
          <w:sz w:val="22"/>
          <w:szCs w:val="22"/>
        </w:rPr>
        <w:t>-</w:t>
      </w:r>
      <w:r w:rsidRPr="00DE4FB6">
        <w:rPr>
          <w:sz w:val="22"/>
          <w:szCs w:val="22"/>
        </w:rPr>
        <w:t xml:space="preserve">specified </w:t>
      </w:r>
      <w:r w:rsidR="0098438B" w:rsidRPr="00DE4FB6">
        <w:rPr>
          <w:rFonts w:hint="eastAsia"/>
          <w:sz w:val="22"/>
          <w:szCs w:val="22"/>
        </w:rPr>
        <w:t>h</w:t>
      </w:r>
      <w:r w:rsidR="0098438B" w:rsidRPr="00DE4FB6">
        <w:rPr>
          <w:sz w:val="22"/>
          <w:szCs w:val="22"/>
        </w:rPr>
        <w:t>ypotheses</w:t>
      </w:r>
      <w:r w:rsidR="00F931D4" w:rsidRPr="00DE4FB6">
        <w:rPr>
          <w:sz w:val="22"/>
          <w:szCs w:val="22"/>
        </w:rPr>
        <w:t xml:space="preserve"> or research questions</w:t>
      </w:r>
      <w:r w:rsidR="007968AA" w:rsidRPr="00DE4FB6">
        <w:rPr>
          <w:sz w:val="22"/>
          <w:szCs w:val="22"/>
        </w:rPr>
        <w:t>, should be</w:t>
      </w:r>
      <w:r w:rsidR="0098438B" w:rsidRPr="00DE4FB6">
        <w:rPr>
          <w:sz w:val="22"/>
          <w:szCs w:val="22"/>
        </w:rPr>
        <w:t xml:space="preserve"> </w:t>
      </w:r>
      <w:r w:rsidR="0098438B" w:rsidRPr="00DE4FB6">
        <w:rPr>
          <w:rFonts w:cs="Arial"/>
          <w:sz w:val="22"/>
          <w:szCs w:val="22"/>
        </w:rPr>
        <w:t xml:space="preserve">described in one paragraph. </w:t>
      </w:r>
    </w:p>
    <w:p w14:paraId="73C840B2" w14:textId="77777777" w:rsidR="00152C62" w:rsidRDefault="00152C62" w:rsidP="00E61F0B">
      <w:pPr>
        <w:spacing w:after="0" w:line="480" w:lineRule="auto"/>
        <w:jc w:val="left"/>
        <w:rPr>
          <w:rStyle w:val="apple-converted-space"/>
          <w:rFonts w:cs="Arial"/>
          <w:b/>
          <w:color w:val="0070C0"/>
          <w:sz w:val="22"/>
          <w:szCs w:val="22"/>
        </w:rPr>
      </w:pPr>
    </w:p>
    <w:p w14:paraId="199D3E92" w14:textId="03BFE531" w:rsidR="00883DA5" w:rsidRPr="00DE4FB6" w:rsidRDefault="00883DA5" w:rsidP="00E61F0B">
      <w:pPr>
        <w:spacing w:after="0" w:line="480" w:lineRule="auto"/>
        <w:jc w:val="left"/>
        <w:rPr>
          <w:rStyle w:val="apple-converted-space"/>
          <w:rFonts w:cs="Arial"/>
          <w:b/>
          <w:color w:val="0070C0"/>
          <w:sz w:val="22"/>
          <w:szCs w:val="22"/>
        </w:rPr>
      </w:pPr>
      <w:r w:rsidRPr="00DE4FB6">
        <w:rPr>
          <w:rStyle w:val="apple-converted-space"/>
          <w:rFonts w:cs="Arial"/>
          <w:b/>
          <w:color w:val="0070C0"/>
          <w:sz w:val="22"/>
          <w:szCs w:val="22"/>
        </w:rPr>
        <w:t>Methods</w:t>
      </w:r>
    </w:p>
    <w:p w14:paraId="40762D06" w14:textId="5EC025C9" w:rsidR="00892CBB" w:rsidRPr="00DE4FB6" w:rsidRDefault="009D4F5C" w:rsidP="00E61F0B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DE4FB6">
        <w:rPr>
          <w:rStyle w:val="apple-converted-space"/>
          <w:rFonts w:cs="Arial"/>
          <w:color w:val="0070C0"/>
          <w:sz w:val="22"/>
          <w:szCs w:val="22"/>
        </w:rPr>
        <w:t>Ethic</w:t>
      </w:r>
      <w:r w:rsidR="00892CBB" w:rsidRPr="00DE4FB6">
        <w:rPr>
          <w:rStyle w:val="apple-converted-space"/>
          <w:rFonts w:cs="Arial"/>
          <w:color w:val="0070C0"/>
          <w:sz w:val="22"/>
          <w:szCs w:val="22"/>
        </w:rPr>
        <w:t>s</w:t>
      </w:r>
      <w:r w:rsidRPr="00DE4FB6">
        <w:rPr>
          <w:rStyle w:val="apple-converted-space"/>
          <w:rFonts w:cs="Arial"/>
          <w:color w:val="0070C0"/>
          <w:sz w:val="22"/>
          <w:szCs w:val="22"/>
        </w:rPr>
        <w:t xml:space="preserve"> </w:t>
      </w:r>
      <w:r w:rsidR="004A2B40" w:rsidRPr="00DE4FB6">
        <w:rPr>
          <w:rFonts w:cs="Arial"/>
          <w:color w:val="0070C0"/>
          <w:sz w:val="22"/>
          <w:szCs w:val="22"/>
        </w:rPr>
        <w:t>statement</w:t>
      </w:r>
      <w:r w:rsidRPr="00DE4FB6">
        <w:rPr>
          <w:rStyle w:val="apple-converted-space"/>
          <w:rFonts w:cs="Arial"/>
          <w:color w:val="0070C0"/>
          <w:sz w:val="22"/>
          <w:szCs w:val="22"/>
        </w:rPr>
        <w:t xml:space="preserve">: </w:t>
      </w:r>
      <w:r w:rsidRPr="00DE4FB6">
        <w:rPr>
          <w:rStyle w:val="apple-converted-space"/>
          <w:rFonts w:cs="Arial"/>
          <w:sz w:val="22"/>
          <w:szCs w:val="22"/>
        </w:rPr>
        <w:t xml:space="preserve">If </w:t>
      </w:r>
      <w:r w:rsidR="0098438B" w:rsidRPr="00DE4FB6">
        <w:rPr>
          <w:rFonts w:hint="eastAsia"/>
        </w:rPr>
        <w:t xml:space="preserve">this </w:t>
      </w:r>
      <w:r w:rsidR="0098438B" w:rsidRPr="00DE4FB6">
        <w:t>study was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</w:t>
      </w:r>
      <w:r w:rsidRPr="00DE4FB6">
        <w:rPr>
          <w:rStyle w:val="apple-converted-space"/>
          <w:rFonts w:cs="Arial"/>
          <w:sz w:val="22"/>
          <w:szCs w:val="22"/>
        </w:rPr>
        <w:t xml:space="preserve">on human subjects or human-originated materials, Institutional Review Board </w:t>
      </w:r>
      <w:r w:rsidR="007622A5" w:rsidRPr="00DE4FB6">
        <w:rPr>
          <w:rStyle w:val="apple-converted-space"/>
          <w:rFonts w:cs="Arial"/>
          <w:sz w:val="22"/>
          <w:szCs w:val="22"/>
        </w:rPr>
        <w:t xml:space="preserve">(IRB) </w:t>
      </w:r>
      <w:r w:rsidR="0098438B" w:rsidRPr="00DE4FB6">
        <w:rPr>
          <w:rStyle w:val="apple-converted-space"/>
          <w:rFonts w:cs="Arial"/>
          <w:sz w:val="22"/>
          <w:szCs w:val="22"/>
        </w:rPr>
        <w:t>approval, including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 the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approval number</w:t>
      </w:r>
      <w:r w:rsidR="00D30354" w:rsidRPr="00DE4FB6">
        <w:rPr>
          <w:rStyle w:val="apple-converted-space"/>
          <w:rFonts w:cs="Arial"/>
          <w:sz w:val="22"/>
          <w:szCs w:val="22"/>
        </w:rPr>
        <w:t>,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98438B" w:rsidRPr="00DE4FB6">
        <w:t>and informed consent from subjects are required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. </w:t>
      </w:r>
      <w:r w:rsidR="00D30354" w:rsidRPr="00DE4FB6">
        <w:rPr>
          <w:rStyle w:val="apple-converted-space"/>
          <w:rFonts w:cs="Arial"/>
          <w:sz w:val="22"/>
          <w:szCs w:val="22"/>
        </w:rPr>
        <w:t>For</w:t>
      </w:r>
      <w:r w:rsidR="00892CBB" w:rsidRPr="00DE4FB6">
        <w:rPr>
          <w:rStyle w:val="apple-converted-space"/>
          <w:rFonts w:cs="Arial"/>
          <w:sz w:val="22"/>
          <w:szCs w:val="22"/>
        </w:rPr>
        <w:t xml:space="preserve"> a clinical trial, IRB approval is mandatory.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98438B" w:rsidRPr="00DE4FB6">
        <w:t xml:space="preserve">For </w:t>
      </w:r>
      <w:r w:rsidR="00D30354" w:rsidRPr="00DE4FB6">
        <w:t xml:space="preserve">a </w:t>
      </w:r>
      <w:r w:rsidR="0098438B" w:rsidRPr="00DE4FB6">
        <w:t>secondary analysis using de-identified data, IRB approval may be waived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. Please contact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editorial office </w:t>
      </w:r>
      <w:r w:rsidR="00D30354" w:rsidRPr="00DE4FB6">
        <w:rPr>
          <w:rStyle w:val="apple-converted-space"/>
          <w:rFonts w:cs="Arial"/>
          <w:sz w:val="22"/>
          <w:szCs w:val="22"/>
        </w:rPr>
        <w:t>to discuss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 the ethics statement. </w:t>
      </w:r>
      <w:r w:rsidR="007968AA" w:rsidRPr="00DE4FB6">
        <w:rPr>
          <w:rStyle w:val="apple-converted-space"/>
          <w:rFonts w:cs="Arial"/>
          <w:sz w:val="22"/>
          <w:szCs w:val="22"/>
        </w:rPr>
        <w:t>The m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ost critical points of research and publication ethics are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safety of </w:t>
      </w:r>
      <w:r w:rsidR="00D30354" w:rsidRPr="00DE4FB6">
        <w:t>the s</w:t>
      </w:r>
      <w:r w:rsidR="00526D6D" w:rsidRPr="00DE4FB6">
        <w:t>tudy participants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 and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protection of personal information. </w:t>
      </w:r>
    </w:p>
    <w:p w14:paraId="10AA22B0" w14:textId="5688741F" w:rsidR="0023115B" w:rsidRDefault="0023115B" w:rsidP="00E61F0B">
      <w:pPr>
        <w:spacing w:line="480" w:lineRule="auto"/>
        <w:jc w:val="left"/>
        <w:rPr>
          <w:rStyle w:val="apple-converted-space"/>
          <w:rFonts w:cs="Arial"/>
          <w:color w:val="0070C0"/>
          <w:sz w:val="22"/>
          <w:szCs w:val="22"/>
        </w:rPr>
      </w:pPr>
    </w:p>
    <w:p w14:paraId="22FA6461" w14:textId="47BE7E78" w:rsidR="00CA7091" w:rsidRPr="00CA7091" w:rsidRDefault="00CA7091" w:rsidP="00CA7091">
      <w:pPr>
        <w:spacing w:line="480" w:lineRule="auto"/>
        <w:jc w:val="left"/>
        <w:rPr>
          <w:rStyle w:val="apple-converted-space"/>
          <w:rFonts w:cs="Arial"/>
          <w:b/>
          <w:color w:val="0070C0"/>
          <w:sz w:val="22"/>
          <w:szCs w:val="22"/>
        </w:rPr>
      </w:pPr>
      <w:r w:rsidRPr="00CA7091">
        <w:rPr>
          <w:rStyle w:val="apple-converted-space"/>
          <w:rFonts w:cs="Arial"/>
          <w:b/>
          <w:color w:val="0070C0"/>
          <w:sz w:val="22"/>
          <w:szCs w:val="22"/>
        </w:rPr>
        <w:t xml:space="preserve">Personal Characteristics </w:t>
      </w:r>
      <w:r>
        <w:rPr>
          <w:rStyle w:val="apple-converted-space"/>
          <w:rFonts w:cs="Arial"/>
          <w:b/>
          <w:color w:val="0070C0"/>
          <w:sz w:val="22"/>
          <w:szCs w:val="22"/>
        </w:rPr>
        <w:t xml:space="preserve">of </w:t>
      </w:r>
      <w:r w:rsidRPr="00CA7091">
        <w:rPr>
          <w:rStyle w:val="apple-converted-space"/>
          <w:rFonts w:cs="Arial"/>
          <w:b/>
          <w:color w:val="0070C0"/>
          <w:sz w:val="22"/>
          <w:szCs w:val="22"/>
        </w:rPr>
        <w:t>Research team</w:t>
      </w:r>
      <w:r w:rsidRPr="00CA7091">
        <w:rPr>
          <w:rStyle w:val="apple-converted-space"/>
          <w:rFonts w:cs="Arial"/>
          <w:b/>
          <w:color w:val="0070C0"/>
          <w:sz w:val="22"/>
          <w:szCs w:val="22"/>
        </w:rPr>
        <w:tab/>
        <w:t xml:space="preserve"> </w:t>
      </w:r>
    </w:p>
    <w:p w14:paraId="7AE9A7CA" w14:textId="14407C0D" w:rsidR="00CA7091" w:rsidRPr="00CA7091" w:rsidRDefault="00CA7091" w:rsidP="00CA7091">
      <w:pPr>
        <w:spacing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>Interviewer/facilitator</w:t>
      </w:r>
      <w:r>
        <w:rPr>
          <w:rStyle w:val="apple-converted-space"/>
          <w:rFonts w:cs="Arial"/>
          <w:color w:val="0070C0"/>
          <w:sz w:val="22"/>
          <w:szCs w:val="22"/>
        </w:rPr>
        <w:t>: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 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ab/>
      </w:r>
      <w:r w:rsidRPr="00CA7091">
        <w:rPr>
          <w:rStyle w:val="apple-converted-space"/>
          <w:rFonts w:cs="Arial"/>
          <w:sz w:val="22"/>
          <w:szCs w:val="22"/>
        </w:rPr>
        <w:t xml:space="preserve">Which author/s conducted the interview or focus group? </w:t>
      </w:r>
    </w:p>
    <w:p w14:paraId="70D6E651" w14:textId="23A2BE47" w:rsidR="00CA7091" w:rsidRPr="00CA7091" w:rsidRDefault="00CA7091" w:rsidP="00CA7091">
      <w:pPr>
        <w:spacing w:line="480" w:lineRule="auto"/>
        <w:jc w:val="left"/>
        <w:rPr>
          <w:rStyle w:val="apple-converted-space"/>
          <w:rFonts w:cs="Arial"/>
          <w:color w:val="0070C0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>Credentials</w:t>
      </w:r>
      <w:r>
        <w:rPr>
          <w:rStyle w:val="apple-converted-space"/>
          <w:rFonts w:cs="Arial"/>
          <w:color w:val="0070C0"/>
          <w:sz w:val="22"/>
          <w:szCs w:val="22"/>
        </w:rPr>
        <w:t>: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 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ab/>
      </w:r>
      <w:r w:rsidRPr="00CA7091">
        <w:rPr>
          <w:rStyle w:val="apple-converted-space"/>
          <w:rFonts w:cs="Arial"/>
          <w:sz w:val="22"/>
          <w:szCs w:val="22"/>
        </w:rPr>
        <w:t xml:space="preserve">What were the researcher's credentials? E.g. PhD, MD </w:t>
      </w:r>
    </w:p>
    <w:p w14:paraId="7F4EAE07" w14:textId="186FAC60" w:rsidR="00CA7091" w:rsidRPr="00CA7091" w:rsidRDefault="00CA7091" w:rsidP="00CA7091">
      <w:pPr>
        <w:spacing w:line="480" w:lineRule="auto"/>
        <w:jc w:val="left"/>
        <w:rPr>
          <w:rStyle w:val="apple-converted-space"/>
          <w:rFonts w:cs="Arial"/>
          <w:color w:val="0070C0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>Occupation</w:t>
      </w:r>
      <w:r>
        <w:rPr>
          <w:rStyle w:val="apple-converted-space"/>
          <w:rFonts w:cs="Arial"/>
          <w:color w:val="0070C0"/>
          <w:sz w:val="22"/>
          <w:szCs w:val="22"/>
        </w:rPr>
        <w:t>: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 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ab/>
      </w:r>
      <w:r w:rsidRPr="00CA7091">
        <w:rPr>
          <w:rStyle w:val="apple-converted-space"/>
          <w:rFonts w:cs="Arial"/>
          <w:sz w:val="22"/>
          <w:szCs w:val="22"/>
        </w:rPr>
        <w:t xml:space="preserve">What was their occupation at the time of the study? </w:t>
      </w:r>
    </w:p>
    <w:p w14:paraId="08774572" w14:textId="7FD1A309" w:rsidR="00CA7091" w:rsidRPr="00CA7091" w:rsidRDefault="00CA7091" w:rsidP="00CA7091">
      <w:pPr>
        <w:spacing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>Gender</w:t>
      </w:r>
      <w:r>
        <w:rPr>
          <w:rStyle w:val="apple-converted-space"/>
          <w:rFonts w:cs="Arial"/>
          <w:color w:val="0070C0"/>
          <w:sz w:val="22"/>
          <w:szCs w:val="22"/>
        </w:rPr>
        <w:t>: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 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ab/>
      </w:r>
      <w:r w:rsidRPr="00CA7091">
        <w:rPr>
          <w:rStyle w:val="apple-converted-space"/>
          <w:rFonts w:cs="Arial"/>
          <w:sz w:val="22"/>
          <w:szCs w:val="22"/>
        </w:rPr>
        <w:t xml:space="preserve">Was the researcher male or female? </w:t>
      </w:r>
    </w:p>
    <w:p w14:paraId="62AFE67A" w14:textId="436E2522" w:rsidR="00CA7091" w:rsidRPr="00CA7091" w:rsidRDefault="00CA7091" w:rsidP="00CA7091">
      <w:pPr>
        <w:spacing w:line="480" w:lineRule="auto"/>
        <w:jc w:val="left"/>
        <w:rPr>
          <w:rStyle w:val="apple-converted-space"/>
          <w:rFonts w:cs="Arial"/>
          <w:color w:val="0070C0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>Experience and training</w:t>
      </w:r>
      <w:r>
        <w:rPr>
          <w:rStyle w:val="apple-converted-space"/>
          <w:rFonts w:cs="Arial"/>
          <w:color w:val="0070C0"/>
          <w:sz w:val="22"/>
          <w:szCs w:val="22"/>
        </w:rPr>
        <w:t>: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 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ab/>
      </w:r>
      <w:r w:rsidRPr="00CA7091">
        <w:rPr>
          <w:rStyle w:val="apple-converted-space"/>
          <w:rFonts w:cs="Arial"/>
          <w:sz w:val="22"/>
          <w:szCs w:val="22"/>
        </w:rPr>
        <w:t xml:space="preserve">What experience or training did the researcher have? </w:t>
      </w:r>
    </w:p>
    <w:p w14:paraId="1129BBC7" w14:textId="77777777" w:rsidR="00CA7091" w:rsidRPr="00CA7091" w:rsidRDefault="00CA7091" w:rsidP="00CA7091">
      <w:pPr>
        <w:spacing w:line="480" w:lineRule="auto"/>
        <w:jc w:val="left"/>
        <w:rPr>
          <w:rStyle w:val="apple-converted-space"/>
          <w:rFonts w:cs="Arial"/>
          <w:b/>
          <w:color w:val="0070C0"/>
          <w:sz w:val="22"/>
          <w:szCs w:val="22"/>
        </w:rPr>
      </w:pPr>
      <w:r w:rsidRPr="00CA7091">
        <w:rPr>
          <w:rStyle w:val="apple-converted-space"/>
          <w:rFonts w:cs="Arial"/>
          <w:b/>
          <w:color w:val="0070C0"/>
          <w:sz w:val="22"/>
          <w:szCs w:val="22"/>
        </w:rPr>
        <w:t xml:space="preserve">Relationship with participants </w:t>
      </w:r>
      <w:r w:rsidRPr="00CA7091">
        <w:rPr>
          <w:rStyle w:val="apple-converted-space"/>
          <w:rFonts w:cs="Arial"/>
          <w:b/>
          <w:color w:val="0070C0"/>
          <w:sz w:val="22"/>
          <w:szCs w:val="22"/>
        </w:rPr>
        <w:tab/>
        <w:t xml:space="preserve"> </w:t>
      </w:r>
      <w:r w:rsidRPr="00CA7091">
        <w:rPr>
          <w:rStyle w:val="apple-converted-space"/>
          <w:rFonts w:cs="Arial"/>
          <w:b/>
          <w:color w:val="0070C0"/>
          <w:sz w:val="22"/>
          <w:szCs w:val="22"/>
        </w:rPr>
        <w:tab/>
        <w:t xml:space="preserve"> </w:t>
      </w:r>
    </w:p>
    <w:p w14:paraId="09157286" w14:textId="4CF1F4AF" w:rsidR="00CA7091" w:rsidRPr="00CA7091" w:rsidRDefault="00CA7091" w:rsidP="00CA7091">
      <w:pPr>
        <w:spacing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>Relationship established</w:t>
      </w:r>
      <w:r>
        <w:rPr>
          <w:rStyle w:val="apple-converted-space"/>
          <w:rFonts w:cs="Arial"/>
          <w:color w:val="0070C0"/>
          <w:sz w:val="22"/>
          <w:szCs w:val="22"/>
        </w:rPr>
        <w:t>: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 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ab/>
      </w:r>
      <w:r w:rsidRPr="00CA7091">
        <w:rPr>
          <w:rStyle w:val="apple-converted-space"/>
          <w:rFonts w:cs="Arial"/>
          <w:sz w:val="22"/>
          <w:szCs w:val="22"/>
        </w:rPr>
        <w:t xml:space="preserve">Was a relationship established prior to study commencement? </w:t>
      </w:r>
    </w:p>
    <w:p w14:paraId="16D73F1F" w14:textId="7205F7BB" w:rsidR="00CA7091" w:rsidRPr="00CA7091" w:rsidRDefault="00CA7091" w:rsidP="00CA7091">
      <w:pPr>
        <w:spacing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>Participant knowledge of the interviewer</w:t>
      </w:r>
      <w:r>
        <w:rPr>
          <w:rStyle w:val="apple-converted-space"/>
          <w:rFonts w:cs="Arial"/>
          <w:color w:val="0070C0"/>
          <w:sz w:val="22"/>
          <w:szCs w:val="22"/>
        </w:rPr>
        <w:t>: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 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ab/>
      </w:r>
      <w:r w:rsidRPr="00CA7091">
        <w:rPr>
          <w:rStyle w:val="apple-converted-space"/>
          <w:rFonts w:cs="Arial"/>
          <w:sz w:val="22"/>
          <w:szCs w:val="22"/>
        </w:rPr>
        <w:t xml:space="preserve">What did the participants know about the researcher? e.g. personal goals, reasons for doing the research </w:t>
      </w:r>
    </w:p>
    <w:p w14:paraId="731A413E" w14:textId="555371C0" w:rsidR="00CA7091" w:rsidRPr="00CA7091" w:rsidRDefault="00CA7091" w:rsidP="00CA7091">
      <w:pPr>
        <w:spacing w:line="480" w:lineRule="auto"/>
        <w:jc w:val="left"/>
        <w:rPr>
          <w:rStyle w:val="apple-converted-space"/>
          <w:rFonts w:cs="Arial" w:hint="eastAsia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>Interviewer characteristics</w:t>
      </w:r>
      <w:r>
        <w:rPr>
          <w:rStyle w:val="apple-converted-space"/>
          <w:rFonts w:cs="Arial"/>
          <w:color w:val="0070C0"/>
          <w:sz w:val="22"/>
          <w:szCs w:val="22"/>
        </w:rPr>
        <w:t>:</w:t>
      </w: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 </w:t>
      </w:r>
      <w:r w:rsidRPr="00CA7091">
        <w:rPr>
          <w:rStyle w:val="apple-converted-space"/>
          <w:rFonts w:cs="Arial"/>
          <w:sz w:val="22"/>
          <w:szCs w:val="22"/>
        </w:rPr>
        <w:tab/>
        <w:t>What characteristics were reported about the interviewer/facilitator? e.g. Bias, assumptions, reasons and interests in the research topic</w:t>
      </w:r>
    </w:p>
    <w:p w14:paraId="5DBFFA83" w14:textId="77777777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b/>
          <w:sz w:val="22"/>
          <w:szCs w:val="22"/>
        </w:rPr>
      </w:pPr>
      <w:r w:rsidRPr="00CA7091">
        <w:rPr>
          <w:rStyle w:val="apple-converted-space"/>
          <w:rFonts w:cs="Arial"/>
          <w:b/>
          <w:color w:val="0070C0"/>
          <w:sz w:val="22"/>
          <w:szCs w:val="22"/>
        </w:rPr>
        <w:t xml:space="preserve">Theoretical framework </w:t>
      </w:r>
      <w:r w:rsidRPr="00CA7091">
        <w:rPr>
          <w:rStyle w:val="apple-converted-space"/>
          <w:rFonts w:cs="Arial"/>
          <w:b/>
          <w:sz w:val="22"/>
          <w:szCs w:val="22"/>
        </w:rPr>
        <w:tab/>
        <w:t xml:space="preserve"> </w:t>
      </w:r>
      <w:r w:rsidRPr="00CA7091">
        <w:rPr>
          <w:rStyle w:val="apple-converted-space"/>
          <w:rFonts w:cs="Arial"/>
          <w:b/>
          <w:sz w:val="22"/>
          <w:szCs w:val="22"/>
        </w:rPr>
        <w:tab/>
        <w:t xml:space="preserve"> </w:t>
      </w:r>
    </w:p>
    <w:p w14:paraId="28FA62C9" w14:textId="4A39634D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lastRenderedPageBreak/>
        <w:t xml:space="preserve">Methodological orientation and Theory: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What methodological orientation was stated to underpin the study? e.g. grounded theory, discourse analysis, ethnography, phenomenology, content analysis </w:t>
      </w:r>
    </w:p>
    <w:p w14:paraId="28AC81C7" w14:textId="77777777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sz w:val="22"/>
          <w:szCs w:val="22"/>
        </w:rPr>
        <w:t xml:space="preserve">Participant selection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 </w:t>
      </w:r>
    </w:p>
    <w:p w14:paraId="7CFB7114" w14:textId="06F82A7B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>Sampling</w:t>
      </w:r>
      <w:r>
        <w:rPr>
          <w:rStyle w:val="apple-converted-space"/>
          <w:rFonts w:cs="Arial"/>
          <w:sz w:val="22"/>
          <w:szCs w:val="22"/>
        </w:rPr>
        <w:t>:</w:t>
      </w:r>
      <w:r w:rsidRPr="00CA7091">
        <w:rPr>
          <w:rStyle w:val="apple-converted-space"/>
          <w:rFonts w:cs="Arial"/>
          <w:sz w:val="22"/>
          <w:szCs w:val="22"/>
        </w:rPr>
        <w:t xml:space="preserve">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How were participants selected? e.g. purposive, convenience, consecutive, snowball </w:t>
      </w:r>
    </w:p>
    <w:p w14:paraId="552DF889" w14:textId="51F6FF25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>Method of approach</w:t>
      </w:r>
      <w:r>
        <w:rPr>
          <w:rStyle w:val="apple-converted-space"/>
          <w:rFonts w:cs="Arial"/>
          <w:sz w:val="22"/>
          <w:szCs w:val="22"/>
        </w:rPr>
        <w:t>:</w:t>
      </w:r>
      <w:r w:rsidRPr="00CA7091">
        <w:rPr>
          <w:rStyle w:val="apple-converted-space"/>
          <w:rFonts w:cs="Arial"/>
          <w:sz w:val="22"/>
          <w:szCs w:val="22"/>
        </w:rPr>
        <w:t xml:space="preserve">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How were participants approached? e.g. face-to-face, telephone, mail, email </w:t>
      </w:r>
    </w:p>
    <w:p w14:paraId="5FA48BBD" w14:textId="74F6823C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Sample size: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How many participants were in the study? </w:t>
      </w:r>
    </w:p>
    <w:p w14:paraId="4691C80C" w14:textId="43164744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Non-participation: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How many people refused to participate or dropped out? Reasons? </w:t>
      </w:r>
    </w:p>
    <w:p w14:paraId="61B44DE6" w14:textId="77777777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b/>
          <w:sz w:val="22"/>
          <w:szCs w:val="22"/>
        </w:rPr>
      </w:pPr>
      <w:r w:rsidRPr="00CA7091">
        <w:rPr>
          <w:rStyle w:val="apple-converted-space"/>
          <w:rFonts w:cs="Arial"/>
          <w:b/>
          <w:color w:val="0070C0"/>
          <w:sz w:val="22"/>
          <w:szCs w:val="22"/>
        </w:rPr>
        <w:t xml:space="preserve">Setting </w:t>
      </w:r>
      <w:r w:rsidRPr="00CA7091">
        <w:rPr>
          <w:rStyle w:val="apple-converted-space"/>
          <w:rFonts w:cs="Arial"/>
          <w:b/>
          <w:sz w:val="22"/>
          <w:szCs w:val="22"/>
        </w:rPr>
        <w:tab/>
        <w:t xml:space="preserve"> </w:t>
      </w:r>
      <w:r w:rsidRPr="00CA7091">
        <w:rPr>
          <w:rStyle w:val="apple-converted-space"/>
          <w:rFonts w:cs="Arial"/>
          <w:b/>
          <w:sz w:val="22"/>
          <w:szCs w:val="22"/>
        </w:rPr>
        <w:tab/>
        <w:t xml:space="preserve"> </w:t>
      </w:r>
    </w:p>
    <w:p w14:paraId="5D1D4CB7" w14:textId="78217CD8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Setting of data collection: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Where was the data collected? e.g. home, clinic, workplace </w:t>
      </w:r>
    </w:p>
    <w:p w14:paraId="4814F25B" w14:textId="537194D4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Presence of non-participants: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Was anyone else present besides the participants and researchers? </w:t>
      </w:r>
    </w:p>
    <w:p w14:paraId="66A259C8" w14:textId="4393BDF5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Description of sample: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What are the important characteristics of the sample? e.g. demographic data, date </w:t>
      </w:r>
    </w:p>
    <w:p w14:paraId="7D5B4DDB" w14:textId="77777777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b/>
          <w:sz w:val="22"/>
          <w:szCs w:val="22"/>
        </w:rPr>
      </w:pPr>
      <w:r w:rsidRPr="00CA7091">
        <w:rPr>
          <w:rStyle w:val="apple-converted-space"/>
          <w:rFonts w:cs="Arial"/>
          <w:b/>
          <w:color w:val="0070C0"/>
          <w:sz w:val="22"/>
          <w:szCs w:val="22"/>
        </w:rPr>
        <w:t xml:space="preserve">Data collection </w:t>
      </w:r>
      <w:r w:rsidRPr="00CA7091">
        <w:rPr>
          <w:rStyle w:val="apple-converted-space"/>
          <w:rFonts w:cs="Arial"/>
          <w:b/>
          <w:sz w:val="22"/>
          <w:szCs w:val="22"/>
        </w:rPr>
        <w:tab/>
        <w:t xml:space="preserve"> </w:t>
      </w:r>
      <w:r w:rsidRPr="00CA7091">
        <w:rPr>
          <w:rStyle w:val="apple-converted-space"/>
          <w:rFonts w:cs="Arial"/>
          <w:b/>
          <w:sz w:val="22"/>
          <w:szCs w:val="22"/>
        </w:rPr>
        <w:tab/>
        <w:t xml:space="preserve"> </w:t>
      </w:r>
    </w:p>
    <w:p w14:paraId="32C6C298" w14:textId="4126A1D0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Interview guide: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Were questions, prompts, guides provided by the authors? Was it pilot tested? </w:t>
      </w:r>
    </w:p>
    <w:p w14:paraId="0E241AC3" w14:textId="7C9E5953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Repeat interviews: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Were repeat interviews carried out? If yes, how many? </w:t>
      </w:r>
    </w:p>
    <w:p w14:paraId="1A2360A4" w14:textId="73BD3AD5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Audio/visual recording: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Did the research use audio or visual recording to collect the data? </w:t>
      </w:r>
    </w:p>
    <w:p w14:paraId="5A3F3716" w14:textId="77BDE73F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Field notes: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Were field notes made during and/or after the interview or focus group? </w:t>
      </w:r>
    </w:p>
    <w:p w14:paraId="46313A15" w14:textId="1D7BD66D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Duration: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What was the duration of the interviews or focus group? </w:t>
      </w:r>
    </w:p>
    <w:p w14:paraId="698E1177" w14:textId="2AF637E4" w:rsidR="00CA7091" w:rsidRPr="00CA7091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Data saturation: </w:t>
      </w:r>
      <w:r w:rsidRPr="00CA7091">
        <w:rPr>
          <w:rStyle w:val="apple-converted-space"/>
          <w:rFonts w:cs="Arial"/>
          <w:sz w:val="22"/>
          <w:szCs w:val="22"/>
        </w:rPr>
        <w:tab/>
        <w:t xml:space="preserve">Was data saturation discussed? </w:t>
      </w:r>
    </w:p>
    <w:p w14:paraId="589EC93F" w14:textId="4EC55ED8" w:rsidR="00CA7091" w:rsidRPr="00DE4FB6" w:rsidRDefault="00CA7091" w:rsidP="00CA7091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CA7091">
        <w:rPr>
          <w:rStyle w:val="apple-converted-space"/>
          <w:rFonts w:cs="Arial"/>
          <w:color w:val="0070C0"/>
          <w:sz w:val="22"/>
          <w:szCs w:val="22"/>
        </w:rPr>
        <w:t xml:space="preserve">Transcripts returned: </w:t>
      </w:r>
      <w:r w:rsidRPr="00CA7091">
        <w:rPr>
          <w:rStyle w:val="apple-converted-space"/>
          <w:rFonts w:cs="Arial"/>
          <w:sz w:val="22"/>
          <w:szCs w:val="22"/>
        </w:rPr>
        <w:tab/>
        <w:t>Were transcripts returned to participants for comment and/or correction?</w:t>
      </w:r>
    </w:p>
    <w:p w14:paraId="55113EB2" w14:textId="60002A3C" w:rsidR="0023115B" w:rsidRDefault="0023115B" w:rsidP="0098438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6B8001C4" w14:textId="77777777" w:rsidR="00CA7091" w:rsidRPr="00CA7091" w:rsidRDefault="00CA7091" w:rsidP="00CA7091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CA7091">
        <w:rPr>
          <w:rFonts w:cs="Arial"/>
          <w:b/>
          <w:iCs/>
          <w:color w:val="0070C0"/>
          <w:sz w:val="22"/>
          <w:szCs w:val="22"/>
        </w:rPr>
        <w:lastRenderedPageBreak/>
        <w:t xml:space="preserve">Data analysis </w:t>
      </w:r>
      <w:r w:rsidRPr="00CA7091">
        <w:rPr>
          <w:rFonts w:cs="Arial"/>
          <w:b/>
          <w:iCs/>
          <w:color w:val="0070C0"/>
          <w:sz w:val="22"/>
          <w:szCs w:val="22"/>
        </w:rPr>
        <w:tab/>
        <w:t xml:space="preserve"> </w:t>
      </w:r>
      <w:r w:rsidRPr="00CA7091">
        <w:rPr>
          <w:rFonts w:cs="Arial"/>
          <w:b/>
          <w:iCs/>
          <w:color w:val="0070C0"/>
          <w:sz w:val="22"/>
          <w:szCs w:val="22"/>
        </w:rPr>
        <w:tab/>
        <w:t xml:space="preserve"> </w:t>
      </w:r>
    </w:p>
    <w:p w14:paraId="28D0B417" w14:textId="43E796DD" w:rsidR="00CA7091" w:rsidRPr="00CA7091" w:rsidRDefault="00CA7091" w:rsidP="00CA7091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CA7091">
        <w:rPr>
          <w:rFonts w:cs="Arial"/>
          <w:iCs/>
          <w:color w:val="0070C0"/>
          <w:sz w:val="22"/>
          <w:szCs w:val="22"/>
        </w:rPr>
        <w:t>Number of data coders</w:t>
      </w:r>
      <w:r>
        <w:rPr>
          <w:rFonts w:cs="Arial"/>
          <w:iCs/>
          <w:color w:val="0070C0"/>
          <w:sz w:val="22"/>
          <w:szCs w:val="22"/>
        </w:rPr>
        <w:t>:</w:t>
      </w:r>
      <w:r w:rsidRPr="00CA7091">
        <w:rPr>
          <w:rFonts w:cs="Arial"/>
          <w:iCs/>
          <w:color w:val="0070C0"/>
          <w:sz w:val="22"/>
          <w:szCs w:val="22"/>
        </w:rPr>
        <w:t xml:space="preserve"> </w:t>
      </w:r>
      <w:r w:rsidRPr="00CA7091">
        <w:rPr>
          <w:rFonts w:cs="Arial"/>
          <w:iCs/>
          <w:color w:val="0070C0"/>
          <w:sz w:val="22"/>
          <w:szCs w:val="22"/>
        </w:rPr>
        <w:tab/>
      </w:r>
      <w:r w:rsidRPr="00CA7091">
        <w:rPr>
          <w:rFonts w:cs="Arial"/>
          <w:iCs/>
          <w:sz w:val="22"/>
          <w:szCs w:val="22"/>
        </w:rPr>
        <w:t xml:space="preserve">How many data coders coded the data? </w:t>
      </w:r>
    </w:p>
    <w:p w14:paraId="6999A1CE" w14:textId="46839FF8" w:rsidR="00CA7091" w:rsidRPr="00CA7091" w:rsidRDefault="00CA7091" w:rsidP="00CA7091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CA7091">
        <w:rPr>
          <w:rFonts w:cs="Arial"/>
          <w:iCs/>
          <w:color w:val="0070C0"/>
          <w:sz w:val="22"/>
          <w:szCs w:val="22"/>
        </w:rPr>
        <w:t>Description of the coding tree</w:t>
      </w:r>
      <w:r>
        <w:rPr>
          <w:rFonts w:cs="Arial"/>
          <w:iCs/>
          <w:color w:val="0070C0"/>
          <w:sz w:val="22"/>
          <w:szCs w:val="22"/>
        </w:rPr>
        <w:t>:</w:t>
      </w:r>
      <w:r w:rsidRPr="00CA7091">
        <w:rPr>
          <w:rFonts w:cs="Arial"/>
          <w:iCs/>
          <w:color w:val="0070C0"/>
          <w:sz w:val="22"/>
          <w:szCs w:val="22"/>
        </w:rPr>
        <w:t xml:space="preserve"> </w:t>
      </w:r>
      <w:r w:rsidRPr="00CA7091">
        <w:rPr>
          <w:rFonts w:cs="Arial"/>
          <w:iCs/>
          <w:color w:val="0070C0"/>
          <w:sz w:val="22"/>
          <w:szCs w:val="22"/>
        </w:rPr>
        <w:tab/>
      </w:r>
      <w:r w:rsidRPr="00CA7091">
        <w:rPr>
          <w:rFonts w:cs="Arial"/>
          <w:iCs/>
          <w:sz w:val="22"/>
          <w:szCs w:val="22"/>
        </w:rPr>
        <w:t xml:space="preserve">Did authors provide a description of the coding tree? </w:t>
      </w:r>
    </w:p>
    <w:p w14:paraId="45E158AB" w14:textId="59D074B2" w:rsidR="00CA7091" w:rsidRPr="00CA7091" w:rsidRDefault="00CA7091" w:rsidP="00CA7091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CA7091">
        <w:rPr>
          <w:rFonts w:cs="Arial"/>
          <w:iCs/>
          <w:color w:val="0070C0"/>
          <w:sz w:val="22"/>
          <w:szCs w:val="22"/>
        </w:rPr>
        <w:t>Derivation of themes</w:t>
      </w:r>
      <w:r>
        <w:rPr>
          <w:rFonts w:cs="Arial"/>
          <w:iCs/>
          <w:color w:val="0070C0"/>
          <w:sz w:val="22"/>
          <w:szCs w:val="22"/>
        </w:rPr>
        <w:t>:</w:t>
      </w:r>
      <w:r w:rsidRPr="00CA7091">
        <w:rPr>
          <w:rFonts w:cs="Arial"/>
          <w:iCs/>
          <w:color w:val="0070C0"/>
          <w:sz w:val="22"/>
          <w:szCs w:val="22"/>
        </w:rPr>
        <w:t xml:space="preserve"> </w:t>
      </w:r>
      <w:r w:rsidRPr="00CA7091">
        <w:rPr>
          <w:rFonts w:cs="Arial"/>
          <w:iCs/>
          <w:color w:val="0070C0"/>
          <w:sz w:val="22"/>
          <w:szCs w:val="22"/>
        </w:rPr>
        <w:tab/>
      </w:r>
      <w:r w:rsidRPr="00CA7091">
        <w:rPr>
          <w:rFonts w:cs="Arial"/>
          <w:iCs/>
          <w:sz w:val="22"/>
          <w:szCs w:val="22"/>
        </w:rPr>
        <w:t xml:space="preserve">Were themes identified in advance or derived from the data? </w:t>
      </w:r>
    </w:p>
    <w:p w14:paraId="7113631F" w14:textId="10C3CA84" w:rsidR="00CA7091" w:rsidRPr="00CA7091" w:rsidRDefault="00CA7091" w:rsidP="00CA7091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CA7091">
        <w:rPr>
          <w:rFonts w:cs="Arial"/>
          <w:iCs/>
          <w:color w:val="0070C0"/>
          <w:sz w:val="22"/>
          <w:szCs w:val="22"/>
        </w:rPr>
        <w:t>Software</w:t>
      </w:r>
      <w:r>
        <w:rPr>
          <w:rFonts w:cs="Arial"/>
          <w:iCs/>
          <w:color w:val="0070C0"/>
          <w:sz w:val="22"/>
          <w:szCs w:val="22"/>
        </w:rPr>
        <w:t>:</w:t>
      </w:r>
      <w:r w:rsidRPr="00CA7091">
        <w:rPr>
          <w:rFonts w:cs="Arial"/>
          <w:iCs/>
          <w:color w:val="0070C0"/>
          <w:sz w:val="22"/>
          <w:szCs w:val="22"/>
        </w:rPr>
        <w:t xml:space="preserve"> </w:t>
      </w:r>
      <w:r w:rsidRPr="00CA7091">
        <w:rPr>
          <w:rFonts w:cs="Arial"/>
          <w:iCs/>
          <w:color w:val="0070C0"/>
          <w:sz w:val="22"/>
          <w:szCs w:val="22"/>
        </w:rPr>
        <w:tab/>
      </w:r>
      <w:r w:rsidRPr="00CA7091">
        <w:rPr>
          <w:rFonts w:cs="Arial"/>
          <w:iCs/>
          <w:sz w:val="22"/>
          <w:szCs w:val="22"/>
        </w:rPr>
        <w:t xml:space="preserve">What software, if applicable, was used to manage the data? </w:t>
      </w:r>
    </w:p>
    <w:p w14:paraId="016131EB" w14:textId="03E55834" w:rsidR="00CA7091" w:rsidRDefault="00CA7091" w:rsidP="00CA7091">
      <w:pPr>
        <w:spacing w:after="0" w:line="480" w:lineRule="auto"/>
        <w:jc w:val="left"/>
        <w:rPr>
          <w:rFonts w:cs="Arial" w:hint="eastAsia"/>
          <w:iCs/>
          <w:color w:val="0070C0"/>
          <w:sz w:val="22"/>
          <w:szCs w:val="22"/>
        </w:rPr>
      </w:pPr>
      <w:r w:rsidRPr="00CA7091">
        <w:rPr>
          <w:rFonts w:cs="Arial"/>
          <w:iCs/>
          <w:color w:val="0070C0"/>
          <w:sz w:val="22"/>
          <w:szCs w:val="22"/>
        </w:rPr>
        <w:t>Participant checking</w:t>
      </w:r>
      <w:r>
        <w:rPr>
          <w:rFonts w:cs="Arial"/>
          <w:iCs/>
          <w:color w:val="0070C0"/>
          <w:sz w:val="22"/>
          <w:szCs w:val="22"/>
        </w:rPr>
        <w:t>:</w:t>
      </w:r>
      <w:r w:rsidRPr="00CA7091">
        <w:rPr>
          <w:rFonts w:cs="Arial"/>
          <w:iCs/>
          <w:color w:val="0070C0"/>
          <w:sz w:val="22"/>
          <w:szCs w:val="22"/>
        </w:rPr>
        <w:t xml:space="preserve"> </w:t>
      </w:r>
      <w:r w:rsidRPr="00CA7091">
        <w:rPr>
          <w:rFonts w:cs="Arial"/>
          <w:iCs/>
          <w:color w:val="0070C0"/>
          <w:sz w:val="22"/>
          <w:szCs w:val="22"/>
        </w:rPr>
        <w:tab/>
      </w:r>
      <w:r w:rsidRPr="00CA7091">
        <w:rPr>
          <w:rFonts w:cs="Arial"/>
          <w:iCs/>
          <w:sz w:val="22"/>
          <w:szCs w:val="22"/>
        </w:rPr>
        <w:t>Did participants provide feedback on the findings?</w:t>
      </w:r>
    </w:p>
    <w:p w14:paraId="71A716A2" w14:textId="77777777" w:rsidR="00CA7091" w:rsidRPr="00DE4FB6" w:rsidRDefault="00CA7091" w:rsidP="0098438B">
      <w:pPr>
        <w:spacing w:after="0" w:line="480" w:lineRule="auto"/>
        <w:jc w:val="left"/>
        <w:rPr>
          <w:rFonts w:cs="Arial" w:hint="eastAsia"/>
          <w:iCs/>
          <w:color w:val="0070C0"/>
          <w:sz w:val="22"/>
          <w:szCs w:val="22"/>
        </w:rPr>
      </w:pPr>
      <w:bookmarkStart w:id="0" w:name="_GoBack"/>
      <w:bookmarkEnd w:id="0"/>
    </w:p>
    <w:p w14:paraId="5418B48D" w14:textId="77777777" w:rsidR="00F03A4B" w:rsidRPr="00DE4FB6" w:rsidRDefault="00AC14E6" w:rsidP="00E61F0B">
      <w:pPr>
        <w:spacing w:after="0" w:line="480" w:lineRule="auto"/>
        <w:jc w:val="left"/>
        <w:rPr>
          <w:rStyle w:val="apple-converted-space"/>
          <w:rFonts w:cs="Arial"/>
          <w:b/>
          <w:color w:val="0070C0"/>
          <w:sz w:val="22"/>
          <w:szCs w:val="22"/>
        </w:rPr>
      </w:pPr>
      <w:r w:rsidRPr="00DE4FB6">
        <w:rPr>
          <w:rStyle w:val="apple-converted-space"/>
          <w:rFonts w:cs="Arial"/>
          <w:b/>
          <w:color w:val="0070C0"/>
          <w:sz w:val="22"/>
          <w:szCs w:val="22"/>
        </w:rPr>
        <w:t>Results</w:t>
      </w:r>
    </w:p>
    <w:p w14:paraId="1557DA15" w14:textId="06A6150D" w:rsidR="00CA7091" w:rsidRPr="00CA7091" w:rsidRDefault="00CA7091" w:rsidP="00CA7091">
      <w:pPr>
        <w:spacing w:after="0" w:line="480" w:lineRule="auto"/>
        <w:jc w:val="left"/>
        <w:rPr>
          <w:rFonts w:eastAsia="바탕"/>
          <w:bCs/>
          <w:color w:val="0070C0"/>
          <w:kern w:val="0"/>
          <w:sz w:val="22"/>
          <w:szCs w:val="22"/>
          <w:lang w:eastAsia="en-US"/>
        </w:rPr>
      </w:pPr>
      <w:r w:rsidRPr="00CA7091">
        <w:rPr>
          <w:rFonts w:eastAsia="바탕"/>
          <w:bCs/>
          <w:color w:val="0070C0"/>
          <w:kern w:val="0"/>
          <w:sz w:val="22"/>
          <w:szCs w:val="22"/>
          <w:lang w:eastAsia="en-US"/>
        </w:rPr>
        <w:t>Quotations presented</w:t>
      </w:r>
      <w:r>
        <w:rPr>
          <w:rFonts w:eastAsia="바탕"/>
          <w:bCs/>
          <w:color w:val="0070C0"/>
          <w:kern w:val="0"/>
          <w:sz w:val="22"/>
          <w:szCs w:val="22"/>
          <w:lang w:eastAsia="en-US"/>
        </w:rPr>
        <w:t>:</w:t>
      </w:r>
      <w:r w:rsidRPr="00CA7091">
        <w:rPr>
          <w:rFonts w:eastAsia="바탕"/>
          <w:bCs/>
          <w:color w:val="0070C0"/>
          <w:kern w:val="0"/>
          <w:sz w:val="22"/>
          <w:szCs w:val="22"/>
          <w:lang w:eastAsia="en-US"/>
        </w:rPr>
        <w:t xml:space="preserve"> </w:t>
      </w:r>
      <w:r w:rsidRPr="00CA7091">
        <w:rPr>
          <w:rFonts w:eastAsia="바탕"/>
          <w:bCs/>
          <w:color w:val="0070C0"/>
          <w:kern w:val="0"/>
          <w:sz w:val="22"/>
          <w:szCs w:val="22"/>
          <w:lang w:eastAsia="en-US"/>
        </w:rPr>
        <w:tab/>
      </w:r>
      <w:r w:rsidRPr="00CA7091">
        <w:rPr>
          <w:rFonts w:eastAsia="바탕"/>
          <w:bCs/>
          <w:kern w:val="0"/>
          <w:sz w:val="22"/>
          <w:szCs w:val="22"/>
          <w:lang w:eastAsia="en-US"/>
        </w:rPr>
        <w:t xml:space="preserve">Were participant quotations presented to illustrate the themes / finding? Was each quotation identified? e.g. participant number </w:t>
      </w:r>
    </w:p>
    <w:p w14:paraId="66560376" w14:textId="3857C3CC" w:rsidR="00CA7091" w:rsidRPr="00CA7091" w:rsidRDefault="00CA7091" w:rsidP="00CA7091">
      <w:pPr>
        <w:spacing w:after="0" w:line="480" w:lineRule="auto"/>
        <w:jc w:val="left"/>
        <w:rPr>
          <w:rFonts w:eastAsia="바탕"/>
          <w:bCs/>
          <w:kern w:val="0"/>
          <w:sz w:val="22"/>
          <w:szCs w:val="22"/>
          <w:lang w:eastAsia="en-US"/>
        </w:rPr>
      </w:pPr>
      <w:r w:rsidRPr="00CA7091">
        <w:rPr>
          <w:rFonts w:eastAsia="바탕"/>
          <w:bCs/>
          <w:color w:val="0070C0"/>
          <w:kern w:val="0"/>
          <w:sz w:val="22"/>
          <w:szCs w:val="22"/>
          <w:lang w:eastAsia="en-US"/>
        </w:rPr>
        <w:t>Data and findings consistent</w:t>
      </w:r>
      <w:r>
        <w:rPr>
          <w:rFonts w:eastAsia="바탕"/>
          <w:bCs/>
          <w:color w:val="0070C0"/>
          <w:kern w:val="0"/>
          <w:sz w:val="22"/>
          <w:szCs w:val="22"/>
          <w:lang w:eastAsia="en-US"/>
        </w:rPr>
        <w:t xml:space="preserve">: </w:t>
      </w:r>
      <w:r w:rsidRPr="00CA7091">
        <w:rPr>
          <w:rFonts w:eastAsia="바탕"/>
          <w:bCs/>
          <w:color w:val="0070C0"/>
          <w:kern w:val="0"/>
          <w:sz w:val="22"/>
          <w:szCs w:val="22"/>
          <w:lang w:eastAsia="en-US"/>
        </w:rPr>
        <w:t xml:space="preserve"> </w:t>
      </w:r>
      <w:r w:rsidRPr="00CA7091">
        <w:rPr>
          <w:rFonts w:eastAsia="바탕"/>
          <w:bCs/>
          <w:kern w:val="0"/>
          <w:sz w:val="22"/>
          <w:szCs w:val="22"/>
          <w:lang w:eastAsia="en-US"/>
        </w:rPr>
        <w:tab/>
        <w:t xml:space="preserve">Was there consistency between the data presented and the findings? </w:t>
      </w:r>
    </w:p>
    <w:p w14:paraId="0CCFA9AD" w14:textId="392B6F11" w:rsidR="00CA7091" w:rsidRPr="00CA7091" w:rsidRDefault="00CA7091" w:rsidP="00CA7091">
      <w:pPr>
        <w:spacing w:after="0" w:line="480" w:lineRule="auto"/>
        <w:jc w:val="left"/>
        <w:rPr>
          <w:rFonts w:eastAsia="바탕"/>
          <w:bCs/>
          <w:color w:val="0070C0"/>
          <w:kern w:val="0"/>
          <w:sz w:val="22"/>
          <w:szCs w:val="22"/>
          <w:lang w:eastAsia="en-US"/>
        </w:rPr>
      </w:pPr>
      <w:r w:rsidRPr="00CA7091">
        <w:rPr>
          <w:rFonts w:eastAsia="바탕"/>
          <w:bCs/>
          <w:color w:val="0070C0"/>
          <w:kern w:val="0"/>
          <w:sz w:val="22"/>
          <w:szCs w:val="22"/>
          <w:lang w:eastAsia="en-US"/>
        </w:rPr>
        <w:t>Clarity of major themes</w:t>
      </w:r>
      <w:r>
        <w:rPr>
          <w:rFonts w:eastAsia="바탕"/>
          <w:bCs/>
          <w:color w:val="0070C0"/>
          <w:kern w:val="0"/>
          <w:sz w:val="22"/>
          <w:szCs w:val="22"/>
          <w:lang w:eastAsia="en-US"/>
        </w:rPr>
        <w:t>:</w:t>
      </w:r>
      <w:r w:rsidRPr="00CA7091">
        <w:rPr>
          <w:rFonts w:eastAsia="바탕"/>
          <w:bCs/>
          <w:color w:val="0070C0"/>
          <w:kern w:val="0"/>
          <w:sz w:val="22"/>
          <w:szCs w:val="22"/>
          <w:lang w:eastAsia="en-US"/>
        </w:rPr>
        <w:t xml:space="preserve"> </w:t>
      </w:r>
      <w:r w:rsidRPr="00CA7091">
        <w:rPr>
          <w:rFonts w:eastAsia="바탕"/>
          <w:bCs/>
          <w:color w:val="0070C0"/>
          <w:kern w:val="0"/>
          <w:sz w:val="22"/>
          <w:szCs w:val="22"/>
          <w:lang w:eastAsia="en-US"/>
        </w:rPr>
        <w:tab/>
      </w:r>
      <w:r w:rsidRPr="00CA7091">
        <w:rPr>
          <w:rFonts w:eastAsia="바탕"/>
          <w:bCs/>
          <w:kern w:val="0"/>
          <w:sz w:val="22"/>
          <w:szCs w:val="22"/>
          <w:lang w:eastAsia="en-US"/>
        </w:rPr>
        <w:t xml:space="preserve">Were major themes clearly presented in the findings? </w:t>
      </w:r>
    </w:p>
    <w:p w14:paraId="76DA9636" w14:textId="54106CCF" w:rsidR="00EA292C" w:rsidRPr="00DE4FB6" w:rsidRDefault="00CA7091" w:rsidP="00CA7091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CA7091">
        <w:rPr>
          <w:rFonts w:eastAsia="바탕"/>
          <w:bCs/>
          <w:color w:val="0070C0"/>
          <w:kern w:val="0"/>
          <w:sz w:val="22"/>
          <w:szCs w:val="22"/>
          <w:lang w:eastAsia="en-US"/>
        </w:rPr>
        <w:t>Clarity of minor themes</w:t>
      </w:r>
      <w:r>
        <w:rPr>
          <w:rFonts w:eastAsia="바탕"/>
          <w:bCs/>
          <w:color w:val="0070C0"/>
          <w:kern w:val="0"/>
          <w:sz w:val="22"/>
          <w:szCs w:val="22"/>
          <w:lang w:eastAsia="en-US"/>
        </w:rPr>
        <w:t>:</w:t>
      </w:r>
      <w:r w:rsidRPr="00CA7091">
        <w:rPr>
          <w:rFonts w:eastAsia="바탕"/>
          <w:bCs/>
          <w:color w:val="0070C0"/>
          <w:kern w:val="0"/>
          <w:sz w:val="22"/>
          <w:szCs w:val="22"/>
          <w:lang w:eastAsia="en-US"/>
        </w:rPr>
        <w:t xml:space="preserve"> </w:t>
      </w:r>
      <w:r w:rsidRPr="00CA7091">
        <w:rPr>
          <w:rFonts w:eastAsia="바탕"/>
          <w:bCs/>
          <w:kern w:val="0"/>
          <w:sz w:val="22"/>
          <w:szCs w:val="22"/>
          <w:lang w:eastAsia="en-US"/>
        </w:rPr>
        <w:tab/>
        <w:t>Is there a description of diverse cases or discussion of minor themes?</w:t>
      </w:r>
      <w:r w:rsidR="00F84463" w:rsidRPr="00CA7091">
        <w:rPr>
          <w:rStyle w:val="apple-converted-space"/>
          <w:rFonts w:cs="Arial"/>
          <w:sz w:val="22"/>
          <w:szCs w:val="22"/>
        </w:rPr>
        <w:t xml:space="preserve">. </w:t>
      </w:r>
    </w:p>
    <w:p w14:paraId="0751985D" w14:textId="77777777" w:rsidR="00DE4FB6" w:rsidRPr="00DE4FB6" w:rsidRDefault="00DE4FB6" w:rsidP="00E61F0B">
      <w:pPr>
        <w:spacing w:after="0" w:line="480" w:lineRule="auto"/>
        <w:jc w:val="left"/>
        <w:rPr>
          <w:rStyle w:val="apple-converted-space"/>
          <w:rFonts w:cs="Arial"/>
          <w:color w:val="000000" w:themeColor="text1"/>
          <w:sz w:val="22"/>
          <w:szCs w:val="22"/>
        </w:rPr>
      </w:pPr>
    </w:p>
    <w:p w14:paraId="2E72787D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b/>
          <w:iCs/>
          <w:color w:val="0070C0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b/>
          <w:iCs/>
          <w:color w:val="0070C0"/>
          <w:kern w:val="0"/>
          <w:sz w:val="22"/>
          <w:szCs w:val="22"/>
          <w:lang w:eastAsia="en-US"/>
        </w:rPr>
        <w:t>Discussion</w:t>
      </w:r>
    </w:p>
    <w:p w14:paraId="788513FF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b/>
          <w:iCs/>
          <w:color w:val="0070C0"/>
          <w:kern w:val="0"/>
          <w:sz w:val="22"/>
          <w:szCs w:val="22"/>
          <w:lang w:eastAsia="en-US"/>
        </w:rPr>
      </w:pPr>
    </w:p>
    <w:p w14:paraId="245D0D82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Key results</w:t>
      </w:r>
    </w:p>
    <w:p w14:paraId="20DBEF0C" w14:textId="5457201D" w:rsidR="004102DE" w:rsidRPr="00DE4FB6" w:rsidRDefault="00526D6D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FF0000"/>
          <w:kern w:val="0"/>
          <w:sz w:val="22"/>
          <w:szCs w:val="22"/>
        </w:rPr>
      </w:pPr>
      <w:r w:rsidRPr="00DE4FB6">
        <w:t xml:space="preserve">Start with the main objectives of the study. </w:t>
      </w:r>
      <w:r w:rsidR="001A5B9C" w:rsidRPr="00DE4FB6">
        <w:rPr>
          <w:rFonts w:cs="Courier New"/>
          <w:sz w:val="22"/>
          <w:szCs w:val="22"/>
        </w:rPr>
        <w:t>B</w:t>
      </w:r>
      <w:r w:rsidR="004102DE" w:rsidRPr="00DE4FB6">
        <w:rPr>
          <w:rFonts w:cs="Courier New"/>
          <w:sz w:val="22"/>
          <w:szCs w:val="22"/>
        </w:rPr>
        <w:t>riefly summarize the main findings.</w:t>
      </w:r>
    </w:p>
    <w:p w14:paraId="306E6964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</w:p>
    <w:p w14:paraId="16CDE67D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 xml:space="preserve">Interpretation </w:t>
      </w:r>
    </w:p>
    <w:p w14:paraId="741015FC" w14:textId="77777777" w:rsidR="0098438B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 xml:space="preserve">Give a cautious overall interpretation of results considering objectives, limitations, </w:t>
      </w:r>
      <w:r w:rsidR="007968AA" w:rsidRPr="00DE4FB6">
        <w:rPr>
          <w:rFonts w:cs="Arial"/>
          <w:iCs/>
          <w:kern w:val="0"/>
          <w:sz w:val="22"/>
          <w:szCs w:val="22"/>
        </w:rPr>
        <w:t xml:space="preserve">a </w:t>
      </w:r>
      <w:r w:rsidRPr="00DE4FB6">
        <w:rPr>
          <w:rFonts w:cs="Arial"/>
          <w:iCs/>
          <w:kern w:val="0"/>
          <w:sz w:val="22"/>
          <w:szCs w:val="22"/>
        </w:rPr>
        <w:t>multiplicity of analyses, results from similar studies, and other relevant evidence</w:t>
      </w:r>
      <w:r w:rsidR="0098438B" w:rsidRPr="00DE4FB6">
        <w:rPr>
          <w:rFonts w:cs="Arial"/>
          <w:iCs/>
          <w:kern w:val="0"/>
          <w:sz w:val="22"/>
          <w:szCs w:val="22"/>
        </w:rPr>
        <w:t>. Do not present findings that were not described in the results section.</w:t>
      </w:r>
    </w:p>
    <w:p w14:paraId="282856D0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</w:p>
    <w:p w14:paraId="2E97438E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Comparison with previous studies</w:t>
      </w:r>
    </w:p>
    <w:p w14:paraId="7C0757D4" w14:textId="1BAF8B95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FF0000"/>
          <w:kern w:val="0"/>
          <w:sz w:val="22"/>
          <w:szCs w:val="22"/>
        </w:rPr>
      </w:pPr>
      <w:r w:rsidRPr="00DE4FB6">
        <w:rPr>
          <w:rFonts w:cs="Courier New"/>
          <w:sz w:val="22"/>
          <w:szCs w:val="22"/>
        </w:rPr>
        <w:lastRenderedPageBreak/>
        <w:t>Please do not repeatedly</w:t>
      </w:r>
      <w:r w:rsidR="007236C7" w:rsidRPr="00DE4FB6">
        <w:rPr>
          <w:rFonts w:cs="Courier New"/>
          <w:sz w:val="22"/>
          <w:szCs w:val="22"/>
        </w:rPr>
        <w:t xml:space="preserve"> present</w:t>
      </w:r>
      <w:r w:rsidRPr="00DE4FB6">
        <w:rPr>
          <w:rFonts w:cs="Courier New"/>
          <w:sz w:val="22"/>
          <w:szCs w:val="22"/>
        </w:rPr>
        <w:t xml:space="preserve"> the results of previous relevant studies</w:t>
      </w:r>
      <w:r w:rsidR="007236C7" w:rsidRPr="00DE4FB6">
        <w:rPr>
          <w:rFonts w:cs="Courier New"/>
          <w:sz w:val="22"/>
          <w:szCs w:val="22"/>
        </w:rPr>
        <w:t>; instead, concisely state</w:t>
      </w:r>
      <w:r w:rsidR="0098438B" w:rsidRPr="00DE4FB6">
        <w:rPr>
          <w:rFonts w:cs="Courier New"/>
          <w:sz w:val="22"/>
          <w:szCs w:val="22"/>
        </w:rPr>
        <w:t xml:space="preserve"> </w:t>
      </w:r>
      <w:r w:rsidRPr="00DE4FB6">
        <w:rPr>
          <w:rFonts w:cs="Courier New"/>
          <w:sz w:val="22"/>
          <w:szCs w:val="22"/>
        </w:rPr>
        <w:t xml:space="preserve">any </w:t>
      </w:r>
      <w:r w:rsidR="007236C7" w:rsidRPr="00DE4FB6">
        <w:rPr>
          <w:rFonts w:cs="Courier New"/>
          <w:sz w:val="22"/>
          <w:szCs w:val="22"/>
        </w:rPr>
        <w:t xml:space="preserve">points of discordance </w:t>
      </w:r>
      <w:r w:rsidRPr="00DE4FB6">
        <w:rPr>
          <w:rFonts w:cs="Courier New"/>
          <w:sz w:val="22"/>
          <w:szCs w:val="22"/>
        </w:rPr>
        <w:t>or concordance.</w:t>
      </w:r>
    </w:p>
    <w:p w14:paraId="40C15787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5447A517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Limitations</w:t>
      </w:r>
    </w:p>
    <w:p w14:paraId="5B955565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 xml:space="preserve">Discuss </w:t>
      </w:r>
      <w:r w:rsidR="007968AA" w:rsidRPr="00DE4FB6">
        <w:rPr>
          <w:rFonts w:cs="Arial"/>
          <w:iCs/>
          <w:kern w:val="0"/>
          <w:sz w:val="22"/>
          <w:szCs w:val="22"/>
        </w:rPr>
        <w:t xml:space="preserve">the </w:t>
      </w:r>
      <w:r w:rsidRPr="00DE4FB6">
        <w:rPr>
          <w:rFonts w:cs="Arial"/>
          <w:iCs/>
          <w:kern w:val="0"/>
          <w:sz w:val="22"/>
          <w:szCs w:val="22"/>
        </w:rPr>
        <w:t xml:space="preserve">limitations of the study, taking into account sources of potential bias or imprecision. Discuss both </w:t>
      </w:r>
      <w:r w:rsidR="007968AA" w:rsidRPr="00DE4FB6">
        <w:rPr>
          <w:rFonts w:cs="Arial"/>
          <w:iCs/>
          <w:kern w:val="0"/>
          <w:sz w:val="22"/>
          <w:szCs w:val="22"/>
        </w:rPr>
        <w:t xml:space="preserve">the </w:t>
      </w:r>
      <w:r w:rsidRPr="00DE4FB6">
        <w:rPr>
          <w:rFonts w:cs="Arial"/>
          <w:iCs/>
          <w:kern w:val="0"/>
          <w:sz w:val="22"/>
          <w:szCs w:val="22"/>
        </w:rPr>
        <w:t>direction and magnitude of any potential bias</w:t>
      </w:r>
      <w:r w:rsidR="0098438B" w:rsidRPr="00DE4FB6">
        <w:rPr>
          <w:rFonts w:cs="Arial"/>
          <w:iCs/>
          <w:kern w:val="0"/>
          <w:sz w:val="22"/>
          <w:szCs w:val="22"/>
        </w:rPr>
        <w:t>.</w:t>
      </w:r>
    </w:p>
    <w:p w14:paraId="0AF9EF11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31551DD1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Generali</w:t>
      </w:r>
      <w:r w:rsidR="001A5B9C" w:rsidRPr="00DE4FB6">
        <w:rPr>
          <w:rFonts w:cs="Arial"/>
          <w:iCs/>
          <w:color w:val="0070C0"/>
          <w:kern w:val="0"/>
          <w:sz w:val="22"/>
          <w:szCs w:val="22"/>
        </w:rPr>
        <w:t>z</w:t>
      </w:r>
      <w:r w:rsidRPr="00DE4FB6">
        <w:rPr>
          <w:rFonts w:cs="Arial"/>
          <w:iCs/>
          <w:color w:val="0070C0"/>
          <w:kern w:val="0"/>
          <w:sz w:val="22"/>
          <w:szCs w:val="22"/>
        </w:rPr>
        <w:t>ability</w:t>
      </w:r>
    </w:p>
    <w:p w14:paraId="2965AF12" w14:textId="77777777" w:rsidR="004102DE" w:rsidRPr="00DE4FB6" w:rsidRDefault="004102DE" w:rsidP="0097383E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>Discuss the generali</w:t>
      </w:r>
      <w:r w:rsidR="001A5B9C" w:rsidRPr="00DE4FB6">
        <w:rPr>
          <w:rFonts w:cs="Arial"/>
          <w:iCs/>
          <w:kern w:val="0"/>
          <w:sz w:val="22"/>
          <w:szCs w:val="22"/>
        </w:rPr>
        <w:t>z</w:t>
      </w:r>
      <w:r w:rsidRPr="00DE4FB6">
        <w:rPr>
          <w:rFonts w:cs="Arial"/>
          <w:iCs/>
          <w:kern w:val="0"/>
          <w:sz w:val="22"/>
          <w:szCs w:val="22"/>
        </w:rPr>
        <w:t>ability (external validity) of the study results</w:t>
      </w:r>
      <w:r w:rsidR="001A5B9C" w:rsidRPr="00DE4FB6">
        <w:rPr>
          <w:rFonts w:cs="Arial"/>
          <w:iCs/>
          <w:kern w:val="0"/>
          <w:sz w:val="22"/>
          <w:szCs w:val="22"/>
        </w:rPr>
        <w:t xml:space="preserve">. Consider </w:t>
      </w:r>
      <w:r w:rsidR="0097383E" w:rsidRPr="00DE4FB6">
        <w:rPr>
          <w:rFonts w:cs="Arial"/>
          <w:iCs/>
          <w:kern w:val="0"/>
          <w:sz w:val="22"/>
          <w:szCs w:val="22"/>
        </w:rPr>
        <w:t xml:space="preserve">the extent to which </w:t>
      </w:r>
      <w:r w:rsidR="001A5B9C" w:rsidRPr="00DE4FB6">
        <w:rPr>
          <w:rFonts w:cs="Arial"/>
          <w:iCs/>
          <w:kern w:val="0"/>
          <w:sz w:val="22"/>
          <w:szCs w:val="22"/>
        </w:rPr>
        <w:t xml:space="preserve">the results can be beneficial to other health educators </w:t>
      </w:r>
      <w:r w:rsidR="00925903" w:rsidRPr="00DE4FB6">
        <w:rPr>
          <w:rFonts w:cs="Arial" w:hint="eastAsia"/>
          <w:iCs/>
          <w:kern w:val="0"/>
          <w:sz w:val="22"/>
          <w:szCs w:val="22"/>
        </w:rPr>
        <w:t>a</w:t>
      </w:r>
      <w:r w:rsidR="00925903" w:rsidRPr="00DE4FB6">
        <w:rPr>
          <w:rFonts w:cs="Arial"/>
          <w:iCs/>
          <w:kern w:val="0"/>
          <w:sz w:val="22"/>
          <w:szCs w:val="22"/>
        </w:rPr>
        <w:t>round</w:t>
      </w:r>
      <w:r w:rsidR="001A5B9C" w:rsidRPr="00DE4FB6">
        <w:rPr>
          <w:rFonts w:cs="Arial"/>
          <w:iCs/>
          <w:kern w:val="0"/>
          <w:sz w:val="22"/>
          <w:szCs w:val="22"/>
        </w:rPr>
        <w:t xml:space="preserve"> the world.</w:t>
      </w:r>
    </w:p>
    <w:p w14:paraId="3CFA1EB4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6278BF13" w14:textId="0631033D" w:rsidR="002F32C1" w:rsidRPr="00DE4FB6" w:rsidRDefault="002F32C1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  <w:r w:rsidRPr="00DE4FB6">
        <w:rPr>
          <w:rFonts w:cs="Arial"/>
          <w:b/>
          <w:iCs/>
          <w:color w:val="0070C0"/>
          <w:kern w:val="0"/>
          <w:sz w:val="22"/>
          <w:szCs w:val="22"/>
        </w:rPr>
        <w:t>Suggestion</w:t>
      </w:r>
      <w:r w:rsidR="00DE4FB6" w:rsidRPr="00DE4FB6">
        <w:rPr>
          <w:rFonts w:cs="Arial"/>
          <w:b/>
          <w:iCs/>
          <w:color w:val="0070C0"/>
          <w:kern w:val="0"/>
          <w:sz w:val="22"/>
          <w:szCs w:val="22"/>
        </w:rPr>
        <w:t>s</w:t>
      </w:r>
    </w:p>
    <w:p w14:paraId="4D471404" w14:textId="77777777" w:rsidR="002F32C1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>Suggest</w:t>
      </w:r>
      <w:r w:rsidR="0098438B" w:rsidRPr="00DE4FB6">
        <w:rPr>
          <w:rFonts w:cs="Arial"/>
          <w:iCs/>
          <w:kern w:val="0"/>
          <w:sz w:val="22"/>
          <w:szCs w:val="22"/>
        </w:rPr>
        <w:t xml:space="preserve"> </w:t>
      </w:r>
      <w:r w:rsidR="0098438B" w:rsidRPr="00DE4FB6">
        <w:rPr>
          <w:rFonts w:hint="eastAsia"/>
        </w:rPr>
        <w:t>a</w:t>
      </w:r>
      <w:r w:rsidR="0098438B" w:rsidRPr="00DE4FB6">
        <w:t>reas for further study and/or implication</w:t>
      </w:r>
      <w:r w:rsidR="0098438B" w:rsidRPr="00DE4FB6">
        <w:rPr>
          <w:rFonts w:hint="eastAsia"/>
        </w:rPr>
        <w:t>s</w:t>
      </w:r>
      <w:r w:rsidR="0098438B" w:rsidRPr="00DE4FB6">
        <w:t xml:space="preserve"> for education and practice. </w:t>
      </w:r>
    </w:p>
    <w:p w14:paraId="3AD7CEAC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04206192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  <w:r w:rsidRPr="00DE4FB6">
        <w:rPr>
          <w:rFonts w:cs="Arial"/>
          <w:b/>
          <w:iCs/>
          <w:color w:val="0070C0"/>
          <w:kern w:val="0"/>
          <w:sz w:val="22"/>
          <w:szCs w:val="22"/>
        </w:rPr>
        <w:t>Conclusion</w:t>
      </w:r>
    </w:p>
    <w:p w14:paraId="694BE3A5" w14:textId="388AA10F" w:rsidR="002F32C1" w:rsidRPr="00DE4FB6" w:rsidRDefault="002F32C1" w:rsidP="0097383E">
      <w:pPr>
        <w:pStyle w:val="aa"/>
        <w:spacing w:line="480" w:lineRule="auto"/>
        <w:rPr>
          <w:rFonts w:ascii="Garamond" w:hAnsi="Garamond" w:cs="Courier New"/>
          <w:color w:val="C00000"/>
          <w:sz w:val="22"/>
          <w:szCs w:val="22"/>
        </w:rPr>
      </w:pPr>
      <w:r w:rsidRPr="00DE4FB6">
        <w:rPr>
          <w:rFonts w:ascii="Garamond" w:hAnsi="Garamond" w:cs="Courier New"/>
          <w:color w:val="C00000"/>
          <w:sz w:val="22"/>
          <w:szCs w:val="22"/>
        </w:rPr>
        <w:t>Deduce the conclusion from the results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>,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avoiding statements not described in 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 xml:space="preserve">the </w:t>
      </w:r>
      <w:r w:rsidRPr="00DE4FB6">
        <w:rPr>
          <w:rFonts w:ascii="Garamond" w:hAnsi="Garamond" w:cs="Courier New"/>
          <w:color w:val="C00000"/>
          <w:sz w:val="22"/>
          <w:szCs w:val="22"/>
        </w:rPr>
        <w:t>methods or results</w:t>
      </w:r>
      <w:r w:rsidR="0098438B" w:rsidRPr="00DE4FB6">
        <w:rPr>
          <w:rFonts w:ascii="Garamond" w:hAnsi="Garamond" w:cs="Courier New"/>
          <w:color w:val="C00000"/>
          <w:sz w:val="22"/>
          <w:szCs w:val="22"/>
        </w:rPr>
        <w:t xml:space="preserve">. </w:t>
      </w:r>
      <w:r w:rsidRPr="00DE4FB6">
        <w:rPr>
          <w:rFonts w:ascii="Garamond" w:hAnsi="Garamond" w:cs="Courier New"/>
          <w:color w:val="C00000"/>
          <w:sz w:val="22"/>
          <w:szCs w:val="22"/>
        </w:rPr>
        <w:t>If there w</w:t>
      </w:r>
      <w:r w:rsidR="0097383E" w:rsidRPr="00DE4FB6">
        <w:rPr>
          <w:rFonts w:ascii="Garamond" w:hAnsi="Garamond" w:cs="Courier New"/>
          <w:color w:val="C00000"/>
          <w:sz w:val="22"/>
          <w:szCs w:val="22"/>
        </w:rPr>
        <w:t>ere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research hypothes</w:t>
      </w:r>
      <w:r w:rsidR="0097383E" w:rsidRPr="00DE4FB6">
        <w:rPr>
          <w:rFonts w:ascii="Garamond" w:hAnsi="Garamond" w:cs="Courier New"/>
          <w:color w:val="C00000"/>
          <w:sz w:val="22"/>
          <w:szCs w:val="22"/>
        </w:rPr>
        <w:t>e</w:t>
      </w:r>
      <w:r w:rsidRPr="00DE4FB6">
        <w:rPr>
          <w:rFonts w:ascii="Garamond" w:hAnsi="Garamond" w:cs="Courier New"/>
          <w:color w:val="C00000"/>
          <w:sz w:val="22"/>
          <w:szCs w:val="22"/>
        </w:rPr>
        <w:t>s</w:t>
      </w:r>
      <w:r w:rsidR="00F931D4" w:rsidRPr="00DE4FB6">
        <w:rPr>
          <w:rFonts w:ascii="Garamond" w:hAnsi="Garamond" w:cs="Courier New"/>
          <w:color w:val="C00000"/>
          <w:sz w:val="22"/>
          <w:szCs w:val="22"/>
        </w:rPr>
        <w:t xml:space="preserve"> or questions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in </w:t>
      </w:r>
      <w:r w:rsidR="007968AA" w:rsidRPr="00DE4FB6">
        <w:rPr>
          <w:rFonts w:ascii="Garamond" w:hAnsi="Garamond" w:cs="Courier New"/>
          <w:color w:val="C00000"/>
          <w:sz w:val="22"/>
          <w:szCs w:val="22"/>
        </w:rPr>
        <w:t xml:space="preserve">the 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introduction section, </w:t>
      </w:r>
      <w:r w:rsidR="0097383E" w:rsidRPr="00DE4FB6">
        <w:rPr>
          <w:rFonts w:ascii="Garamond" w:hAnsi="Garamond" w:cs="Courier New"/>
          <w:color w:val="C00000"/>
          <w:sz w:val="22"/>
          <w:szCs w:val="22"/>
        </w:rPr>
        <w:t xml:space="preserve">they </w:t>
      </w:r>
      <w:r w:rsidRPr="00DE4FB6">
        <w:rPr>
          <w:rFonts w:ascii="Garamond" w:hAnsi="Garamond" w:cs="Courier New"/>
          <w:color w:val="C00000"/>
          <w:sz w:val="22"/>
          <w:szCs w:val="22"/>
        </w:rPr>
        <w:t>should be answered. It is meaningful to mention the usefulness of the content in educational evaluation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>s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to promote medical </w:t>
      </w:r>
      <w:r w:rsidR="0098438B" w:rsidRPr="00DE4FB6">
        <w:rPr>
          <w:rFonts w:ascii="Garamond" w:hAnsi="Garamond" w:cs="Courier New"/>
          <w:color w:val="C00000"/>
          <w:sz w:val="22"/>
          <w:szCs w:val="22"/>
        </w:rPr>
        <w:t xml:space="preserve">or 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health education. </w:t>
      </w:r>
    </w:p>
    <w:p w14:paraId="1F692755" w14:textId="77777777" w:rsidR="002F32C1" w:rsidRPr="00DE4FB6" w:rsidRDefault="002F32C1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20169B0F" w14:textId="3B7E502F" w:rsidR="001408FB" w:rsidRPr="00DE4FB6" w:rsidRDefault="001408F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ORCID</w:t>
      </w:r>
      <w:r w:rsidR="00F931D4"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  <w:r w:rsidR="007236C7" w:rsidRPr="00DE4FB6">
        <w:t xml:space="preserve">An </w:t>
      </w:r>
      <w:r w:rsidR="00F931D4" w:rsidRPr="00DE4FB6">
        <w:t xml:space="preserve">ORCID </w:t>
      </w:r>
      <w:r w:rsidR="00F931D4" w:rsidRPr="00DE4FB6">
        <w:rPr>
          <w:rFonts w:hint="eastAsia"/>
        </w:rPr>
        <w:t>n</w:t>
      </w:r>
      <w:r w:rsidR="00F931D4" w:rsidRPr="00DE4FB6">
        <w:t>umber is essential for all authors</w:t>
      </w:r>
      <w:r w:rsidR="007968AA" w:rsidRPr="00DE4FB6">
        <w:t>. Full info</w:t>
      </w:r>
      <w:r w:rsidR="007236C7" w:rsidRPr="00DE4FB6">
        <w:t>rmation</w:t>
      </w:r>
      <w:r w:rsidR="007968AA" w:rsidRPr="00DE4FB6">
        <w:t xml:space="preserve"> should be added to the authors’ ORCID. Without full info</w:t>
      </w:r>
      <w:r w:rsidR="007236C7" w:rsidRPr="00DE4FB6">
        <w:t>rmation</w:t>
      </w:r>
      <w:r w:rsidR="007968AA" w:rsidRPr="00DE4FB6">
        <w:t xml:space="preserve">, </w:t>
      </w:r>
      <w:r w:rsidR="007236C7" w:rsidRPr="00DE4FB6">
        <w:t xml:space="preserve">the </w:t>
      </w:r>
      <w:r w:rsidR="007968AA" w:rsidRPr="00DE4FB6">
        <w:t xml:space="preserve">manuscript </w:t>
      </w:r>
      <w:r w:rsidR="007236C7" w:rsidRPr="00DE4FB6">
        <w:t xml:space="preserve">will </w:t>
      </w:r>
      <w:r w:rsidR="007968AA" w:rsidRPr="00DE4FB6">
        <w:t>not</w:t>
      </w:r>
      <w:r w:rsidR="007236C7" w:rsidRPr="00DE4FB6">
        <w:t xml:space="preserve"> be</w:t>
      </w:r>
      <w:r w:rsidR="007968AA" w:rsidRPr="00DE4FB6">
        <w:t xml:space="preserve"> considered for review. No chance </w:t>
      </w:r>
      <w:r w:rsidR="007236C7" w:rsidRPr="00DE4FB6">
        <w:t xml:space="preserve">for </w:t>
      </w:r>
      <w:r w:rsidR="007968AA" w:rsidRPr="00DE4FB6">
        <w:t xml:space="preserve">resubmission </w:t>
      </w:r>
      <w:r w:rsidR="007236C7" w:rsidRPr="00DE4FB6">
        <w:t xml:space="preserve">will be </w:t>
      </w:r>
      <w:r w:rsidR="007968AA" w:rsidRPr="00DE4FB6">
        <w:t>provided to authors.</w:t>
      </w:r>
    </w:p>
    <w:p w14:paraId="1E474440" w14:textId="77777777" w:rsidR="00C7367A" w:rsidRPr="00DE4FB6" w:rsidRDefault="00C7367A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</w:rPr>
        <w:t xml:space="preserve">A Ra Cho: </w:t>
      </w:r>
      <w:hyperlink r:id="rId12" w:history="1">
        <w:r w:rsidRPr="00DE4FB6">
          <w:rPr>
            <w:rStyle w:val="a3"/>
            <w:sz w:val="22"/>
            <w:szCs w:val="22"/>
          </w:rPr>
          <w:t>http://orcid.org/0000-0003-0458-5256</w:t>
        </w:r>
      </w:hyperlink>
      <w:r w:rsidRPr="00DE4FB6">
        <w:rPr>
          <w:color w:val="000000" w:themeColor="text1"/>
          <w:sz w:val="22"/>
          <w:szCs w:val="22"/>
        </w:rPr>
        <w:t xml:space="preserve"> </w:t>
      </w:r>
    </w:p>
    <w:p w14:paraId="2F120EC3" w14:textId="77777777" w:rsidR="001408FB" w:rsidRPr="00DE4FB6" w:rsidRDefault="001408FB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</w:rPr>
        <w:t>Sun Huh</w:t>
      </w:r>
      <w:r w:rsidR="00351BEC" w:rsidRPr="00DE4FB6">
        <w:rPr>
          <w:color w:val="000000" w:themeColor="text1"/>
          <w:sz w:val="22"/>
          <w:szCs w:val="22"/>
        </w:rPr>
        <w:t xml:space="preserve">: </w:t>
      </w:r>
      <w:hyperlink r:id="rId13" w:history="1">
        <w:r w:rsidR="00C7367A" w:rsidRPr="00DE4FB6">
          <w:rPr>
            <w:rStyle w:val="a3"/>
            <w:sz w:val="22"/>
            <w:szCs w:val="22"/>
          </w:rPr>
          <w:t>http://orcid.org/0000-0002-8559-8640</w:t>
        </w:r>
      </w:hyperlink>
      <w:r w:rsidR="00C7367A" w:rsidRPr="00DE4FB6">
        <w:rPr>
          <w:color w:val="000000" w:themeColor="text1"/>
          <w:sz w:val="22"/>
          <w:szCs w:val="22"/>
        </w:rPr>
        <w:t xml:space="preserve"> </w:t>
      </w:r>
    </w:p>
    <w:p w14:paraId="62CD1B91" w14:textId="77777777" w:rsidR="000978F4" w:rsidRPr="00DE4FB6" w:rsidRDefault="000978F4" w:rsidP="00E61F0B">
      <w:pPr>
        <w:spacing w:after="0" w:line="480" w:lineRule="auto"/>
        <w:jc w:val="left"/>
        <w:rPr>
          <w:rStyle w:val="apple-converted-space"/>
          <w:rFonts w:cs="Arial"/>
          <w:iCs/>
          <w:color w:val="0070C0"/>
          <w:sz w:val="22"/>
          <w:szCs w:val="22"/>
        </w:rPr>
      </w:pPr>
    </w:p>
    <w:p w14:paraId="71A76383" w14:textId="77777777" w:rsidR="0098438B" w:rsidRPr="00DE4FB6" w:rsidRDefault="001801EC" w:rsidP="0098438B">
      <w:pPr>
        <w:pStyle w:val="ad"/>
      </w:pPr>
      <w:r w:rsidRPr="00DE4FB6">
        <w:rPr>
          <w:rFonts w:cs="Arial"/>
          <w:b/>
          <w:iCs/>
          <w:color w:val="0070C0"/>
          <w:sz w:val="22"/>
          <w:szCs w:val="22"/>
        </w:rPr>
        <w:t>Author</w:t>
      </w:r>
      <w:r w:rsidR="00F96351" w:rsidRPr="00DE4FB6">
        <w:rPr>
          <w:rFonts w:cs="Arial"/>
          <w:b/>
          <w:iCs/>
          <w:color w:val="0070C0"/>
          <w:sz w:val="22"/>
          <w:szCs w:val="22"/>
        </w:rPr>
        <w:t>s’</w:t>
      </w:r>
      <w:r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  <w:r w:rsidR="00F96351" w:rsidRPr="00DE4FB6">
        <w:rPr>
          <w:rFonts w:cs="Arial"/>
          <w:b/>
          <w:iCs/>
          <w:color w:val="0070C0"/>
          <w:sz w:val="22"/>
          <w:szCs w:val="22"/>
        </w:rPr>
        <w:t>c</w:t>
      </w:r>
      <w:r w:rsidRPr="00DE4FB6">
        <w:rPr>
          <w:rFonts w:cs="Arial"/>
          <w:b/>
          <w:iCs/>
          <w:color w:val="0070C0"/>
          <w:sz w:val="22"/>
          <w:szCs w:val="22"/>
        </w:rPr>
        <w:t>ontributions</w:t>
      </w:r>
      <w:r w:rsidR="0098438B"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  <w:r w:rsidR="0098438B" w:rsidRPr="00DE4FB6">
        <w:t>Please describe all of the following:</w:t>
      </w:r>
    </w:p>
    <w:p w14:paraId="3DA190A0" w14:textId="77777777" w:rsidR="001801EC" w:rsidRPr="00DE4FB6" w:rsidRDefault="001801EC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7A3623A9" w14:textId="77D6EE64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Conceptualization: SH (</w:t>
      </w:r>
      <w:r w:rsidR="007236C7" w:rsidRPr="00DE4FB6">
        <w:rPr>
          <w:sz w:val="22"/>
          <w:szCs w:val="22"/>
        </w:rPr>
        <w:t>i</w:t>
      </w:r>
      <w:r w:rsidRPr="00DE4FB6">
        <w:rPr>
          <w:sz w:val="22"/>
          <w:szCs w:val="22"/>
        </w:rPr>
        <w:t>deas; formulation or evolution of overarching research goals and aims.)</w:t>
      </w:r>
    </w:p>
    <w:p w14:paraId="0A030CEC" w14:textId="0B8471EF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 xml:space="preserve">Data curation: 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>ARC (</w:t>
      </w:r>
      <w:r w:rsidR="007236C7" w:rsidRPr="00DE4FB6">
        <w:rPr>
          <w:sz w:val="22"/>
          <w:szCs w:val="22"/>
        </w:rPr>
        <w:t>m</w:t>
      </w:r>
      <w:r w:rsidR="00C5128D" w:rsidRPr="00DE4FB6">
        <w:rPr>
          <w:sz w:val="22"/>
          <w:szCs w:val="22"/>
        </w:rPr>
        <w:t xml:space="preserve">anagement activities to annotate </w:t>
      </w:r>
      <w:r w:rsidR="0098438B" w:rsidRPr="00DE4FB6">
        <w:rPr>
          <w:sz w:val="22"/>
          <w:szCs w:val="22"/>
        </w:rPr>
        <w:t>[</w:t>
      </w:r>
      <w:r w:rsidR="00C5128D" w:rsidRPr="00DE4FB6">
        <w:rPr>
          <w:sz w:val="22"/>
          <w:szCs w:val="22"/>
        </w:rPr>
        <w:t>produce metadata</w:t>
      </w:r>
      <w:r w:rsidR="0098438B" w:rsidRPr="00DE4FB6">
        <w:rPr>
          <w:sz w:val="22"/>
          <w:szCs w:val="22"/>
        </w:rPr>
        <w:t>]</w:t>
      </w:r>
      <w:r w:rsidR="00C5128D" w:rsidRPr="00DE4FB6">
        <w:rPr>
          <w:sz w:val="22"/>
          <w:szCs w:val="22"/>
        </w:rPr>
        <w:t>, scrub data</w:t>
      </w:r>
      <w:r w:rsidR="007236C7" w:rsidRPr="00DE4FB6">
        <w:rPr>
          <w:sz w:val="22"/>
          <w:szCs w:val="22"/>
        </w:rPr>
        <w:t>,</w:t>
      </w:r>
      <w:r w:rsidR="00C5128D" w:rsidRPr="00DE4FB6">
        <w:rPr>
          <w:sz w:val="22"/>
          <w:szCs w:val="22"/>
        </w:rPr>
        <w:t xml:space="preserve"> and maintain research data including software code, where it is necessary f</w:t>
      </w:r>
      <w:r w:rsidR="0098438B" w:rsidRPr="00DE4FB6">
        <w:rPr>
          <w:sz w:val="22"/>
          <w:szCs w:val="22"/>
        </w:rPr>
        <w:t>or interpreting the data itself</w:t>
      </w:r>
      <w:r w:rsidR="00C5128D" w:rsidRPr="00DE4FB6">
        <w:rPr>
          <w:sz w:val="22"/>
          <w:szCs w:val="22"/>
        </w:rPr>
        <w:t xml:space="preserve"> for initial use and later re-use.)</w:t>
      </w:r>
    </w:p>
    <w:p w14:paraId="136982A9" w14:textId="0E6E9243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Methodology</w:t>
      </w:r>
      <w:r w:rsidR="00DE4FB6" w:rsidRPr="00DE4FB6">
        <w:rPr>
          <w:rFonts w:cs="Arial"/>
          <w:iCs/>
          <w:color w:val="000000" w:themeColor="text1"/>
          <w:sz w:val="22"/>
          <w:szCs w:val="22"/>
        </w:rPr>
        <w:t>/formal analysis/validation</w:t>
      </w:r>
      <w:r w:rsidRPr="00DE4FB6">
        <w:rPr>
          <w:rFonts w:cs="Arial"/>
          <w:iCs/>
          <w:color w:val="000000" w:themeColor="text1"/>
          <w:sz w:val="22"/>
          <w:szCs w:val="22"/>
        </w:rPr>
        <w:t xml:space="preserve">: 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>ARC, SH (</w:t>
      </w:r>
      <w:r w:rsidR="007236C7" w:rsidRPr="00DE4FB6">
        <w:rPr>
          <w:sz w:val="22"/>
          <w:szCs w:val="22"/>
        </w:rPr>
        <w:t>d</w:t>
      </w:r>
      <w:r w:rsidR="00C5128D" w:rsidRPr="00DE4FB6">
        <w:rPr>
          <w:sz w:val="22"/>
          <w:szCs w:val="22"/>
        </w:rPr>
        <w:t>evelopment or design of methodology; creation of models</w:t>
      </w:r>
      <w:r w:rsidR="00DE4FB6" w:rsidRPr="00DE4FB6">
        <w:rPr>
          <w:sz w:val="22"/>
          <w:szCs w:val="22"/>
        </w:rPr>
        <w:t>, application of statistical, mathematical, computational, or other formal techniques to analyze or synthesize study data, verification, whether as a part of the activity or separate, of the overall replication/reproducibility of results/experiments and other research outputs</w:t>
      </w:r>
      <w:r w:rsidR="00C5128D" w:rsidRPr="00DE4FB6">
        <w:rPr>
          <w:sz w:val="22"/>
          <w:szCs w:val="22"/>
        </w:rPr>
        <w:t>)</w:t>
      </w:r>
    </w:p>
    <w:p w14:paraId="51C63974" w14:textId="3BC14F5B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 xml:space="preserve">Project administration: 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 xml:space="preserve">SH </w:t>
      </w:r>
    </w:p>
    <w:p w14:paraId="04882BCB" w14:textId="27B5F94C" w:rsidR="00FF2E52" w:rsidRPr="00DE4FB6" w:rsidRDefault="00DE4FB6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Funding acquisition: SH</w:t>
      </w:r>
      <w:r w:rsidR="00FF2E52" w:rsidRPr="00DE4FB6">
        <w:rPr>
          <w:rFonts w:cs="Arial"/>
          <w:iCs/>
          <w:color w:val="000000" w:themeColor="text1"/>
          <w:sz w:val="22"/>
          <w:szCs w:val="22"/>
        </w:rPr>
        <w:t>Writing – original draft: ARC</w:t>
      </w:r>
    </w:p>
    <w:p w14:paraId="7704B3E1" w14:textId="0B299A8D" w:rsidR="001801EC" w:rsidRPr="00DE4FB6" w:rsidRDefault="00FF2E52" w:rsidP="00E61F0B">
      <w:pPr>
        <w:spacing w:after="0" w:line="480" w:lineRule="auto"/>
        <w:jc w:val="left"/>
        <w:rPr>
          <w:color w:val="FF0000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Writing – review &amp; editing: ARC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 xml:space="preserve">, SH </w:t>
      </w:r>
      <w:r w:rsidR="00C5128D" w:rsidRPr="00DE4FB6">
        <w:rPr>
          <w:rFonts w:cs="Arial"/>
          <w:iCs/>
          <w:sz w:val="22"/>
          <w:szCs w:val="22"/>
        </w:rPr>
        <w:t>(</w:t>
      </w:r>
      <w:r w:rsidR="007236C7" w:rsidRPr="00DE4FB6">
        <w:rPr>
          <w:rFonts w:cs="Arial"/>
          <w:iCs/>
          <w:sz w:val="22"/>
          <w:szCs w:val="22"/>
        </w:rPr>
        <w:t>a</w:t>
      </w:r>
      <w:r w:rsidR="00C5128D" w:rsidRPr="00DE4FB6">
        <w:rPr>
          <w:rFonts w:cs="Arial"/>
          <w:iCs/>
          <w:sz w:val="22"/>
          <w:szCs w:val="22"/>
        </w:rPr>
        <w:t>ll authors should participate in this role)</w:t>
      </w:r>
    </w:p>
    <w:p w14:paraId="0A75B43B" w14:textId="77777777" w:rsidR="00C5128D" w:rsidRPr="00DE4FB6" w:rsidRDefault="00C5128D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608FE7B7" w14:textId="77777777" w:rsidR="001408FB" w:rsidRPr="00DE4FB6" w:rsidRDefault="00E66DAC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Conflict of i</w:t>
      </w:r>
      <w:r w:rsidR="001408FB" w:rsidRPr="00DE4FB6">
        <w:rPr>
          <w:rFonts w:cs="Arial"/>
          <w:b/>
          <w:iCs/>
          <w:color w:val="0070C0"/>
          <w:sz w:val="22"/>
          <w:szCs w:val="22"/>
        </w:rPr>
        <w:t>nterest</w:t>
      </w:r>
    </w:p>
    <w:p w14:paraId="0BB93EBC" w14:textId="5B5F9D0B" w:rsidR="00F931D4" w:rsidRPr="00DE4FB6" w:rsidRDefault="00F931D4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  <w:r w:rsidRPr="00DE4FB6">
        <w:rPr>
          <w:rFonts w:cs="Arial"/>
          <w:color w:val="7030A0"/>
          <w:sz w:val="22"/>
          <w:szCs w:val="22"/>
        </w:rPr>
        <w:t xml:space="preserve">Sun Huh has been the Editor of the </w:t>
      </w:r>
      <w:r w:rsidRPr="00DE4FB6">
        <w:rPr>
          <w:rFonts w:cs="Arial"/>
          <w:i/>
          <w:iCs/>
          <w:color w:val="7030A0"/>
          <w:sz w:val="22"/>
          <w:szCs w:val="22"/>
        </w:rPr>
        <w:t>Journal of Educational Evaluation for Health Professions</w:t>
      </w:r>
      <w:r w:rsidRPr="00DE4FB6">
        <w:rPr>
          <w:rFonts w:cs="Arial"/>
          <w:color w:val="7030A0"/>
          <w:sz w:val="22"/>
          <w:szCs w:val="22"/>
        </w:rPr>
        <w:t xml:space="preserve"> since 2005.</w:t>
      </w:r>
      <w:r w:rsidRPr="00DE4FB6">
        <w:rPr>
          <w:rFonts w:cs="Courier New"/>
          <w:color w:val="7030A0"/>
          <w:sz w:val="22"/>
          <w:szCs w:val="22"/>
        </w:rPr>
        <w:t xml:space="preserve"> Ara Cho has worked as an Assistant Editor of the journal since 2016. </w:t>
      </w:r>
      <w:r w:rsidR="00F3566C" w:rsidRPr="00DE4FB6">
        <w:rPr>
          <w:rFonts w:cs="Courier New"/>
          <w:color w:val="7030A0"/>
          <w:sz w:val="22"/>
          <w:szCs w:val="22"/>
        </w:rPr>
        <w:t>However</w:t>
      </w:r>
      <w:r w:rsidR="00F3566C" w:rsidRPr="00DE4FB6">
        <w:rPr>
          <w:rFonts w:ascii="Arial" w:hAnsi="Arial" w:cs="Arial"/>
          <w:color w:val="7030A0"/>
          <w:sz w:val="28"/>
          <w:szCs w:val="28"/>
        </w:rPr>
        <w:t>,</w:t>
      </w:r>
      <w:r w:rsidR="00F3566C" w:rsidRPr="00DE4FB6">
        <w:rPr>
          <w:rFonts w:ascii="Arial" w:hAnsi="Arial" w:cs="Arial"/>
          <w:sz w:val="28"/>
          <w:szCs w:val="28"/>
        </w:rPr>
        <w:t xml:space="preserve"> </w:t>
      </w:r>
      <w:r w:rsidR="00F3566C" w:rsidRPr="00DE4FB6">
        <w:rPr>
          <w:rFonts w:cs="Arial"/>
          <w:color w:val="7030A0"/>
          <w:sz w:val="22"/>
          <w:szCs w:val="24"/>
        </w:rPr>
        <w:t>they were not involved in the peer reviewer selection, evaluation, or decision process of this article. Otherwise, no other potential conflicts of interest relevant to this article were reported</w:t>
      </w:r>
      <w:r w:rsidR="007D118B" w:rsidRPr="00DE4FB6">
        <w:rPr>
          <w:rFonts w:cs="Courier New"/>
          <w:color w:val="000000" w:themeColor="text1"/>
          <w:sz w:val="24"/>
          <w:szCs w:val="24"/>
        </w:rPr>
        <w:t>.</w:t>
      </w:r>
      <w:r w:rsidRPr="00DE4FB6">
        <w:rPr>
          <w:rFonts w:cs="Courier New"/>
          <w:color w:val="000000" w:themeColor="text1"/>
          <w:sz w:val="22"/>
          <w:szCs w:val="22"/>
        </w:rPr>
        <w:t xml:space="preserve"> </w:t>
      </w:r>
      <w:r w:rsidRPr="00DE4FB6">
        <w:rPr>
          <w:rFonts w:cs="Courier New"/>
          <w:sz w:val="22"/>
          <w:szCs w:val="22"/>
        </w:rPr>
        <w:t>(If</w:t>
      </w:r>
      <w:r w:rsidR="00D72161" w:rsidRPr="00DE4FB6">
        <w:rPr>
          <w:rFonts w:cs="Courier New"/>
          <w:sz w:val="22"/>
          <w:szCs w:val="22"/>
        </w:rPr>
        <w:t xml:space="preserve"> </w:t>
      </w:r>
      <w:r w:rsidR="007236C7" w:rsidRPr="00DE4FB6">
        <w:rPr>
          <w:rFonts w:cs="Courier New"/>
          <w:sz w:val="22"/>
          <w:szCs w:val="22"/>
        </w:rPr>
        <w:t>any</w:t>
      </w:r>
      <w:r w:rsidRPr="00DE4FB6">
        <w:rPr>
          <w:rFonts w:cs="Courier New"/>
          <w:sz w:val="22"/>
          <w:szCs w:val="22"/>
        </w:rPr>
        <w:t xml:space="preserve"> authors are editorial board members, </w:t>
      </w:r>
      <w:r w:rsidR="007236C7" w:rsidRPr="00DE4FB6">
        <w:rPr>
          <w:rFonts w:cs="Courier New"/>
          <w:sz w:val="22"/>
          <w:szCs w:val="22"/>
        </w:rPr>
        <w:t>they</w:t>
      </w:r>
      <w:r w:rsidRPr="00DE4FB6">
        <w:rPr>
          <w:rFonts w:cs="Courier New"/>
          <w:sz w:val="22"/>
          <w:szCs w:val="22"/>
        </w:rPr>
        <w:t xml:space="preserve"> should </w:t>
      </w:r>
      <w:r w:rsidR="007236C7" w:rsidRPr="00DE4FB6">
        <w:rPr>
          <w:rFonts w:cs="Courier New"/>
          <w:sz w:val="22"/>
          <w:szCs w:val="22"/>
        </w:rPr>
        <w:t>state this explicitly</w:t>
      </w:r>
      <w:r w:rsidRPr="00DE4FB6">
        <w:rPr>
          <w:rFonts w:cs="Courier New"/>
          <w:sz w:val="22"/>
          <w:szCs w:val="22"/>
        </w:rPr>
        <w:t xml:space="preserve">). </w:t>
      </w:r>
    </w:p>
    <w:p w14:paraId="5CA8714F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14:paraId="450FDAAF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  <w:r w:rsidRPr="00DE4FB6">
        <w:rPr>
          <w:rFonts w:cs="Courier New"/>
          <w:sz w:val="22"/>
          <w:szCs w:val="22"/>
        </w:rPr>
        <w:t>OR</w:t>
      </w:r>
    </w:p>
    <w:p w14:paraId="0C455680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14:paraId="5B1427B1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  <w:r w:rsidRPr="00DE4FB6">
        <w:t>No potential conflict of interest relevant to this article was reported.</w:t>
      </w:r>
    </w:p>
    <w:p w14:paraId="2F439E2C" w14:textId="77777777" w:rsidR="00F931D4" w:rsidRPr="00DE4FB6" w:rsidRDefault="00F931D4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14:paraId="5017D4E7" w14:textId="77777777" w:rsidR="00E503E7" w:rsidRPr="00DE4FB6" w:rsidRDefault="00E503E7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Funding</w:t>
      </w:r>
    </w:p>
    <w:p w14:paraId="3D4F705E" w14:textId="119EE4E1" w:rsidR="00E503E7" w:rsidRPr="00DE4FB6" w:rsidRDefault="00E503E7" w:rsidP="00E61F0B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 xml:space="preserve">This work </w:t>
      </w:r>
      <w:r w:rsidR="007236C7" w:rsidRPr="00DE4FB6">
        <w:rPr>
          <w:rFonts w:cs="Arial"/>
          <w:iCs/>
          <w:sz w:val="22"/>
          <w:szCs w:val="22"/>
        </w:rPr>
        <w:t xml:space="preserve">was </w:t>
      </w:r>
      <w:r w:rsidRPr="00DE4FB6">
        <w:rPr>
          <w:rFonts w:cs="Arial"/>
          <w:iCs/>
          <w:sz w:val="22"/>
          <w:szCs w:val="22"/>
        </w:rPr>
        <w:t xml:space="preserve">supported by the Hallym University (Fundref ID: 10.13039/501100002632) research fund (HRF-G-2015-4) and </w:t>
      </w:r>
      <w:r w:rsidR="007968AA" w:rsidRPr="00DE4FB6">
        <w:rPr>
          <w:rFonts w:cs="Arial"/>
          <w:iCs/>
          <w:sz w:val="22"/>
          <w:szCs w:val="22"/>
        </w:rPr>
        <w:t>the Korea Health P</w:t>
      </w:r>
      <w:r w:rsidRPr="00DE4FB6">
        <w:rPr>
          <w:rFonts w:cs="Arial"/>
          <w:iCs/>
          <w:sz w:val="22"/>
          <w:szCs w:val="22"/>
        </w:rPr>
        <w:t xml:space="preserve">ersonnel Licensing Examination </w:t>
      </w:r>
      <w:r w:rsidR="007968AA" w:rsidRPr="00DE4FB6">
        <w:rPr>
          <w:rFonts w:cs="Arial"/>
          <w:iCs/>
          <w:sz w:val="22"/>
          <w:szCs w:val="22"/>
        </w:rPr>
        <w:t>Institute</w:t>
      </w:r>
      <w:r w:rsidRPr="00DE4FB6">
        <w:rPr>
          <w:rFonts w:cs="Arial"/>
          <w:iCs/>
          <w:sz w:val="22"/>
          <w:szCs w:val="22"/>
        </w:rPr>
        <w:t xml:space="preserve"> (Fundref ID: </w:t>
      </w:r>
      <w:r w:rsidRPr="00DE4FB6">
        <w:rPr>
          <w:rFonts w:cs="Arial"/>
          <w:iCs/>
          <w:sz w:val="22"/>
          <w:szCs w:val="22"/>
        </w:rPr>
        <w:lastRenderedPageBreak/>
        <w:t>10.13039/501100003647) research fund (20</w:t>
      </w:r>
      <w:r w:rsidR="00645644" w:rsidRPr="00DE4FB6">
        <w:rPr>
          <w:rFonts w:cs="Arial"/>
          <w:iCs/>
          <w:sz w:val="22"/>
          <w:szCs w:val="22"/>
        </w:rPr>
        <w:t>20</w:t>
      </w:r>
      <w:r w:rsidRPr="00DE4FB6">
        <w:rPr>
          <w:rFonts w:cs="Arial"/>
          <w:iCs/>
          <w:sz w:val="22"/>
          <w:szCs w:val="22"/>
        </w:rPr>
        <w:t>).</w:t>
      </w:r>
      <w:r w:rsidR="00F931D4" w:rsidRPr="00DE4FB6">
        <w:rPr>
          <w:rFonts w:cs="Arial"/>
          <w:iCs/>
          <w:sz w:val="22"/>
          <w:szCs w:val="22"/>
        </w:rPr>
        <w:t xml:space="preserve"> </w:t>
      </w:r>
      <w:r w:rsidR="00F931D4" w:rsidRPr="00DE4FB6">
        <w:rPr>
          <w:color w:val="7030A0"/>
          <w:sz w:val="22"/>
          <w:szCs w:val="22"/>
        </w:rPr>
        <w:t xml:space="preserve">The funders had no role in study design, data collection and analysis, decision to publish, or preparation of the manuscript. </w:t>
      </w:r>
    </w:p>
    <w:p w14:paraId="2B96A6CF" w14:textId="36DD1B12" w:rsidR="00C5128D" w:rsidRDefault="00C5128D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18DFCDE8" w14:textId="77777777" w:rsidR="00152C62" w:rsidRDefault="00152C62" w:rsidP="00152C62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>
        <w:rPr>
          <w:rFonts w:cs="Arial"/>
          <w:iCs/>
          <w:color w:val="0070C0"/>
          <w:sz w:val="22"/>
          <w:szCs w:val="22"/>
        </w:rPr>
        <w:t>If there is no funding, write “None”</w:t>
      </w:r>
    </w:p>
    <w:p w14:paraId="5B6453BC" w14:textId="77777777" w:rsidR="00152C62" w:rsidRPr="00152C62" w:rsidRDefault="00152C62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4D8A12D0" w14:textId="77777777" w:rsidR="00E503E7" w:rsidRPr="00DE4FB6" w:rsidRDefault="00C5128D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Data availability</w:t>
      </w:r>
    </w:p>
    <w:p w14:paraId="2111005D" w14:textId="77777777" w:rsidR="00152C62" w:rsidRPr="00DE4FB6" w:rsidRDefault="00152C62" w:rsidP="00152C62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>(</w:t>
      </w:r>
      <w:r w:rsidRPr="00DE4FB6">
        <w:rPr>
          <w:kern w:val="0"/>
          <w:sz w:val="22"/>
          <w:szCs w:val="22"/>
        </w:rPr>
        <w:t>Please upload supplementary files to the submission system).</w:t>
      </w:r>
    </w:p>
    <w:p w14:paraId="42C385FE" w14:textId="1EC67435" w:rsidR="00C5128D" w:rsidRPr="00DE4FB6" w:rsidRDefault="0098438B" w:rsidP="00E61F0B">
      <w:pPr>
        <w:spacing w:after="0" w:line="480" w:lineRule="auto"/>
        <w:jc w:val="left"/>
        <w:rPr>
          <w:color w:val="auto"/>
          <w:sz w:val="22"/>
          <w:szCs w:val="22"/>
        </w:rPr>
      </w:pPr>
      <w:r w:rsidRPr="00DE4FB6">
        <w:rPr>
          <w:color w:val="auto"/>
          <w:sz w:val="22"/>
          <w:szCs w:val="22"/>
        </w:rPr>
        <w:t xml:space="preserve">Example) Dataset 1. The data file </w:t>
      </w:r>
      <w:r w:rsidR="007236C7" w:rsidRPr="00DE4FB6">
        <w:rPr>
          <w:color w:val="auto"/>
          <w:sz w:val="22"/>
          <w:szCs w:val="22"/>
        </w:rPr>
        <w:t xml:space="preserve">contains </w:t>
      </w:r>
      <w:r w:rsidRPr="00DE4FB6">
        <w:rPr>
          <w:color w:val="auto"/>
          <w:sz w:val="22"/>
          <w:szCs w:val="22"/>
        </w:rPr>
        <w:t xml:space="preserve">the currently-used </w:t>
      </w:r>
      <w:r w:rsidR="00C5128D" w:rsidRPr="00DE4FB6">
        <w:rPr>
          <w:color w:val="auto"/>
          <w:sz w:val="22"/>
          <w:szCs w:val="22"/>
        </w:rPr>
        <w:t>guidelines for manuscript preparation.</w:t>
      </w:r>
    </w:p>
    <w:p w14:paraId="61F845D3" w14:textId="77777777" w:rsidR="00C5128D" w:rsidRPr="00DE4FB6" w:rsidRDefault="00C5128D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0C9BA6B8" w14:textId="77777777" w:rsidR="001408FB" w:rsidRPr="00DE4FB6" w:rsidRDefault="001408F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Acknowledgments</w:t>
      </w:r>
    </w:p>
    <w:p w14:paraId="4A578602" w14:textId="3E64D35F" w:rsidR="007834F4" w:rsidRPr="00DE4FB6" w:rsidRDefault="00557695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 xml:space="preserve">Ms. </w:t>
      </w:r>
      <w:r w:rsidR="00C5128D" w:rsidRPr="00DE4FB6">
        <w:rPr>
          <w:rFonts w:cs="Arial"/>
          <w:iCs/>
          <w:sz w:val="22"/>
          <w:szCs w:val="22"/>
        </w:rPr>
        <w:t>Choon-Hyang</w:t>
      </w:r>
      <w:r w:rsidRPr="00DE4FB6">
        <w:rPr>
          <w:rFonts w:cs="Arial"/>
          <w:iCs/>
          <w:sz w:val="22"/>
          <w:szCs w:val="22"/>
        </w:rPr>
        <w:t xml:space="preserve"> </w:t>
      </w:r>
      <w:r w:rsidR="00C5128D" w:rsidRPr="00DE4FB6">
        <w:rPr>
          <w:rFonts w:cs="Arial"/>
          <w:iCs/>
          <w:sz w:val="22"/>
          <w:szCs w:val="22"/>
        </w:rPr>
        <w:t>Seong</w:t>
      </w:r>
      <w:r w:rsidRPr="00DE4FB6">
        <w:rPr>
          <w:rFonts w:cs="Arial"/>
          <w:iCs/>
          <w:sz w:val="22"/>
          <w:szCs w:val="22"/>
        </w:rPr>
        <w:t xml:space="preserve">, Research Assistant, Department of Parasitology, College of Medicine, Hallym University, Korea, helped </w:t>
      </w:r>
      <w:r w:rsidR="00C5128D" w:rsidRPr="00DE4FB6">
        <w:rPr>
          <w:rFonts w:cs="Arial"/>
          <w:iCs/>
          <w:sz w:val="22"/>
          <w:szCs w:val="22"/>
        </w:rPr>
        <w:t xml:space="preserve">us </w:t>
      </w:r>
      <w:r w:rsidRPr="00DE4FB6">
        <w:rPr>
          <w:rFonts w:cs="Arial"/>
          <w:iCs/>
          <w:sz w:val="22"/>
          <w:szCs w:val="22"/>
        </w:rPr>
        <w:t xml:space="preserve">to check the format of manuscripts and to collect the necessary data. </w:t>
      </w:r>
      <w:r w:rsidR="007834F4" w:rsidRPr="00DE4FB6">
        <w:rPr>
          <w:rFonts w:cs="Arial"/>
          <w:iCs/>
          <w:sz w:val="22"/>
          <w:szCs w:val="22"/>
        </w:rPr>
        <w:t xml:space="preserve"> </w:t>
      </w:r>
    </w:p>
    <w:p w14:paraId="1ABCD82A" w14:textId="2FB7CB7E" w:rsidR="007D118B" w:rsidRPr="00DE4FB6" w:rsidRDefault="007D118B" w:rsidP="00E61F0B">
      <w:pPr>
        <w:pStyle w:val="aa"/>
        <w:spacing w:line="480" w:lineRule="auto"/>
        <w:rPr>
          <w:rFonts w:ascii="Garamond" w:hAnsi="Garamond" w:cs="Courier New"/>
          <w:color w:val="C00000"/>
          <w:sz w:val="22"/>
          <w:szCs w:val="22"/>
          <w:lang w:eastAsia="ko-KR"/>
        </w:rPr>
      </w:pPr>
      <w:r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(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For any person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mentioned in the acknowledgment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s,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he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job title, affiliation, and role 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in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the study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should be indicated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. 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T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 xml:space="preserve">he person mentioned should provide </w:t>
      </w:r>
      <w:r w:rsidRPr="00DE4FB6">
        <w:rPr>
          <w:rFonts w:ascii="Garamond" w:hAnsi="Garamond" w:cs="Courier New"/>
          <w:color w:val="C00000"/>
          <w:sz w:val="22"/>
          <w:szCs w:val="22"/>
        </w:rPr>
        <w:t>written permission</w:t>
      </w:r>
      <w:r w:rsidR="009D4F5C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. Please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9D4F5C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upload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he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permission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letter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FC607E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file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via</w:t>
      </w:r>
      <w:r w:rsidR="00FC607E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he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e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-</w:t>
      </w:r>
      <w:r w:rsidR="00FC607E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s</w:t>
      </w:r>
      <w:r w:rsidR="009D4F5C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ubmission system.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Expressing appreciation 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o group members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is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not allowed.</w:t>
      </w:r>
      <w:r w:rsidR="006137D4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)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</w:p>
    <w:p w14:paraId="59BD8A24" w14:textId="77777777" w:rsidR="00E503E7" w:rsidRPr="00DE4FB6" w:rsidRDefault="00E503E7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57695A79" w14:textId="77777777" w:rsidR="004A2B40" w:rsidRPr="00DE4FB6" w:rsidRDefault="004A2B40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 xml:space="preserve">Supplementary materials </w:t>
      </w:r>
    </w:p>
    <w:p w14:paraId="7FC0B429" w14:textId="77777777" w:rsidR="00EA292C" w:rsidRPr="00DE4FB6" w:rsidRDefault="00EA292C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1ECC91CA" w14:textId="3648F1DC" w:rsidR="004A2B40" w:rsidRPr="00DE4FB6" w:rsidRDefault="00EA292C" w:rsidP="00E61F0B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 xml:space="preserve"> </w:t>
      </w:r>
      <w:r w:rsidR="004A2B40" w:rsidRPr="00DE4FB6">
        <w:rPr>
          <w:rFonts w:cs="Arial"/>
          <w:iCs/>
          <w:sz w:val="22"/>
          <w:szCs w:val="22"/>
        </w:rPr>
        <w:t>(</w:t>
      </w:r>
      <w:r w:rsidR="004A2B40" w:rsidRPr="00DE4FB6">
        <w:rPr>
          <w:kern w:val="0"/>
          <w:sz w:val="22"/>
          <w:szCs w:val="22"/>
        </w:rPr>
        <w:t xml:space="preserve">Please upload </w:t>
      </w:r>
      <w:r w:rsidRPr="00DE4FB6">
        <w:rPr>
          <w:kern w:val="0"/>
          <w:sz w:val="22"/>
          <w:szCs w:val="22"/>
        </w:rPr>
        <w:t>supplementary files</w:t>
      </w:r>
      <w:r w:rsidR="004A2B40" w:rsidRPr="00DE4FB6">
        <w:rPr>
          <w:kern w:val="0"/>
          <w:sz w:val="22"/>
          <w:szCs w:val="22"/>
        </w:rPr>
        <w:t xml:space="preserve"> to </w:t>
      </w:r>
      <w:r w:rsidR="007968AA" w:rsidRPr="00DE4FB6">
        <w:rPr>
          <w:kern w:val="0"/>
          <w:sz w:val="22"/>
          <w:szCs w:val="22"/>
        </w:rPr>
        <w:t xml:space="preserve">the </w:t>
      </w:r>
      <w:r w:rsidR="004A2B40" w:rsidRPr="00DE4FB6">
        <w:rPr>
          <w:kern w:val="0"/>
          <w:sz w:val="22"/>
          <w:szCs w:val="22"/>
        </w:rPr>
        <w:t>submission system</w:t>
      </w:r>
      <w:r w:rsidRPr="00DE4FB6">
        <w:rPr>
          <w:kern w:val="0"/>
          <w:sz w:val="22"/>
          <w:szCs w:val="22"/>
        </w:rPr>
        <w:t>)</w:t>
      </w:r>
    </w:p>
    <w:p w14:paraId="2901C6D4" w14:textId="77777777" w:rsidR="00EA292C" w:rsidRPr="00DE4FB6" w:rsidRDefault="0098438B" w:rsidP="00E61F0B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 xml:space="preserve">Example) </w:t>
      </w:r>
      <w:r w:rsidR="00EA292C" w:rsidRPr="00DE4FB6">
        <w:rPr>
          <w:rFonts w:cs="Arial"/>
          <w:iCs/>
          <w:sz w:val="22"/>
          <w:szCs w:val="22"/>
        </w:rPr>
        <w:t>Supplement 1. Author guidelines of journals</w:t>
      </w:r>
    </w:p>
    <w:p w14:paraId="53BD3280" w14:textId="77777777" w:rsidR="00155294" w:rsidRPr="00DE4FB6" w:rsidRDefault="00155294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1C47321E" w14:textId="77777777" w:rsidR="001408FB" w:rsidRPr="00DE4FB6" w:rsidRDefault="001408F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References</w:t>
      </w:r>
    </w:p>
    <w:p w14:paraId="725A65AA" w14:textId="022E3426" w:rsidR="001408FB" w:rsidRPr="00DE4FB6" w:rsidRDefault="00BC4673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[Journal]</w:t>
      </w:r>
      <w:r w:rsidR="0098438B" w:rsidRPr="00DE4FB6">
        <w:rPr>
          <w:rFonts w:cs="Arial"/>
          <w:iCs/>
          <w:color w:val="000000" w:themeColor="text1"/>
          <w:sz w:val="22"/>
          <w:szCs w:val="22"/>
        </w:rPr>
        <w:t xml:space="preserve"> Describe all au</w:t>
      </w:r>
      <w:r w:rsidR="00F84463" w:rsidRPr="00DE4FB6">
        <w:rPr>
          <w:rFonts w:cs="Arial"/>
          <w:iCs/>
          <w:color w:val="000000" w:themeColor="text1"/>
          <w:sz w:val="22"/>
          <w:szCs w:val="22"/>
        </w:rPr>
        <w:t>t</w:t>
      </w:r>
      <w:r w:rsidR="0098438B" w:rsidRPr="00DE4FB6">
        <w:rPr>
          <w:rFonts w:cs="Arial"/>
          <w:iCs/>
          <w:color w:val="000000" w:themeColor="text1"/>
          <w:sz w:val="22"/>
          <w:szCs w:val="22"/>
        </w:rPr>
        <w:t>hors’ names</w:t>
      </w:r>
      <w:r w:rsidR="007968AA" w:rsidRPr="00DE4FB6">
        <w:rPr>
          <w:rFonts w:cs="Arial"/>
          <w:iCs/>
          <w:color w:val="000000" w:themeColor="text1"/>
          <w:sz w:val="22"/>
          <w:szCs w:val="22"/>
        </w:rPr>
        <w:t xml:space="preserve"> regardless of the number of authors. 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>There should be no issue number. Title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>s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 should be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 xml:space="preserve"> written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 in 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 xml:space="preserve">lowercase 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>character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>s, except for the first character of the first word and any proper nouns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. </w:t>
      </w:r>
      <w:r w:rsidR="00515E5A" w:rsidRPr="00DE4FB6">
        <w:rPr>
          <w:rFonts w:cs="Arial"/>
          <w:iCs/>
          <w:color w:val="000000" w:themeColor="text1"/>
          <w:sz w:val="22"/>
          <w:szCs w:val="22"/>
        </w:rPr>
        <w:t>The j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ournal title should be </w:t>
      </w:r>
      <w:r w:rsidR="00515E5A" w:rsidRPr="00DE4FB6">
        <w:rPr>
          <w:rFonts w:cs="Arial"/>
          <w:iCs/>
          <w:color w:val="000000" w:themeColor="text1"/>
          <w:sz w:val="22"/>
          <w:szCs w:val="22"/>
        </w:rPr>
        <w:t>presented using the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 ISO abbreviation</w:t>
      </w:r>
      <w:r w:rsidR="00515E5A" w:rsidRPr="00DE4FB6">
        <w:rPr>
          <w:rFonts w:cs="Arial"/>
          <w:iCs/>
          <w:color w:val="000000" w:themeColor="text1"/>
          <w:sz w:val="22"/>
          <w:szCs w:val="22"/>
        </w:rPr>
        <w:t>.</w:t>
      </w:r>
      <w:r w:rsidR="0098438B" w:rsidRPr="00DE4FB6">
        <w:rPr>
          <w:rFonts w:cs="Arial"/>
          <w:iCs/>
          <w:color w:val="000000" w:themeColor="text1"/>
          <w:sz w:val="22"/>
          <w:szCs w:val="22"/>
        </w:rPr>
        <w:t xml:space="preserve"> </w:t>
      </w:r>
    </w:p>
    <w:p w14:paraId="4C274F87" w14:textId="1FCE358F" w:rsidR="00DE4FB6" w:rsidRDefault="0098438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[Article with article number without page number]</w:t>
      </w:r>
      <w:r w:rsidR="00BB4CBF"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 xml:space="preserve"> </w:t>
      </w:r>
    </w:p>
    <w:p w14:paraId="10FB1083" w14:textId="1922190A" w:rsidR="002F70BF" w:rsidRPr="00DE4FB6" w:rsidRDefault="00DE4FB6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 w:themeColor="text1"/>
          <w:kern w:val="0"/>
          <w:sz w:val="22"/>
          <w:szCs w:val="22"/>
        </w:rPr>
      </w:pPr>
      <w:r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lastRenderedPageBreak/>
        <w:t xml:space="preserve">1. </w:t>
      </w:r>
      <w:r w:rsidR="00BB4CBF" w:rsidRPr="00DE4FB6">
        <w:rPr>
          <w:sz w:val="22"/>
          <w:szCs w:val="22"/>
        </w:rPr>
        <w:t xml:space="preserve">Bourque J, Skinner H, Dupré J, Bacchus M, Ainslie M, Ma IWY, Cole G. Performance of the Ebel standard-setting method in spring 2019 Royal College of Physicians and Surgeons of Canada internal medicine certification examination consisted of multiple-choice questions. J Educ Eval Health Prof 2020;17:12. </w:t>
      </w:r>
      <w:r w:rsidR="00BE761F" w:rsidRPr="00DE4FB6">
        <w:rPr>
          <w:sz w:val="22"/>
          <w:szCs w:val="22"/>
        </w:rPr>
        <w:t>https://doi.org/</w:t>
      </w:r>
      <w:r w:rsidR="00BB4CBF" w:rsidRPr="00DE4FB6">
        <w:rPr>
          <w:sz w:val="22"/>
          <w:szCs w:val="22"/>
        </w:rPr>
        <w:t>10.3352/jeehp.2020.17.12</w:t>
      </w:r>
      <w:r w:rsidR="002F70BF" w:rsidRPr="00DE4FB6">
        <w:rPr>
          <w:rFonts w:cs="Arial"/>
          <w:color w:val="000000" w:themeColor="text1"/>
          <w:kern w:val="0"/>
          <w:sz w:val="22"/>
          <w:szCs w:val="22"/>
        </w:rPr>
        <w:t xml:space="preserve"> </w:t>
      </w:r>
    </w:p>
    <w:p w14:paraId="540011D4" w14:textId="44E97562" w:rsidR="00DE4FB6" w:rsidRDefault="0098438B" w:rsidP="0098438B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 w:themeColor="text1"/>
          <w:kern w:val="0"/>
          <w:sz w:val="22"/>
          <w:szCs w:val="22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 xml:space="preserve">[Article with page number] </w:t>
      </w:r>
    </w:p>
    <w:p w14:paraId="0AB53ED8" w14:textId="3DF42CFC" w:rsidR="002F70BF" w:rsidRPr="00DE4FB6" w:rsidRDefault="00DE4FB6" w:rsidP="0098438B">
      <w:pPr>
        <w:widowControl/>
        <w:wordWrap/>
        <w:autoSpaceDE/>
        <w:autoSpaceDN/>
        <w:spacing w:after="0" w:line="480" w:lineRule="auto"/>
        <w:jc w:val="left"/>
        <w:rPr>
          <w:rFonts w:cs="Arial"/>
          <w:kern w:val="0"/>
          <w:sz w:val="22"/>
          <w:szCs w:val="22"/>
        </w:rPr>
      </w:pPr>
      <w:r>
        <w:rPr>
          <w:rFonts w:cs="Arial"/>
          <w:color w:val="000000" w:themeColor="text1"/>
          <w:kern w:val="0"/>
          <w:sz w:val="22"/>
          <w:szCs w:val="22"/>
        </w:rPr>
        <w:t xml:space="preserve">2. </w:t>
      </w:r>
      <w:r w:rsidR="0098438B" w:rsidRPr="00DE4FB6">
        <w:rPr>
          <w:sz w:val="22"/>
          <w:szCs w:val="22"/>
        </w:rPr>
        <w:t>Park SH, Kim YH, J Lee JY, Yoo S, Kim CJ. Ethical challenges regarding artificial intelligence in medicine from the perspective of scientific editing and peer review. Sci Ed 2019;6: 91-98. https://doi.org/10.6087/kcse.164</w:t>
      </w:r>
    </w:p>
    <w:p w14:paraId="6638A25C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Times New Roman"/>
          <w:color w:val="000000" w:themeColor="text1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[Books]</w:t>
      </w: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br/>
        <w:t>· Entire book</w:t>
      </w:r>
    </w:p>
    <w:p w14:paraId="25B97E9D" w14:textId="77777777" w:rsidR="001408FB" w:rsidRPr="00DE4FB6" w:rsidRDefault="002F70BF" w:rsidP="00E61F0B">
      <w:pPr>
        <w:pStyle w:val="a6"/>
        <w:widowControl/>
        <w:wordWrap/>
        <w:autoSpaceDE/>
        <w:autoSpaceDN/>
        <w:spacing w:after="0" w:line="480" w:lineRule="auto"/>
        <w:ind w:left="0"/>
        <w:jc w:val="left"/>
        <w:rPr>
          <w:rStyle w:val="element-citation"/>
          <w:color w:val="7030A0"/>
          <w:sz w:val="22"/>
          <w:szCs w:val="22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 xml:space="preserve">3. </w:t>
      </w:r>
      <w:r w:rsidR="00BE761F" w:rsidRPr="00DE4FB6">
        <w:rPr>
          <w:rStyle w:val="element-citation"/>
          <w:color w:val="7030A0"/>
          <w:sz w:val="22"/>
          <w:szCs w:val="22"/>
        </w:rPr>
        <w:t xml:space="preserve">Physician Assistant Education Association. </w:t>
      </w:r>
      <w:r w:rsidR="00BE761F" w:rsidRPr="00DE4FB6">
        <w:rPr>
          <w:rStyle w:val="ref-journal"/>
          <w:color w:val="7030A0"/>
          <w:sz w:val="22"/>
          <w:szCs w:val="22"/>
        </w:rPr>
        <w:t>By the numbers: program report 34: data from the 2018 program survey.</w:t>
      </w:r>
      <w:r w:rsidR="00BE761F" w:rsidRPr="00DE4FB6">
        <w:rPr>
          <w:rStyle w:val="element-citation"/>
          <w:color w:val="7030A0"/>
          <w:sz w:val="22"/>
          <w:szCs w:val="22"/>
        </w:rPr>
        <w:t xml:space="preserve"> Washington (DC): Physician Assistant Education Association; 2019</w:t>
      </w:r>
      <w:r w:rsidR="00003B72" w:rsidRPr="00DE4FB6">
        <w:rPr>
          <w:rStyle w:val="element-citation"/>
          <w:color w:val="7030A0"/>
          <w:sz w:val="22"/>
          <w:szCs w:val="22"/>
        </w:rPr>
        <w:t>. 48 p. https://doi.org/10.17538/PR34.2019</w:t>
      </w:r>
    </w:p>
    <w:p w14:paraId="583B02AF" w14:textId="77777777" w:rsidR="00040D41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 w:themeColor="text1"/>
          <w:kern w:val="0"/>
          <w:sz w:val="22"/>
          <w:szCs w:val="22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· Book chapter</w:t>
      </w:r>
      <w:r w:rsidR="00040D41" w:rsidRPr="00DE4FB6">
        <w:rPr>
          <w:rFonts w:cs="Arial"/>
          <w:color w:val="000000" w:themeColor="text1"/>
          <w:kern w:val="0"/>
          <w:sz w:val="22"/>
          <w:szCs w:val="22"/>
        </w:rPr>
        <w:t xml:space="preserve"> </w:t>
      </w:r>
    </w:p>
    <w:p w14:paraId="6AE2CF82" w14:textId="77777777" w:rsidR="00B834C2" w:rsidRPr="00DE4FB6" w:rsidRDefault="002F70BF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7030A0"/>
          <w:kern w:val="0"/>
          <w:sz w:val="22"/>
          <w:szCs w:val="22"/>
          <w:lang w:eastAsia="en-US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>4</w:t>
      </w:r>
      <w:r w:rsidRPr="00DE4FB6">
        <w:rPr>
          <w:rFonts w:cs="Arial"/>
          <w:color w:val="7030A0"/>
          <w:kern w:val="0"/>
          <w:sz w:val="22"/>
          <w:szCs w:val="22"/>
        </w:rPr>
        <w:t xml:space="preserve">. </w:t>
      </w:r>
      <w:r w:rsidR="00B834C2" w:rsidRPr="00DE4FB6">
        <w:rPr>
          <w:rFonts w:eastAsia="Times New Roman" w:cs="Arial"/>
          <w:color w:val="7030A0"/>
          <w:kern w:val="0"/>
          <w:sz w:val="22"/>
          <w:szCs w:val="22"/>
          <w:lang w:eastAsia="en-US"/>
        </w:rPr>
        <w:t>Levine RE. Peer evaluation in team-based learning. In: Michaelsen LK, Parmelee DX, McMahon KK, Levine RE, editors. Team-based learning for health professions education: a guide to using small groups for improving learning. Sterling (VA): Stylus Publishing LLC.; 2008. p.103-116.</w:t>
      </w:r>
    </w:p>
    <w:p w14:paraId="1A3FA990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</w:pPr>
    </w:p>
    <w:p w14:paraId="1758AC31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Times New Roman"/>
          <w:color w:val="000000" w:themeColor="text1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[Internet web sites]</w:t>
      </w:r>
    </w:p>
    <w:p w14:paraId="3FD29417" w14:textId="77777777" w:rsidR="00B00365" w:rsidRPr="00DE4FB6" w:rsidRDefault="002F70BF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806000" w:themeColor="accent4" w:themeShade="80"/>
          <w:sz w:val="22"/>
          <w:szCs w:val="22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 xml:space="preserve">5. </w:t>
      </w:r>
      <w:r w:rsidR="00E61F0B" w:rsidRPr="00DE4FB6">
        <w:rPr>
          <w:color w:val="806000" w:themeColor="accent4" w:themeShade="80"/>
          <w:sz w:val="22"/>
          <w:szCs w:val="22"/>
        </w:rPr>
        <w:t>Holmboe ES, Edgar L, Hamstra S. The milestones guidebook [Internet]. Chicago (IL): Accreditation Council for Graduate Medical Education; 2016 [cited 20</w:t>
      </w:r>
      <w:r w:rsidR="0098438B" w:rsidRPr="00DE4FB6">
        <w:rPr>
          <w:color w:val="806000" w:themeColor="accent4" w:themeShade="80"/>
          <w:sz w:val="22"/>
          <w:szCs w:val="22"/>
        </w:rPr>
        <w:t>20</w:t>
      </w:r>
      <w:r w:rsidR="00E61F0B" w:rsidRPr="00DE4FB6">
        <w:rPr>
          <w:color w:val="806000" w:themeColor="accent4" w:themeShade="80"/>
          <w:sz w:val="22"/>
          <w:szCs w:val="22"/>
        </w:rPr>
        <w:t xml:space="preserve"> </w:t>
      </w:r>
      <w:r w:rsidR="0098438B" w:rsidRPr="00DE4FB6">
        <w:rPr>
          <w:color w:val="806000" w:themeColor="accent4" w:themeShade="80"/>
          <w:sz w:val="22"/>
          <w:szCs w:val="22"/>
        </w:rPr>
        <w:t>Jan</w:t>
      </w:r>
      <w:r w:rsidR="00E61F0B" w:rsidRPr="00DE4FB6">
        <w:rPr>
          <w:color w:val="806000" w:themeColor="accent4" w:themeShade="80"/>
          <w:sz w:val="22"/>
          <w:szCs w:val="22"/>
        </w:rPr>
        <w:t xml:space="preserve"> </w:t>
      </w:r>
      <w:r w:rsidR="0098438B" w:rsidRPr="00DE4FB6">
        <w:rPr>
          <w:color w:val="806000" w:themeColor="accent4" w:themeShade="80"/>
          <w:sz w:val="22"/>
          <w:szCs w:val="22"/>
        </w:rPr>
        <w:t>6</w:t>
      </w:r>
      <w:r w:rsidR="00E61F0B" w:rsidRPr="00DE4FB6">
        <w:rPr>
          <w:color w:val="806000" w:themeColor="accent4" w:themeShade="80"/>
          <w:sz w:val="22"/>
          <w:szCs w:val="22"/>
        </w:rPr>
        <w:t>]. Available from: https://www.acgme.org/Portals/0/MilestonesGuidebook.pdf</w:t>
      </w:r>
    </w:p>
    <w:p w14:paraId="0C880A5B" w14:textId="77777777" w:rsidR="00E61F0B" w:rsidRPr="00DE4FB6" w:rsidRDefault="00E61F0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5A01E9EC" w14:textId="348C796B" w:rsidR="002F70BF" w:rsidRPr="00DE4FB6" w:rsidRDefault="00B00365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Legends for figures</w:t>
      </w:r>
      <w:r w:rsidR="00DE4FB6"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</w:p>
    <w:p w14:paraId="1677EAAA" w14:textId="71E4FA78" w:rsidR="00BE761F" w:rsidRPr="0098438B" w:rsidRDefault="00BE761F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color w:val="0070C0"/>
          <w:sz w:val="22"/>
          <w:szCs w:val="22"/>
        </w:rPr>
        <w:t>Fig. 1</w:t>
      </w:r>
      <w:r w:rsidRPr="00DE4FB6">
        <w:rPr>
          <w:rFonts w:cs="Arial"/>
          <w:iCs/>
          <w:sz w:val="22"/>
          <w:szCs w:val="22"/>
        </w:rPr>
        <w:t xml:space="preserve">.  </w:t>
      </w:r>
      <w:r w:rsidR="00D72161" w:rsidRPr="00DE4FB6">
        <w:rPr>
          <w:rFonts w:cs="Arial"/>
          <w:iCs/>
          <w:sz w:val="22"/>
          <w:szCs w:val="22"/>
        </w:rPr>
        <w:t>The l</w:t>
      </w:r>
      <w:r w:rsidRPr="00DE4FB6">
        <w:rPr>
          <w:rFonts w:cs="Arial"/>
          <w:iCs/>
          <w:sz w:val="22"/>
          <w:szCs w:val="22"/>
        </w:rPr>
        <w:t>egend</w:t>
      </w:r>
      <w:r w:rsidR="00964E96" w:rsidRPr="00DE4FB6">
        <w:rPr>
          <w:rFonts w:cs="Arial"/>
          <w:iCs/>
          <w:sz w:val="22"/>
          <w:szCs w:val="22"/>
        </w:rPr>
        <w:t>s</w:t>
      </w:r>
      <w:r w:rsidRPr="00DE4FB6">
        <w:rPr>
          <w:rFonts w:cs="Arial"/>
          <w:iCs/>
          <w:sz w:val="22"/>
          <w:szCs w:val="22"/>
        </w:rPr>
        <w:t xml:space="preserve"> should </w:t>
      </w:r>
      <w:r w:rsidR="00D72161" w:rsidRPr="00DE4FB6">
        <w:rPr>
          <w:rFonts w:cs="Arial"/>
          <w:iCs/>
          <w:sz w:val="22"/>
          <w:szCs w:val="22"/>
        </w:rPr>
        <w:t xml:space="preserve">contain a </w:t>
      </w:r>
      <w:r w:rsidRPr="00DE4FB6">
        <w:rPr>
          <w:rFonts w:cs="Arial"/>
          <w:iCs/>
          <w:sz w:val="22"/>
          <w:szCs w:val="22"/>
        </w:rPr>
        <w:t xml:space="preserve">precise </w:t>
      </w:r>
      <w:r w:rsidR="00D72161" w:rsidRPr="00DE4FB6">
        <w:rPr>
          <w:rFonts w:cs="Arial"/>
          <w:iCs/>
          <w:sz w:val="22"/>
          <w:szCs w:val="22"/>
        </w:rPr>
        <w:t xml:space="preserve">description </w:t>
      </w:r>
      <w:r w:rsidRPr="00DE4FB6">
        <w:rPr>
          <w:rFonts w:cs="Arial"/>
          <w:iCs/>
          <w:sz w:val="22"/>
          <w:szCs w:val="22"/>
        </w:rPr>
        <w:t xml:space="preserve">so that </w:t>
      </w:r>
      <w:r w:rsidR="00964E96" w:rsidRPr="00DE4FB6">
        <w:rPr>
          <w:rFonts w:cs="Arial"/>
          <w:iCs/>
          <w:sz w:val="22"/>
          <w:szCs w:val="22"/>
        </w:rPr>
        <w:t xml:space="preserve">the </w:t>
      </w:r>
      <w:r w:rsidRPr="00DE4FB6">
        <w:rPr>
          <w:rFonts w:cs="Arial"/>
          <w:iCs/>
          <w:sz w:val="22"/>
          <w:szCs w:val="22"/>
        </w:rPr>
        <w:t xml:space="preserve">figure can be understood by </w:t>
      </w:r>
      <w:r w:rsidR="0098438B" w:rsidRPr="00DE4FB6">
        <w:rPr>
          <w:rFonts w:hint="eastAsia"/>
          <w:sz w:val="22"/>
          <w:szCs w:val="22"/>
        </w:rPr>
        <w:t>r</w:t>
      </w:r>
      <w:r w:rsidR="0098438B" w:rsidRPr="00DE4FB6">
        <w:rPr>
          <w:sz w:val="22"/>
          <w:szCs w:val="22"/>
        </w:rPr>
        <w:t xml:space="preserve">eaders without reading </w:t>
      </w:r>
      <w:r w:rsidR="007968AA" w:rsidRPr="00DE4FB6">
        <w:rPr>
          <w:sz w:val="22"/>
          <w:szCs w:val="22"/>
        </w:rPr>
        <w:t xml:space="preserve">the </w:t>
      </w:r>
      <w:r w:rsidR="0098438B" w:rsidRPr="00DE4FB6">
        <w:rPr>
          <w:sz w:val="22"/>
          <w:szCs w:val="22"/>
        </w:rPr>
        <w:t>main text.</w:t>
      </w:r>
      <w:r w:rsidR="0098438B">
        <w:rPr>
          <w:sz w:val="22"/>
          <w:szCs w:val="22"/>
        </w:rPr>
        <w:t xml:space="preserve"> </w:t>
      </w:r>
    </w:p>
    <w:sectPr w:rsidR="00BE761F" w:rsidRPr="0098438B" w:rsidSect="00861D15">
      <w:footerReference w:type="default" r:id="rId14"/>
      <w:pgSz w:w="11906" w:h="16838"/>
      <w:pgMar w:top="1701" w:right="1440" w:bottom="1701" w:left="1440" w:header="851" w:footer="992" w:gutter="0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48224FB" w16cid:durableId="23C14CDC"/>
  <w16cid:commentId w16cid:paraId="21B80BA8" w16cid:durableId="23C14A23"/>
  <w16cid:commentId w16cid:paraId="59452B42" w16cid:durableId="23C14B9C"/>
  <w16cid:commentId w16cid:paraId="05E0FF4E" w16cid:durableId="23C19201"/>
  <w16cid:commentId w16cid:paraId="2606318B" w16cid:durableId="23C14CB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D2A8CF" w14:textId="77777777" w:rsidR="008501B8" w:rsidRDefault="008501B8" w:rsidP="00ED2E50">
      <w:pPr>
        <w:spacing w:after="0" w:line="240" w:lineRule="auto"/>
      </w:pPr>
      <w:r>
        <w:separator/>
      </w:r>
    </w:p>
  </w:endnote>
  <w:endnote w:type="continuationSeparator" w:id="0">
    <w:p w14:paraId="447248B8" w14:textId="77777777" w:rsidR="008501B8" w:rsidRDefault="008501B8" w:rsidP="00ED2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56201609"/>
      <w:docPartObj>
        <w:docPartGallery w:val="Page Numbers (Bottom of Page)"/>
        <w:docPartUnique/>
      </w:docPartObj>
    </w:sdtPr>
    <w:sdtEndPr/>
    <w:sdtContent>
      <w:p w14:paraId="4A9779D4" w14:textId="7ACACFBF" w:rsidR="0097383E" w:rsidRDefault="00526D6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7091" w:rsidRPr="00CA7091">
          <w:rPr>
            <w:noProof/>
            <w:lang w:val="ko-KR"/>
          </w:rPr>
          <w:t>9</w:t>
        </w:r>
        <w:r>
          <w:rPr>
            <w:noProof/>
            <w:lang w:val="ko-KR"/>
          </w:rPr>
          <w:fldChar w:fldCharType="end"/>
        </w:r>
      </w:p>
    </w:sdtContent>
  </w:sdt>
  <w:p w14:paraId="3029A949" w14:textId="77777777" w:rsidR="0097383E" w:rsidRDefault="0097383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03B2ED" w14:textId="77777777" w:rsidR="008501B8" w:rsidRDefault="008501B8" w:rsidP="00ED2E50">
      <w:pPr>
        <w:spacing w:after="0" w:line="240" w:lineRule="auto"/>
      </w:pPr>
      <w:r>
        <w:separator/>
      </w:r>
    </w:p>
  </w:footnote>
  <w:footnote w:type="continuationSeparator" w:id="0">
    <w:p w14:paraId="07132238" w14:textId="77777777" w:rsidR="008501B8" w:rsidRDefault="008501B8" w:rsidP="00ED2E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20112"/>
    <w:multiLevelType w:val="hybridMultilevel"/>
    <w:tmpl w:val="2B8AA5B8"/>
    <w:lvl w:ilvl="0" w:tplc="35765368">
      <w:start w:val="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EEA3468"/>
    <w:multiLevelType w:val="hybridMultilevel"/>
    <w:tmpl w:val="49CED4CE"/>
    <w:lvl w:ilvl="0" w:tplc="9D9016E6">
      <w:start w:val="1"/>
      <w:numFmt w:val="decimal"/>
      <w:lvlText w:val="%1."/>
      <w:lvlJc w:val="left"/>
      <w:pPr>
        <w:ind w:left="720" w:hanging="360"/>
      </w:pPr>
      <w:rPr>
        <w:rFonts w:ascii="Garamond" w:eastAsiaTheme="minorEastAsia" w:hAnsi="Garamond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0"/>
  <w:removePersonalInformation/>
  <w:removeDateAndTime/>
  <w:bordersDoNotSurroundHeader/>
  <w:bordersDoNotSurroundFooter/>
  <w:hideSpellingErrors/>
  <w:hideGrammaticalErrors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MzE2MjMzNDGyNDFV0lEKTi0uzszPAymwqAUAz9FoPSwAAAA="/>
  </w:docVars>
  <w:rsids>
    <w:rsidRoot w:val="00D5670D"/>
    <w:rsid w:val="00003B72"/>
    <w:rsid w:val="00015178"/>
    <w:rsid w:val="00025998"/>
    <w:rsid w:val="000269D0"/>
    <w:rsid w:val="00040D41"/>
    <w:rsid w:val="000619C6"/>
    <w:rsid w:val="00064039"/>
    <w:rsid w:val="00070DBC"/>
    <w:rsid w:val="000721B9"/>
    <w:rsid w:val="00073069"/>
    <w:rsid w:val="00094744"/>
    <w:rsid w:val="000978F4"/>
    <w:rsid w:val="000B3414"/>
    <w:rsid w:val="000E04B9"/>
    <w:rsid w:val="000E5827"/>
    <w:rsid w:val="000E5E0F"/>
    <w:rsid w:val="00111F22"/>
    <w:rsid w:val="00121DE1"/>
    <w:rsid w:val="001330CF"/>
    <w:rsid w:val="00134CCE"/>
    <w:rsid w:val="001408FB"/>
    <w:rsid w:val="00141836"/>
    <w:rsid w:val="00146099"/>
    <w:rsid w:val="0014772B"/>
    <w:rsid w:val="00152C62"/>
    <w:rsid w:val="00155294"/>
    <w:rsid w:val="00175BB4"/>
    <w:rsid w:val="001801EC"/>
    <w:rsid w:val="001A5B9C"/>
    <w:rsid w:val="001A7C8A"/>
    <w:rsid w:val="001C6081"/>
    <w:rsid w:val="001D71AA"/>
    <w:rsid w:val="001D7A5E"/>
    <w:rsid w:val="001E1DF2"/>
    <w:rsid w:val="001F3DC1"/>
    <w:rsid w:val="0020008F"/>
    <w:rsid w:val="00206FA6"/>
    <w:rsid w:val="00214F62"/>
    <w:rsid w:val="0023115B"/>
    <w:rsid w:val="002463AD"/>
    <w:rsid w:val="00255EFC"/>
    <w:rsid w:val="002802D4"/>
    <w:rsid w:val="00287E65"/>
    <w:rsid w:val="002D4DF9"/>
    <w:rsid w:val="002F0DD6"/>
    <w:rsid w:val="002F32C1"/>
    <w:rsid w:val="002F3F79"/>
    <w:rsid w:val="002F6B45"/>
    <w:rsid w:val="002F70BF"/>
    <w:rsid w:val="002F77D1"/>
    <w:rsid w:val="00302DAC"/>
    <w:rsid w:val="00313E71"/>
    <w:rsid w:val="0033460E"/>
    <w:rsid w:val="00345435"/>
    <w:rsid w:val="003510DD"/>
    <w:rsid w:val="00351BEC"/>
    <w:rsid w:val="0035257C"/>
    <w:rsid w:val="003560EA"/>
    <w:rsid w:val="00362E6F"/>
    <w:rsid w:val="00364DB6"/>
    <w:rsid w:val="00365A63"/>
    <w:rsid w:val="00365A9F"/>
    <w:rsid w:val="00372264"/>
    <w:rsid w:val="003922D8"/>
    <w:rsid w:val="003B67A5"/>
    <w:rsid w:val="003C0674"/>
    <w:rsid w:val="003C0918"/>
    <w:rsid w:val="003E5B50"/>
    <w:rsid w:val="003E65BF"/>
    <w:rsid w:val="003F328A"/>
    <w:rsid w:val="00404094"/>
    <w:rsid w:val="00406D70"/>
    <w:rsid w:val="004102DE"/>
    <w:rsid w:val="00420C2D"/>
    <w:rsid w:val="00421F1F"/>
    <w:rsid w:val="0044353F"/>
    <w:rsid w:val="00443EDC"/>
    <w:rsid w:val="0045094A"/>
    <w:rsid w:val="0045220C"/>
    <w:rsid w:val="00454F48"/>
    <w:rsid w:val="0047180B"/>
    <w:rsid w:val="00486568"/>
    <w:rsid w:val="004A2B40"/>
    <w:rsid w:val="004A63F4"/>
    <w:rsid w:val="004B1368"/>
    <w:rsid w:val="004D633E"/>
    <w:rsid w:val="004D6CBF"/>
    <w:rsid w:val="004D7FAB"/>
    <w:rsid w:val="004F08FC"/>
    <w:rsid w:val="004F4994"/>
    <w:rsid w:val="004F4A28"/>
    <w:rsid w:val="004F7904"/>
    <w:rsid w:val="00514DD1"/>
    <w:rsid w:val="00515E5A"/>
    <w:rsid w:val="00516172"/>
    <w:rsid w:val="0051672E"/>
    <w:rsid w:val="0051771C"/>
    <w:rsid w:val="00526D6D"/>
    <w:rsid w:val="0054728C"/>
    <w:rsid w:val="00551671"/>
    <w:rsid w:val="00557695"/>
    <w:rsid w:val="00557753"/>
    <w:rsid w:val="0056124E"/>
    <w:rsid w:val="00565B7B"/>
    <w:rsid w:val="005850C0"/>
    <w:rsid w:val="00594195"/>
    <w:rsid w:val="005972A3"/>
    <w:rsid w:val="005A40C8"/>
    <w:rsid w:val="005A66DB"/>
    <w:rsid w:val="005B129F"/>
    <w:rsid w:val="005B76A1"/>
    <w:rsid w:val="005C6D4D"/>
    <w:rsid w:val="005E24F1"/>
    <w:rsid w:val="005E36F7"/>
    <w:rsid w:val="005F0F34"/>
    <w:rsid w:val="005F3F39"/>
    <w:rsid w:val="005F5253"/>
    <w:rsid w:val="005F6346"/>
    <w:rsid w:val="00602783"/>
    <w:rsid w:val="00606E4A"/>
    <w:rsid w:val="00607460"/>
    <w:rsid w:val="006137D4"/>
    <w:rsid w:val="00613CF9"/>
    <w:rsid w:val="00613EF1"/>
    <w:rsid w:val="00632099"/>
    <w:rsid w:val="00645644"/>
    <w:rsid w:val="00651A1D"/>
    <w:rsid w:val="006521C9"/>
    <w:rsid w:val="0065665D"/>
    <w:rsid w:val="006610F8"/>
    <w:rsid w:val="00673E83"/>
    <w:rsid w:val="00675243"/>
    <w:rsid w:val="006906DA"/>
    <w:rsid w:val="006A02FA"/>
    <w:rsid w:val="006A0991"/>
    <w:rsid w:val="006A108E"/>
    <w:rsid w:val="006D0AEE"/>
    <w:rsid w:val="006E070D"/>
    <w:rsid w:val="006F7872"/>
    <w:rsid w:val="007077CC"/>
    <w:rsid w:val="0071017F"/>
    <w:rsid w:val="007118CF"/>
    <w:rsid w:val="0071612F"/>
    <w:rsid w:val="00720FE1"/>
    <w:rsid w:val="00721D5F"/>
    <w:rsid w:val="007236C7"/>
    <w:rsid w:val="00732483"/>
    <w:rsid w:val="00737084"/>
    <w:rsid w:val="007601CA"/>
    <w:rsid w:val="007622A5"/>
    <w:rsid w:val="00764256"/>
    <w:rsid w:val="00767B52"/>
    <w:rsid w:val="007834F4"/>
    <w:rsid w:val="00794833"/>
    <w:rsid w:val="00795A82"/>
    <w:rsid w:val="007968AA"/>
    <w:rsid w:val="007A4096"/>
    <w:rsid w:val="007B03C5"/>
    <w:rsid w:val="007C4FE1"/>
    <w:rsid w:val="007D118B"/>
    <w:rsid w:val="007D358A"/>
    <w:rsid w:val="007E3736"/>
    <w:rsid w:val="007F31AC"/>
    <w:rsid w:val="00800CFA"/>
    <w:rsid w:val="0080272C"/>
    <w:rsid w:val="00803D61"/>
    <w:rsid w:val="0081112E"/>
    <w:rsid w:val="00811A39"/>
    <w:rsid w:val="00812338"/>
    <w:rsid w:val="00812538"/>
    <w:rsid w:val="0083002D"/>
    <w:rsid w:val="00832FC2"/>
    <w:rsid w:val="008330C1"/>
    <w:rsid w:val="00837847"/>
    <w:rsid w:val="008434FC"/>
    <w:rsid w:val="008462BC"/>
    <w:rsid w:val="008501B8"/>
    <w:rsid w:val="00856363"/>
    <w:rsid w:val="00861D15"/>
    <w:rsid w:val="00862A48"/>
    <w:rsid w:val="0086690A"/>
    <w:rsid w:val="0087135D"/>
    <w:rsid w:val="00873974"/>
    <w:rsid w:val="00873CF7"/>
    <w:rsid w:val="00883DA5"/>
    <w:rsid w:val="00892CBB"/>
    <w:rsid w:val="00894B8C"/>
    <w:rsid w:val="008A2811"/>
    <w:rsid w:val="008B26C7"/>
    <w:rsid w:val="008B683E"/>
    <w:rsid w:val="008D5063"/>
    <w:rsid w:val="008F3251"/>
    <w:rsid w:val="008F4374"/>
    <w:rsid w:val="009036C7"/>
    <w:rsid w:val="00903C6D"/>
    <w:rsid w:val="00914239"/>
    <w:rsid w:val="00921B55"/>
    <w:rsid w:val="00923D3B"/>
    <w:rsid w:val="00924717"/>
    <w:rsid w:val="00925903"/>
    <w:rsid w:val="00964E96"/>
    <w:rsid w:val="00964FAD"/>
    <w:rsid w:val="00972210"/>
    <w:rsid w:val="009732B2"/>
    <w:rsid w:val="0097383E"/>
    <w:rsid w:val="00974834"/>
    <w:rsid w:val="0098438B"/>
    <w:rsid w:val="009858CB"/>
    <w:rsid w:val="00992DB8"/>
    <w:rsid w:val="00994402"/>
    <w:rsid w:val="009A75E2"/>
    <w:rsid w:val="009A78E5"/>
    <w:rsid w:val="009B105C"/>
    <w:rsid w:val="009B191D"/>
    <w:rsid w:val="009C7E17"/>
    <w:rsid w:val="009D4F5C"/>
    <w:rsid w:val="009E2936"/>
    <w:rsid w:val="009F2AC4"/>
    <w:rsid w:val="009F31F6"/>
    <w:rsid w:val="009F4B10"/>
    <w:rsid w:val="00A031A6"/>
    <w:rsid w:val="00A12019"/>
    <w:rsid w:val="00A13494"/>
    <w:rsid w:val="00A152AB"/>
    <w:rsid w:val="00A21891"/>
    <w:rsid w:val="00A307B0"/>
    <w:rsid w:val="00A35BDF"/>
    <w:rsid w:val="00A82ECC"/>
    <w:rsid w:val="00A90A34"/>
    <w:rsid w:val="00A9577D"/>
    <w:rsid w:val="00AA628D"/>
    <w:rsid w:val="00AB3DDD"/>
    <w:rsid w:val="00AB628B"/>
    <w:rsid w:val="00AC14E6"/>
    <w:rsid w:val="00AC7BF5"/>
    <w:rsid w:val="00AE2206"/>
    <w:rsid w:val="00AE30D8"/>
    <w:rsid w:val="00AE334B"/>
    <w:rsid w:val="00AF47B4"/>
    <w:rsid w:val="00B00365"/>
    <w:rsid w:val="00B0269D"/>
    <w:rsid w:val="00B07650"/>
    <w:rsid w:val="00B10818"/>
    <w:rsid w:val="00B216BA"/>
    <w:rsid w:val="00B23BF2"/>
    <w:rsid w:val="00B26C99"/>
    <w:rsid w:val="00B373A2"/>
    <w:rsid w:val="00B45D1F"/>
    <w:rsid w:val="00B521C9"/>
    <w:rsid w:val="00B668F9"/>
    <w:rsid w:val="00B75934"/>
    <w:rsid w:val="00B834C2"/>
    <w:rsid w:val="00B93B3E"/>
    <w:rsid w:val="00B93DA7"/>
    <w:rsid w:val="00B96A23"/>
    <w:rsid w:val="00BA2D2E"/>
    <w:rsid w:val="00BA7675"/>
    <w:rsid w:val="00BB12C9"/>
    <w:rsid w:val="00BB2B65"/>
    <w:rsid w:val="00BB4CBF"/>
    <w:rsid w:val="00BB6B59"/>
    <w:rsid w:val="00BC0C3C"/>
    <w:rsid w:val="00BC4673"/>
    <w:rsid w:val="00BC6235"/>
    <w:rsid w:val="00BD30CC"/>
    <w:rsid w:val="00BE041F"/>
    <w:rsid w:val="00BE224C"/>
    <w:rsid w:val="00BE29EC"/>
    <w:rsid w:val="00BE761F"/>
    <w:rsid w:val="00BF17C1"/>
    <w:rsid w:val="00BF7165"/>
    <w:rsid w:val="00C04AD6"/>
    <w:rsid w:val="00C1292D"/>
    <w:rsid w:val="00C2158D"/>
    <w:rsid w:val="00C26680"/>
    <w:rsid w:val="00C27345"/>
    <w:rsid w:val="00C318AB"/>
    <w:rsid w:val="00C452BD"/>
    <w:rsid w:val="00C5128D"/>
    <w:rsid w:val="00C51C7D"/>
    <w:rsid w:val="00C55147"/>
    <w:rsid w:val="00C55CB4"/>
    <w:rsid w:val="00C56EA2"/>
    <w:rsid w:val="00C63C22"/>
    <w:rsid w:val="00C70870"/>
    <w:rsid w:val="00C729A9"/>
    <w:rsid w:val="00C7367A"/>
    <w:rsid w:val="00C83A11"/>
    <w:rsid w:val="00CA7091"/>
    <w:rsid w:val="00CA79F5"/>
    <w:rsid w:val="00CB20B6"/>
    <w:rsid w:val="00CB411B"/>
    <w:rsid w:val="00CB44EC"/>
    <w:rsid w:val="00CB7135"/>
    <w:rsid w:val="00CB7A66"/>
    <w:rsid w:val="00CC0577"/>
    <w:rsid w:val="00CD4B5C"/>
    <w:rsid w:val="00CD4BA1"/>
    <w:rsid w:val="00CD5518"/>
    <w:rsid w:val="00CD775E"/>
    <w:rsid w:val="00CE2601"/>
    <w:rsid w:val="00CE6610"/>
    <w:rsid w:val="00CF183D"/>
    <w:rsid w:val="00CF187E"/>
    <w:rsid w:val="00D02510"/>
    <w:rsid w:val="00D22107"/>
    <w:rsid w:val="00D2401A"/>
    <w:rsid w:val="00D30354"/>
    <w:rsid w:val="00D31078"/>
    <w:rsid w:val="00D35DB0"/>
    <w:rsid w:val="00D36ADA"/>
    <w:rsid w:val="00D44207"/>
    <w:rsid w:val="00D56142"/>
    <w:rsid w:val="00D5670D"/>
    <w:rsid w:val="00D72161"/>
    <w:rsid w:val="00D75AE8"/>
    <w:rsid w:val="00D86974"/>
    <w:rsid w:val="00D96E2B"/>
    <w:rsid w:val="00DA0437"/>
    <w:rsid w:val="00DA3BDD"/>
    <w:rsid w:val="00DA717D"/>
    <w:rsid w:val="00DC3BAC"/>
    <w:rsid w:val="00DC63F8"/>
    <w:rsid w:val="00DE29EE"/>
    <w:rsid w:val="00DE4FB6"/>
    <w:rsid w:val="00DF5594"/>
    <w:rsid w:val="00E03C96"/>
    <w:rsid w:val="00E105AF"/>
    <w:rsid w:val="00E15BAE"/>
    <w:rsid w:val="00E2690E"/>
    <w:rsid w:val="00E27D76"/>
    <w:rsid w:val="00E31316"/>
    <w:rsid w:val="00E316A0"/>
    <w:rsid w:val="00E33E80"/>
    <w:rsid w:val="00E361EB"/>
    <w:rsid w:val="00E4195D"/>
    <w:rsid w:val="00E47C9C"/>
    <w:rsid w:val="00E503E7"/>
    <w:rsid w:val="00E5467B"/>
    <w:rsid w:val="00E61F0B"/>
    <w:rsid w:val="00E66DAC"/>
    <w:rsid w:val="00E86298"/>
    <w:rsid w:val="00EA292C"/>
    <w:rsid w:val="00EA3B7D"/>
    <w:rsid w:val="00EB57E7"/>
    <w:rsid w:val="00EB6301"/>
    <w:rsid w:val="00EC0B7C"/>
    <w:rsid w:val="00EC1004"/>
    <w:rsid w:val="00EC32ED"/>
    <w:rsid w:val="00ED2E50"/>
    <w:rsid w:val="00ED3245"/>
    <w:rsid w:val="00EF37FF"/>
    <w:rsid w:val="00F03A4B"/>
    <w:rsid w:val="00F21BDE"/>
    <w:rsid w:val="00F22869"/>
    <w:rsid w:val="00F2431A"/>
    <w:rsid w:val="00F33735"/>
    <w:rsid w:val="00F3566C"/>
    <w:rsid w:val="00F71126"/>
    <w:rsid w:val="00F714A9"/>
    <w:rsid w:val="00F73D6D"/>
    <w:rsid w:val="00F76F51"/>
    <w:rsid w:val="00F8011C"/>
    <w:rsid w:val="00F84463"/>
    <w:rsid w:val="00F91ABD"/>
    <w:rsid w:val="00F931D4"/>
    <w:rsid w:val="00F96351"/>
    <w:rsid w:val="00FC0BEE"/>
    <w:rsid w:val="00FC607E"/>
    <w:rsid w:val="00FD4E8F"/>
    <w:rsid w:val="00FD685F"/>
    <w:rsid w:val="00FE35DD"/>
    <w:rsid w:val="00FE37FF"/>
    <w:rsid w:val="00FE578B"/>
    <w:rsid w:val="00FE6399"/>
    <w:rsid w:val="00FF2E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553BD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Theme="minorEastAsia" w:hAnsi="Garamond" w:cstheme="minorBidi"/>
        <w:color w:val="C00000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52C6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C0577"/>
    <w:rPr>
      <w:color w:val="0563C1" w:themeColor="hyperlink"/>
      <w:u w:val="single"/>
    </w:rPr>
  </w:style>
  <w:style w:type="character" w:customStyle="1" w:styleId="apple-converted-space">
    <w:name w:val="apple-converted-space"/>
    <w:basedOn w:val="a0"/>
    <w:rsid w:val="00CC0577"/>
  </w:style>
  <w:style w:type="paragraph" w:styleId="a4">
    <w:name w:val="header"/>
    <w:basedOn w:val="a"/>
    <w:link w:val="Char"/>
    <w:uiPriority w:val="99"/>
    <w:unhideWhenUsed/>
    <w:rsid w:val="00ED2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  <w:rsid w:val="00ED2E50"/>
  </w:style>
  <w:style w:type="paragraph" w:styleId="a5">
    <w:name w:val="footer"/>
    <w:basedOn w:val="a"/>
    <w:link w:val="Char0"/>
    <w:uiPriority w:val="99"/>
    <w:unhideWhenUsed/>
    <w:rsid w:val="00ED2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  <w:rsid w:val="00ED2E50"/>
  </w:style>
  <w:style w:type="paragraph" w:styleId="a6">
    <w:name w:val="List Paragraph"/>
    <w:basedOn w:val="a"/>
    <w:uiPriority w:val="34"/>
    <w:qFormat/>
    <w:rsid w:val="001408FB"/>
    <w:pPr>
      <w:ind w:left="720"/>
      <w:contextualSpacing/>
    </w:pPr>
  </w:style>
  <w:style w:type="paragraph" w:styleId="a7">
    <w:name w:val="Normal (Web)"/>
    <w:basedOn w:val="a"/>
    <w:uiPriority w:val="99"/>
    <w:unhideWhenUsed/>
    <w:rsid w:val="00040D4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table" w:styleId="a8">
    <w:name w:val="Table Grid"/>
    <w:basedOn w:val="a1"/>
    <w:uiPriority w:val="39"/>
    <w:rsid w:val="00214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443EDC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styleId="aa">
    <w:name w:val="Plain Text"/>
    <w:basedOn w:val="a"/>
    <w:link w:val="Char1"/>
    <w:uiPriority w:val="99"/>
    <w:unhideWhenUsed/>
    <w:rsid w:val="00CD4BA1"/>
    <w:pPr>
      <w:widowControl/>
      <w:wordWrap/>
      <w:autoSpaceDE/>
      <w:autoSpaceDN/>
      <w:spacing w:after="0" w:line="240" w:lineRule="auto"/>
      <w:jc w:val="left"/>
    </w:pPr>
    <w:rPr>
      <w:rFonts w:ascii="Consolas" w:eastAsia="바탕" w:hAnsi="Consolas"/>
      <w:color w:val="auto"/>
      <w:kern w:val="0"/>
      <w:sz w:val="21"/>
      <w:szCs w:val="21"/>
      <w:lang w:eastAsia="en-US"/>
    </w:rPr>
  </w:style>
  <w:style w:type="character" w:customStyle="1" w:styleId="Char1">
    <w:name w:val="글자만 Char"/>
    <w:basedOn w:val="a0"/>
    <w:link w:val="aa"/>
    <w:uiPriority w:val="99"/>
    <w:rsid w:val="00CD4BA1"/>
    <w:rPr>
      <w:rFonts w:ascii="Consolas" w:eastAsia="바탕" w:hAnsi="Consolas"/>
      <w:color w:val="auto"/>
      <w:kern w:val="0"/>
      <w:sz w:val="21"/>
      <w:szCs w:val="21"/>
      <w:lang w:eastAsia="en-US"/>
    </w:rPr>
  </w:style>
  <w:style w:type="paragraph" w:styleId="ab">
    <w:name w:val="Balloon Text"/>
    <w:basedOn w:val="a"/>
    <w:link w:val="Char2"/>
    <w:uiPriority w:val="99"/>
    <w:semiHidden/>
    <w:unhideWhenUsed/>
    <w:rsid w:val="002F70B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b"/>
    <w:uiPriority w:val="99"/>
    <w:semiHidden/>
    <w:rsid w:val="002F70BF"/>
    <w:rPr>
      <w:rFonts w:asciiTheme="majorHAnsi" w:eastAsiaTheme="majorEastAsia" w:hAnsiTheme="majorHAnsi" w:cstheme="majorBidi"/>
      <w:sz w:val="18"/>
      <w:szCs w:val="18"/>
    </w:rPr>
  </w:style>
  <w:style w:type="paragraph" w:customStyle="1" w:styleId="AbstractTitle">
    <w:name w:val="AbstractTitle"/>
    <w:basedOn w:val="a"/>
    <w:next w:val="a"/>
    <w:rsid w:val="002F32C1"/>
    <w:pPr>
      <w:widowControl/>
      <w:wordWrap/>
      <w:autoSpaceDE/>
      <w:autoSpaceDN/>
      <w:spacing w:before="120" w:after="0" w:line="240" w:lineRule="exact"/>
      <w:jc w:val="left"/>
      <w:outlineLvl w:val="1"/>
    </w:pPr>
    <w:rPr>
      <w:rFonts w:ascii="Times New Roman" w:eastAsia="Times New Roman" w:hAnsi="Times New Roman" w:cs="Times New Roman"/>
      <w:b/>
      <w:color w:val="auto"/>
      <w:kern w:val="0"/>
      <w:sz w:val="26"/>
      <w:lang w:val="en-GB" w:eastAsia="en-US"/>
    </w:rPr>
  </w:style>
  <w:style w:type="character" w:customStyle="1" w:styleId="element-citation">
    <w:name w:val="element-citation"/>
    <w:basedOn w:val="a0"/>
    <w:rsid w:val="00BE761F"/>
  </w:style>
  <w:style w:type="character" w:customStyle="1" w:styleId="ref-journal">
    <w:name w:val="ref-journal"/>
    <w:basedOn w:val="a0"/>
    <w:rsid w:val="00BE761F"/>
  </w:style>
  <w:style w:type="character" w:customStyle="1" w:styleId="acopre">
    <w:name w:val="acopre"/>
    <w:basedOn w:val="a0"/>
    <w:rsid w:val="00B834C2"/>
  </w:style>
  <w:style w:type="character" w:styleId="ac">
    <w:name w:val="annotation reference"/>
    <w:basedOn w:val="a0"/>
    <w:uiPriority w:val="99"/>
    <w:semiHidden/>
    <w:unhideWhenUsed/>
    <w:rsid w:val="00FD4E8F"/>
    <w:rPr>
      <w:sz w:val="18"/>
      <w:szCs w:val="18"/>
    </w:rPr>
  </w:style>
  <w:style w:type="paragraph" w:styleId="ad">
    <w:name w:val="annotation text"/>
    <w:basedOn w:val="a"/>
    <w:link w:val="Char3"/>
    <w:uiPriority w:val="99"/>
    <w:unhideWhenUsed/>
    <w:rsid w:val="00FD4E8F"/>
    <w:pPr>
      <w:jc w:val="left"/>
    </w:pPr>
  </w:style>
  <w:style w:type="character" w:customStyle="1" w:styleId="Char3">
    <w:name w:val="메모 텍스트 Char"/>
    <w:basedOn w:val="a0"/>
    <w:link w:val="ad"/>
    <w:uiPriority w:val="99"/>
    <w:rsid w:val="00FD4E8F"/>
  </w:style>
  <w:style w:type="paragraph" w:styleId="ae">
    <w:name w:val="annotation subject"/>
    <w:basedOn w:val="ad"/>
    <w:next w:val="ad"/>
    <w:link w:val="Char4"/>
    <w:uiPriority w:val="99"/>
    <w:semiHidden/>
    <w:unhideWhenUsed/>
    <w:rsid w:val="00FD4E8F"/>
    <w:rPr>
      <w:b/>
      <w:bCs/>
    </w:rPr>
  </w:style>
  <w:style w:type="character" w:customStyle="1" w:styleId="Char4">
    <w:name w:val="메모 주제 Char"/>
    <w:basedOn w:val="Char3"/>
    <w:link w:val="ae"/>
    <w:uiPriority w:val="99"/>
    <w:semiHidden/>
    <w:rsid w:val="00FD4E8F"/>
    <w:rPr>
      <w:b/>
      <w:bCs/>
    </w:rPr>
  </w:style>
  <w:style w:type="character" w:customStyle="1" w:styleId="UnresolvedMention">
    <w:name w:val="Unresolved Mention"/>
    <w:basedOn w:val="a0"/>
    <w:uiPriority w:val="99"/>
    <w:semiHidden/>
    <w:unhideWhenUsed/>
    <w:rsid w:val="00D303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7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76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31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4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32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936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950707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476169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20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9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40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5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eehp.org/authors/authors.php" TargetMode="External"/><Relationship Id="rId13" Type="http://schemas.openxmlformats.org/officeDocument/2006/relationships/hyperlink" Target="http://orcid.org/0000-0002-8559-864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orcid.org/0000-0003-0458-5256" TargetMode="Externa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lm.nih.gov/mesh/MeSHonDemand.html)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xxxxx@jeehp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93/intqhc/mzm042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83C714-6FEF-483C-B1AA-A3899AEF2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021</Words>
  <Characters>11522</Characters>
  <Application>Microsoft Office Word</Application>
  <DocSecurity>0</DocSecurity>
  <Lines>96</Lines>
  <Paragraphs>2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6T03:05:00Z</dcterms:created>
  <dcterms:modified xsi:type="dcterms:W3CDTF">2022-09-16T03:20:00Z</dcterms:modified>
</cp:coreProperties>
</file>